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header2.xml" ContentType="application/vnd.openxmlformats-officedocument.wordprocessingml.header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body>
    <w:p w:rsidR="00500742" w:rsidP="61D6AC24" w:rsidRDefault="00500742" w14:paraId="78232594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77658F3B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0E34BD01" w14:textId="77777777" w14:noSpellErr="1">
      <w:pPr>
        <w:pStyle w:val="BodyText"/>
        <w:rPr>
          <w:rFonts w:ascii="Arial" w:hAnsi="Arial" w:eastAsia="Arial" w:cs="Arial"/>
        </w:rPr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00742" w:rsidP="61D6AC24" w:rsidRDefault="00500742" w14:paraId="18437880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6F72959F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19E2EDC6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31C885E5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74C5682C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543A52D9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5C893A34" w14:textId="77777777" w14:noSpellErr="1">
      <w:pPr>
        <w:pStyle w:val="BodyText"/>
        <w:rPr>
          <w:rFonts w:ascii="Arial" w:hAnsi="Arial" w:eastAsia="Arial" w:cs="Arial"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Pr="00114D08" w:rsidR="00500742" w:rsidTr="6790B333" w14:paraId="6626B668" w14:textId="77777777">
        <w:trPr>
          <w:trHeight w:val="1583"/>
        </w:trPr>
        <w:tc>
          <w:tcPr>
            <w:tcW w:w="9359" w:type="dxa"/>
            <w:tcMar/>
          </w:tcPr>
          <w:p w:rsidRPr="007F4104" w:rsidR="00500742" w:rsidP="61D6AC24" w:rsidRDefault="00426215" w14:paraId="178AC1E6" w14:textId="3B2D1765" w14:noSpellErr="1">
            <w:pPr>
              <w:pStyle w:val="CommentSubject"/>
              <w:rPr>
                <w:rFonts w:ascii="Arial" w:hAnsi="Arial" w:eastAsia="Arial" w:cs="Arial"/>
              </w:rPr>
            </w:pPr>
            <w:r w:rsidRPr="6790B333" w:rsidR="00426215">
              <w:rPr>
                <w:rFonts w:ascii="Arial" w:hAnsi="Arial" w:eastAsia="Arial" w:cs="Arial"/>
              </w:rPr>
              <w:t>Business Template</w:t>
            </w:r>
          </w:p>
          <w:p w:rsidRPr="00D04DA9" w:rsidR="00D04DA9" w:rsidP="61D6AC24" w:rsidRDefault="00500742" w14:paraId="2A75448B" w14:textId="77777777" w14:noSpellErr="1">
            <w:pPr>
              <w:widowControl w:val="1"/>
              <w:autoSpaceDE w:val="0"/>
              <w:autoSpaceDN w:val="0"/>
              <w:adjustRightInd w:val="0"/>
              <w:spacing w:line="240" w:lineRule="auto"/>
              <w:rPr>
                <w:rFonts w:ascii="Arial" w:hAnsi="Arial" w:eastAsia="Arial" w:cs="Arial"/>
                <w:color w:val="000000"/>
                <w:sz w:val="24"/>
                <w:szCs w:val="24"/>
              </w:rPr>
            </w:pPr>
            <w:r w:rsidRPr="6790B333">
              <w:rPr>
                <w:color w:val="2B579A"/>
              </w:rPr>
              <w:fldChar w:fldCharType="begin"/>
            </w:r>
            <w:r>
              <w:instrText xml:space="preserve"> DOCPROPERTY  Title  \* MERGEFORMAT </w:instrText>
            </w:r>
            <w:r w:rsidRPr="6790B333">
              <w:rPr>
                <w:color w:val="2B579A"/>
              </w:rPr>
              <w:fldChar w:fldCharType="separate"/>
            </w:r>
          </w:p>
          <w:p w:rsidRPr="00D04DA9" w:rsidR="00500742" w:rsidP="61D6AC24" w:rsidRDefault="00950730" w14:paraId="413D4256" w14:textId="3331DAC1" w14:noSpellErr="1">
            <w:pPr>
              <w:widowControl w:val="1"/>
              <w:autoSpaceDE w:val="0"/>
              <w:autoSpaceDN w:val="0"/>
              <w:adjustRightInd w:val="0"/>
              <w:spacing w:line="240" w:lineRule="auto"/>
              <w:rPr>
                <w:rFonts w:ascii="Arial" w:hAnsi="Arial" w:eastAsia="Arial" w:cs="Arial"/>
                <w:b w:val="1"/>
                <w:bCs w:val="1"/>
                <w:caps w:val="1"/>
                <w:color w:val="464547"/>
                <w:sz w:val="44"/>
                <w:szCs w:val="44"/>
              </w:rPr>
            </w:pP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>Subject</w:t>
            </w: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 xml:space="preserve"> </w:t>
            </w:r>
            <w:r w:rsidRPr="6790B333" w:rsidR="4DC7997B">
              <w:rPr>
                <w:rFonts w:ascii="Arial" w:hAnsi="Arial" w:eastAsia="" w:cs="Arial" w:eastAsiaTheme="minorEastAsia"/>
                <w:b w:val="1"/>
                <w:bCs w:val="1"/>
                <w:caps w:val="1"/>
                <w:color w:val="464547"/>
                <w:sz w:val="44"/>
                <w:szCs w:val="44"/>
              </w:rPr>
              <w:t>areas</w:t>
            </w:r>
            <w:r w:rsidRPr="6790B333">
              <w:rPr>
                <w:color w:val="2B579A"/>
              </w:rPr>
              <w:fldChar w:fldCharType="end"/>
            </w:r>
          </w:p>
        </w:tc>
      </w:tr>
      <w:tr w:rsidRPr="00114D08" w:rsidR="00500742" w:rsidTr="6790B333" w14:paraId="40961459" w14:textId="77777777">
        <w:tc>
          <w:tcPr>
            <w:tcW w:w="9359" w:type="dxa"/>
            <w:tcMar/>
          </w:tcPr>
          <w:p w:rsidRPr="00426215" w:rsidR="00500742" w:rsidP="61D6AC24" w:rsidRDefault="00426215" w14:paraId="76309376" w14:textId="563FE6E0" w14:noSpellErr="1">
            <w:pPr>
              <w:pStyle w:val="ProjectName"/>
              <w:jc w:val="center"/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</w:pPr>
            <w:r w:rsidRPr="6790B333" w:rsidR="00426215">
              <w:rPr>
                <w:rFonts w:ascii="Arial" w:hAnsi="Arial" w:eastAsia="Arial" w:cs="Arial"/>
                <w:b w:val="1"/>
                <w:bCs w:val="1"/>
                <w:sz w:val="18"/>
                <w:szCs w:val="18"/>
              </w:rPr>
              <w:t>Logo / Image</w:t>
            </w:r>
          </w:p>
        </w:tc>
      </w:tr>
    </w:tbl>
    <w:p w:rsidR="00500742" w:rsidP="61D6AC24" w:rsidRDefault="00500742" w14:paraId="5897652F" w14:textId="77777777" w14:noSpellErr="1">
      <w:pPr>
        <w:pStyle w:val="BodyText"/>
        <w:rPr>
          <w:rFonts w:ascii="Arial" w:hAnsi="Arial" w:eastAsia="Arial" w:cs="Arial"/>
        </w:rPr>
      </w:pPr>
    </w:p>
    <w:p w:rsidR="00500742" w:rsidP="61D6AC24" w:rsidRDefault="00500742" w14:paraId="4311A786" w14:textId="77777777" w14:noSpellErr="1">
      <w:pPr>
        <w:widowControl w:val="1"/>
        <w:spacing w:line="240" w:lineRule="auto"/>
        <w:rPr>
          <w:rFonts w:ascii="Arial" w:hAnsi="Arial" w:eastAsia="Arial" w:cs="Arial"/>
          <w:color w:val="464547"/>
        </w:rPr>
      </w:pPr>
      <w:r w:rsidRPr="6790B333">
        <w:rPr>
          <w:rFonts w:ascii="Arial" w:hAnsi="Arial" w:eastAsia="Arial" w:cs="Arial"/>
        </w:rPr>
        <w:br w:type="page"/>
      </w:r>
    </w:p>
    <w:p w:rsidR="00500742" w:rsidP="61D6AC24" w:rsidRDefault="00500742" w14:paraId="1754854A" w14:textId="77777777" w14:noSpellErr="1">
      <w:pPr>
        <w:pStyle w:val="BodyText"/>
        <w:rPr>
          <w:rFonts w:ascii="Arial" w:hAnsi="Arial" w:eastAsia="Arial" w:cs="Arial"/>
        </w:rPr>
      </w:pPr>
    </w:p>
    <w:p w:rsidRPr="00713C48" w:rsidR="00500742" w:rsidP="61D6AC24" w:rsidRDefault="00500742" w14:paraId="208A37E9" w14:textId="77777777" w14:noSpellErr="1">
      <w:pPr>
        <w:pStyle w:val="TOCHeading"/>
        <w:rPr>
          <w:rFonts w:ascii="Arial" w:hAnsi="Arial" w:eastAsia="Arial" w:cs="Arial"/>
        </w:rPr>
      </w:pPr>
      <w:bookmarkStart w:name="_Toc456598587" w:id="0"/>
      <w:bookmarkStart w:name="_Toc456600918" w:id="1"/>
      <w:bookmarkStart w:name="_Toc2484421" w:id="2"/>
      <w:bookmarkStart w:name="_Toc4475558" w:id="3"/>
      <w:r w:rsidRPr="6790B333" w:rsidR="00500742">
        <w:rPr>
          <w:rFonts w:ascii="Arial" w:hAnsi="Arial" w:eastAsia="Arial" w:cs="Arial"/>
        </w:rPr>
        <w:t>Contents</w:t>
      </w:r>
    </w:p>
    <w:p w:rsidR="00407DD5" w:rsidP="6790B333" w:rsidRDefault="00500742" w14:paraId="5B80CBBC" w14:textId="7661780F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caps w:val="0"/>
          <w:small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history="1" w:anchor="_Toc62212630">
        <w:r w:rsidRPr="00CF14D8" w:rsidR="00407DD5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7714CE33" w14:textId="2F89B005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1">
        <w:r w:rsidRPr="00CF14D8" w:rsidR="00407DD5">
          <w:rPr>
            <w:rStyle w:val="Hyperlink"/>
            <w:rFonts w:eastAsia="MS Gothic"/>
            <w:noProof/>
          </w:rPr>
          <w:t>1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743771BC" w14:textId="3DEEC2AB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2">
        <w:r w:rsidRPr="00CF14D8" w:rsidR="00407DD5">
          <w:rPr>
            <w:rStyle w:val="Hyperlink"/>
            <w:rFonts w:eastAsia="MS Gothic"/>
            <w:noProof/>
          </w:rPr>
          <w:t>1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0E133934" w14:textId="54C61E7C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3">
        <w:r w:rsidRPr="00CF14D8" w:rsidR="00407DD5">
          <w:rPr>
            <w:rStyle w:val="Hyperlink"/>
            <w:rFonts w:eastAsia="MS Gothic"/>
            <w:noProof/>
          </w:rPr>
          <w:t>1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 w:rsidR="00407DD5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 w:rsidR="00407DD5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790B333" w:rsidRDefault="00407DD5" w14:paraId="128635C4" w14:textId="349EDCCA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caps w:val="0"/>
          <w:smallCaps w:val="0"/>
          <w:noProof/>
          <w:color w:val="auto"/>
          <w:sz w:val="22"/>
          <w:szCs w:val="22"/>
        </w:rPr>
      </w:pPr>
      <w:hyperlink w:history="1" w:anchor="_Toc62212634">
        <w:r w:rsidRPr="00CF14D8" w:rsidR="00407DD5">
          <w:rPr>
            <w:rStyle w:val="Hyperlink"/>
            <w:rFonts w:eastAsia="MS Gothic"/>
            <w:noProof/>
          </w:rPr>
          <w:t>2</w:t>
        </w:r>
        <w:r>
          <w:rPr>
            <w:rFonts w:asciiTheme="minorHAnsi" w:hAnsiTheme="minorHAnsi" w:eastAsiaTheme="minorEastAsia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41C96AAF" w14:textId="1B137751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5">
        <w:r w:rsidRPr="00CF14D8" w:rsidR="00407DD5">
          <w:rPr>
            <w:rStyle w:val="Hyperlink"/>
            <w:rFonts w:eastAsia="MS Gothic"/>
            <w:noProof/>
          </w:rPr>
          <w:t>2.1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670E842D" w14:textId="0E364FEB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6">
        <w:r w:rsidRPr="00CF14D8" w:rsidR="00407DD5">
          <w:rPr>
            <w:rStyle w:val="Hyperlink"/>
            <w:rFonts w:eastAsia="MS Gothic"/>
            <w:noProof/>
          </w:rPr>
          <w:t>2.2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="00407DD5" w:rsidP="61D6AC24" w:rsidRDefault="00407DD5" w14:paraId="32F1B2ED" w14:textId="4CEEC0FC" w14:noSpellErr="1">
      <w:pPr>
        <w:pStyle w:val="TOC2"/>
        <w:tabs>
          <w:tab w:val="left" w:pos="880"/>
          <w:tab w:val="right" w:leader="dot" w:pos="9347"/>
        </w:tabs>
        <w:rPr>
          <w:rFonts w:ascii="Arial" w:hAnsi="Arial" w:eastAsia="Arial" w:cs="Arial"/>
          <w:noProof/>
          <w:sz w:val="22"/>
          <w:szCs w:val="22"/>
        </w:rPr>
      </w:pPr>
      <w:hyperlink w:history="1" w:anchor="_Toc62212637">
        <w:r w:rsidRPr="00CF14D8" w:rsidR="00407DD5">
          <w:rPr>
            <w:rStyle w:val="Hyperlink"/>
            <w:rFonts w:eastAsia="MS Gothic"/>
            <w:noProof/>
          </w:rPr>
          <w:t>2.3</w:t>
        </w:r>
        <w:r>
          <w:rPr>
            <w:rFonts w:asciiTheme="minorHAnsi" w:hAnsiTheme="minorHAnsi" w:eastAsiaTheme="minorEastAsia" w:cstheme="minorBidi"/>
            <w:noProof/>
            <w:sz w:val="22"/>
            <w:szCs w:val="22"/>
          </w:rPr>
          <w:tab/>
        </w:r>
        <w:r w:rsidRPr="00CF14D8" w:rsidR="00407DD5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:rsidRPr="00114D08" w:rsidR="00500742" w:rsidP="61D6AC24" w:rsidRDefault="00500742" w14:paraId="58FCF022" w14:textId="7D69FC3F" w14:noSpellErr="1">
      <w:pPr>
        <w:pStyle w:val="TOC1"/>
        <w:tabs>
          <w:tab w:val="left" w:pos="400"/>
          <w:tab w:val="right" w:leader="dot" w:pos="9347"/>
        </w:tabs>
        <w:rPr>
          <w:rFonts w:ascii="Arial" w:hAnsi="Arial" w:eastAsia="Arial" w:cs="Arial"/>
          <w:noProof/>
        </w:rPr>
      </w:pPr>
      <w:r w:rsidRPr="6790B333">
        <w:rPr>
          <w:color w:val="2B579A"/>
        </w:rPr>
        <w:fldChar w:fldCharType="end"/>
      </w:r>
    </w:p>
    <w:p w:rsidRPr="00114D08" w:rsidR="00500742" w:rsidP="61D6AC24" w:rsidRDefault="00500742" w14:paraId="7A95404F" w14:textId="77777777" w14:noSpellErr="1">
      <w:pPr>
        <w:pStyle w:val="BodyText"/>
        <w:rPr>
          <w:rFonts w:ascii="Arial" w:hAnsi="Arial" w:eastAsia="Arial" w:cs="Arial"/>
        </w:rPr>
      </w:pPr>
    </w:p>
    <w:p w:rsidRPr="0077468E" w:rsidR="0094703C" w:rsidP="61D6AC24" w:rsidRDefault="00500742" w14:paraId="56241B92" w14:textId="34015214" w14:noSpellErr="1">
      <w:pPr>
        <w:pStyle w:val="Heading1"/>
        <w:numPr>
          <w:ilvl w:val="0"/>
          <w:numId w:val="0"/>
        </w:numPr>
        <w:rPr>
          <w:rFonts w:ascii="Arial" w:hAnsi="Arial" w:eastAsia="Arial" w:cs="Arial"/>
          <w:sz w:val="24"/>
          <w:szCs w:val="24"/>
        </w:rPr>
      </w:pPr>
      <w:bookmarkStart w:name="_Section_1" w:id="4"/>
      <w:bookmarkEnd w:id="4"/>
      <w:r w:rsidRPr="6790B333">
        <w:rPr>
          <w:rFonts w:ascii="Arial" w:hAnsi="Arial" w:eastAsia="Arial" w:cs="Arial"/>
        </w:rPr>
        <w:br w:type="page"/>
      </w:r>
      <w:bookmarkEnd w:id="0"/>
      <w:bookmarkEnd w:id="1"/>
      <w:bookmarkEnd w:id="2"/>
      <w:bookmarkEnd w:id="3"/>
    </w:p>
    <w:p w:rsidR="00426215" w:rsidP="61D6AC24" w:rsidRDefault="00426215" w14:paraId="31B69AA4" w14:textId="77777777" w14:noSpellErr="1">
      <w:pPr>
        <w:pStyle w:val="Heading1"/>
        <w:ind w:left="431" w:hanging="431"/>
        <w:rPr>
          <w:rFonts w:ascii="Arial" w:hAnsi="Arial" w:eastAsia="Arial" w:cs="Arial"/>
        </w:rPr>
      </w:pPr>
      <w:bookmarkStart w:name="_Toc412572569" w:id="5"/>
      <w:bookmarkStart w:name="_Toc509167633" w:id="6"/>
      <w:bookmarkStart w:name="_Toc62212630" w:id="7"/>
      <w:r w:rsidRPr="6790B333" w:rsidR="00426215">
        <w:rPr>
          <w:rFonts w:ascii="Arial" w:hAnsi="Arial" w:eastAsia="Arial" w:cs="Arial"/>
        </w:rPr>
        <w:t>Business Description</w:t>
      </w:r>
      <w:bookmarkEnd w:id="5"/>
      <w:bookmarkEnd w:id="6"/>
      <w:bookmarkEnd w:id="7"/>
    </w:p>
    <w:p w:rsidR="00426215" w:rsidP="61D6AC24" w:rsidRDefault="00426215" w14:paraId="45574318" w14:textId="6BB86AAC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0" w:id="8"/>
      <w:bookmarkStart w:name="_Toc509167634" w:id="9"/>
      <w:bookmarkStart w:name="_Toc62212631" w:id="10"/>
      <w:r w:rsidRPr="6790B333" w:rsidR="00426215">
        <w:rPr>
          <w:rFonts w:ascii="Arial" w:hAnsi="Arial" w:eastAsia="Arial" w:cs="Arial"/>
        </w:rPr>
        <w:t>Business background</w:t>
      </w:r>
      <w:bookmarkEnd w:id="8"/>
      <w:bookmarkEnd w:id="9"/>
      <w:bookmarkEnd w:id="10"/>
    </w:p>
    <w:p w:rsidRPr="00C403FF" w:rsidR="00C403FF" w:rsidP="6EDDA8FC" w:rsidRDefault="00C403FF" w14:paraId="1CE130DD" w14:textId="79717AFA">
      <w:p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The mountaineering club manages 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numerous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aspects of climbing expeditions, including climbers, routes, guides, equipment, bookings, and payments. Currently, records are 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aintained</w:t>
      </w:r>
      <w:r w:rsidRPr="6EDDA8FC" w:rsidR="2799938B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in an unstructured format, such as paper logs or spreadsheets, leading to inefficiencies in data management and operational oversight.</w:t>
      </w:r>
    </w:p>
    <w:p w:rsidRPr="00C403FF" w:rsidR="00C403FF" w:rsidP="61D6AC24" w:rsidRDefault="00426215" w14:paraId="3F9669AC" w14:textId="58EB986B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1" w:id="11"/>
      <w:bookmarkStart w:name="_Toc509167635" w:id="12"/>
      <w:bookmarkStart w:name="_Toc62212632" w:id="13"/>
      <w:r w:rsidRPr="6790B333" w:rsidR="00426215">
        <w:rPr>
          <w:rFonts w:ascii="Arial" w:hAnsi="Arial" w:eastAsia="Arial" w:cs="Arial"/>
        </w:rPr>
        <w:t>P</w:t>
      </w:r>
      <w:r w:rsidRPr="6790B333" w:rsidR="00426215">
        <w:rPr>
          <w:rFonts w:ascii="Arial" w:hAnsi="Arial" w:eastAsia="Arial" w:cs="Arial"/>
        </w:rPr>
        <w:t>roblems</w:t>
      </w:r>
      <w:r w:rsidRPr="6790B333" w:rsidR="00C403FF">
        <w:rPr>
          <w:rFonts w:ascii="Arial" w:hAnsi="Arial" w:eastAsia="Arial" w:cs="Arial"/>
        </w:rPr>
        <w:t>.</w:t>
      </w:r>
      <w:r w:rsidRPr="6790B333" w:rsidR="00426215">
        <w:rPr>
          <w:rFonts w:ascii="Arial" w:hAnsi="Arial" w:eastAsia="Arial" w:cs="Arial"/>
        </w:rPr>
        <w:t xml:space="preserve"> </w:t>
      </w:r>
      <w:bookmarkStart w:name="_Toc462595274" w:id="14"/>
      <w:bookmarkEnd w:id="11"/>
      <w:bookmarkEnd w:id="12"/>
      <w:r w:rsidRPr="6790B333" w:rsidR="00C403FF">
        <w:rPr>
          <w:rFonts w:ascii="Arial" w:hAnsi="Arial" w:eastAsia="Arial" w:cs="Arial"/>
        </w:rPr>
        <w:t>Current Situation</w:t>
      </w:r>
      <w:bookmarkEnd w:id="13"/>
      <w:bookmarkEnd w:id="14"/>
    </w:p>
    <w:p w:rsidRPr="00E82570" w:rsidR="00C403FF" w:rsidP="6EDDA8FC" w:rsidRDefault="00C403FF" w14:paraId="62FB71E5" w14:textId="5E60038E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Unstructured Data - Difficulty in tracking climber details, climb history, and equipment usage.</w:t>
      </w:r>
    </w:p>
    <w:p w:rsidRPr="00E82570" w:rsidR="00C403FF" w:rsidP="6EDDA8FC" w:rsidRDefault="00C403FF" w14:paraId="5C0DB678" w14:textId="2B7CE7A2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afety Concerns - Lack of historical records on climber experience and incidents.</w:t>
      </w:r>
    </w:p>
    <w:p w:rsidRPr="00E82570" w:rsidR="00C403FF" w:rsidP="6EDDA8FC" w:rsidRDefault="00C403FF" w14:paraId="7CB73AFD" w14:textId="10B634FF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Inefficient Logistics - Managing bookings, payments, and equipment rentals is challenging.</w:t>
      </w:r>
    </w:p>
    <w:p w:rsidRPr="00E82570" w:rsidR="00C403FF" w:rsidP="6EDDA8FC" w:rsidRDefault="00C403FF" w14:paraId="497B839F" w14:textId="4D4B8F77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D88ABA9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Limited Data Insights - No centralized way to analyze climb success rates, route difficulty trends, or guide performance.</w:t>
      </w:r>
    </w:p>
    <w:p w:rsidRPr="00E82570" w:rsidR="00C403FF" w:rsidP="61D6AC24" w:rsidRDefault="00C403FF" w14:paraId="7A3D1FB8" w14:textId="7B32E7BC">
      <w:pPr>
        <w:pStyle w:val="BodyText"/>
        <w:rPr>
          <w:rFonts w:ascii="Arial" w:hAnsi="Arial" w:eastAsia="Arial" w:cs="Arial"/>
        </w:rPr>
      </w:pPr>
    </w:p>
    <w:p w:rsidR="00426215" w:rsidP="61D6AC24" w:rsidRDefault="0000152E" w14:paraId="456F4093" w14:textId="1739094F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2" w:id="15"/>
      <w:bookmarkStart w:name="_Toc509167636" w:id="16"/>
      <w:bookmarkStart w:name="_Toc62212633" w:id="17"/>
      <w:r w:rsidRPr="6790B333" w:rsidR="0000152E">
        <w:rPr>
          <w:rFonts w:ascii="Arial" w:hAnsi="Arial" w:eastAsia="Arial" w:cs="Arial"/>
        </w:rPr>
        <w:t xml:space="preserve">the </w:t>
      </w:r>
      <w:r w:rsidRPr="6790B333" w:rsidR="00426215">
        <w:rPr>
          <w:rFonts w:ascii="Arial" w:hAnsi="Arial" w:eastAsia="Arial" w:cs="Arial"/>
        </w:rPr>
        <w:t xml:space="preserve">Benefits </w:t>
      </w:r>
      <w:r w:rsidRPr="6790B333" w:rsidR="0000152E">
        <w:rPr>
          <w:rFonts w:ascii="Arial" w:hAnsi="Arial" w:eastAsia="Arial" w:cs="Arial"/>
        </w:rPr>
        <w:t>of</w:t>
      </w:r>
      <w:r w:rsidRPr="6790B333" w:rsidR="00426215">
        <w:rPr>
          <w:rFonts w:ascii="Arial" w:hAnsi="Arial" w:eastAsia="Arial" w:cs="Arial"/>
        </w:rPr>
        <w:t xml:space="preserve"> implementing a </w:t>
      </w:r>
      <w:bookmarkEnd w:id="15"/>
      <w:bookmarkEnd w:id="16"/>
      <w:r w:rsidRPr="6790B333" w:rsidR="00C403FF">
        <w:rPr>
          <w:rFonts w:ascii="Arial" w:hAnsi="Arial" w:eastAsia="Arial" w:cs="Arial"/>
        </w:rPr>
        <w:t>database. Project Vision</w:t>
      </w:r>
      <w:bookmarkEnd w:id="17"/>
    </w:p>
    <w:p w:rsidRPr="006F645E" w:rsidR="006F645E" w:rsidP="6EDDA8FC" w:rsidRDefault="006F645E" w14:paraId="03CBAEB7" w14:textId="3FBBB5FA">
      <w:p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I</w:t>
      </w: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plementing a structured database will:</w:t>
      </w:r>
    </w:p>
    <w:p w:rsidRPr="006F645E" w:rsidR="006F645E" w:rsidP="6EDDA8FC" w:rsidRDefault="006F645E" w14:paraId="176EA5E4" w14:textId="28BC01D7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Streamline Data Management - Centralized storage of all climb-related data.</w:t>
      </w:r>
    </w:p>
    <w:p w:rsidRPr="006F645E" w:rsidR="006F645E" w:rsidP="6EDDA8FC" w:rsidRDefault="006F645E" w14:paraId="0AA5D2A3" w14:textId="791AF280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Enhance Safety Measures - Better tracking of climber experience, emergency contacts, and past incidents.</w:t>
      </w:r>
    </w:p>
    <w:p w:rsidRPr="006F645E" w:rsidR="006F645E" w:rsidP="6EDDA8FC" w:rsidRDefault="006F645E" w14:paraId="341FB1A3" w14:textId="2E8FEFA2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Optimize</w:t>
      </w: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Logistics - Improved scheduling of climbs, guide assignments, and equipment rentals.</w:t>
      </w:r>
    </w:p>
    <w:p w:rsidRPr="006F645E" w:rsidR="006F645E" w:rsidP="6EDDA8FC" w:rsidRDefault="006F645E" w14:paraId="20C95FFC" w14:textId="2A8942B0">
      <w:pPr>
        <w:pStyle w:val="ListParagraph"/>
        <w:numPr>
          <w:ilvl w:val="0"/>
          <w:numId w:val="26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9830237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Enable Data Analytics - Generate insights for performance tracking and decision-making.</w:t>
      </w:r>
    </w:p>
    <w:p w:rsidR="6EDDA8FC" w:rsidP="6EDDA8FC" w:rsidRDefault="6EDDA8FC" w14:paraId="24D7B4CA" w14:textId="4BB3A584">
      <w:pPr>
        <w:pStyle w:val="Normal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</w:p>
    <w:p w:rsidR="6EDDA8FC" w:rsidP="6EDDA8FC" w:rsidRDefault="6EDDA8FC" w14:paraId="04FE95F2" w14:textId="079AC7DE">
      <w:pPr>
        <w:pStyle w:val="Normal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</w:pPr>
    </w:p>
    <w:p w:rsidR="00426215" w:rsidP="61D6AC24" w:rsidRDefault="006F645E" w14:paraId="1B22C6C0" w14:textId="11675BAE" w14:noSpellErr="1">
      <w:pPr>
        <w:pStyle w:val="Heading1"/>
        <w:ind w:left="431" w:hanging="431"/>
        <w:rPr>
          <w:rFonts w:ascii="Arial" w:hAnsi="Arial" w:eastAsia="Arial" w:cs="Arial"/>
        </w:rPr>
      </w:pPr>
      <w:bookmarkStart w:name="_Toc62212634" w:id="18"/>
      <w:bookmarkStart w:name="_Hlk314571188" w:id="19"/>
      <w:r w:rsidRPr="6790B333" w:rsidR="006F645E">
        <w:rPr>
          <w:rFonts w:ascii="Arial" w:hAnsi="Arial" w:eastAsia="Arial" w:cs="Arial"/>
        </w:rPr>
        <w:t>Model description</w:t>
      </w:r>
      <w:bookmarkEnd w:id="18"/>
    </w:p>
    <w:p w:rsidR="006F645E" w:rsidP="61D6AC24" w:rsidRDefault="006F645E" w14:paraId="65416CD2" w14:textId="77777777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62595272" w:id="20"/>
      <w:bookmarkStart w:name="_Toc62212635" w:id="21"/>
      <w:r w:rsidRPr="6790B333" w:rsidR="006F645E">
        <w:rPr>
          <w:rFonts w:ascii="Arial" w:hAnsi="Arial" w:eastAsia="Arial" w:cs="Arial"/>
        </w:rPr>
        <w:t>Definitions &amp; Acronyms</w:t>
      </w:r>
      <w:bookmarkEnd w:id="20"/>
      <w:bookmarkEnd w:id="21"/>
    </w:p>
    <w:p w:rsidRPr="006F645E" w:rsidR="006F645E" w:rsidP="6EDDA8FC" w:rsidRDefault="006F645E" w14:paraId="6615CE2D" w14:textId="044325E9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 - A recorded ascent of a mountain route.</w:t>
      </w:r>
    </w:p>
    <w:p w:rsidRPr="006F645E" w:rsidR="006F645E" w:rsidP="6EDDA8FC" w:rsidRDefault="006F645E" w14:paraId="5635305F" w14:textId="06E95F48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 - An individual participating in a climb.</w:t>
      </w:r>
    </w:p>
    <w:p w:rsidRPr="006F645E" w:rsidR="006F645E" w:rsidP="6EDDA8FC" w:rsidRDefault="006F645E" w14:paraId="0162869A" w14:textId="5A79636C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Club - An organization that climbers join to </w:t>
      </w: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participate</w:t>
      </w: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in activities.</w:t>
      </w:r>
    </w:p>
    <w:p w:rsidRPr="006F645E" w:rsidR="006F645E" w:rsidP="6EDDA8FC" w:rsidRDefault="006F645E" w14:paraId="34A6C717" w14:textId="5D51A39D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Guide - A certified individual leading a climb.</w:t>
      </w:r>
    </w:p>
    <w:p w:rsidRPr="006F645E" w:rsidR="006F645E" w:rsidP="6EDDA8FC" w:rsidRDefault="006F645E" w14:paraId="4499E3C1" w14:textId="0090E22F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Equipment - Gear necessary for climbing expeditions.</w:t>
      </w:r>
    </w:p>
    <w:p w:rsidRPr="006F645E" w:rsidR="006F645E" w:rsidP="6EDDA8FC" w:rsidRDefault="006F645E" w14:paraId="36DB6E60" w14:textId="058EB198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Booking - A reservation for a climbing service.</w:t>
      </w:r>
    </w:p>
    <w:p w:rsidRPr="006F645E" w:rsidR="006F645E" w:rsidP="6EDDA8FC" w:rsidRDefault="006F645E" w14:paraId="135E5796" w14:textId="1500ED8C">
      <w:pPr>
        <w:pStyle w:val="Heading2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54BC3892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Payment - A financial transaction related to services or rentals.</w:t>
      </w:r>
    </w:p>
    <w:p w:rsidRPr="006F645E" w:rsidR="006F645E" w:rsidP="61D6AC24" w:rsidRDefault="006F645E" w14:paraId="4534CB92" w14:textId="7F28EB11">
      <w:pPr>
        <w:pStyle w:val="BodyText"/>
        <w:rPr>
          <w:rFonts w:ascii="Arial" w:hAnsi="Arial" w:eastAsia="Arial" w:cs="Arial"/>
        </w:rPr>
      </w:pPr>
    </w:p>
    <w:p w:rsidR="00426215" w:rsidP="61D6AC24" w:rsidRDefault="00426215" w14:paraId="202F84C0" w14:textId="7C54FAC8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412572574" w:id="22"/>
      <w:bookmarkStart w:name="_Toc509167638" w:id="23"/>
      <w:bookmarkStart w:name="_Toc62212636" w:id="24"/>
      <w:r w:rsidRPr="6906607C" w:rsidR="00426215">
        <w:rPr>
          <w:rFonts w:ascii="Arial" w:hAnsi="Arial" w:eastAsia="Arial" w:cs="Arial"/>
        </w:rPr>
        <w:t>Logical Scheme</w:t>
      </w:r>
      <w:bookmarkEnd w:id="22"/>
      <w:bookmarkEnd w:id="23"/>
      <w:bookmarkEnd w:id="24"/>
    </w:p>
    <w:bookmarkEnd w:id="19"/>
    <w:p w:rsidR="56973409" w:rsidRDefault="56973409" w14:paraId="03943339" w14:textId="031C48B4">
      <w:r w:rsidR="56973409">
        <w:drawing>
          <wp:inline wp14:editId="17152459" wp14:anchorId="48E28CFF">
            <wp:extent cx="5408152" cy="3455662"/>
            <wp:effectExtent l="0" t="0" r="0" b="0"/>
            <wp:docPr id="164180982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c1155a08155486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8152" cy="3455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645E" w:rsidP="61D6AC24" w:rsidRDefault="00407DD5" w14:paraId="3894FC29" w14:textId="059E1F60" w14:noSpellErr="1">
      <w:pPr>
        <w:pStyle w:val="Heading2"/>
        <w:keepNext w:val="0"/>
        <w:ind w:left="851" w:hanging="851"/>
        <w:rPr>
          <w:rFonts w:ascii="Arial" w:hAnsi="Arial" w:eastAsia="Arial" w:cs="Arial"/>
        </w:rPr>
      </w:pPr>
      <w:bookmarkStart w:name="_Toc62212637" w:id="25"/>
      <w:r w:rsidRPr="6790B333" w:rsidR="00407DD5">
        <w:rPr>
          <w:rFonts w:ascii="Arial" w:hAnsi="Arial" w:eastAsia="Arial" w:cs="Arial"/>
        </w:rPr>
        <w:t>O</w:t>
      </w:r>
      <w:r w:rsidRPr="6790B333" w:rsidR="006F645E">
        <w:rPr>
          <w:rFonts w:ascii="Arial" w:hAnsi="Arial" w:eastAsia="Arial" w:cs="Arial"/>
        </w:rPr>
        <w:t>bjects</w:t>
      </w:r>
      <w:bookmarkEnd w:id="25"/>
    </w:p>
    <w:p w:rsidR="006F645E" w:rsidP="61D6AC24" w:rsidRDefault="006F645E" w14:paraId="194E0023" w14:textId="77777777" w14:noSpellErr="1">
      <w:pPr>
        <w:pStyle w:val="BodyText"/>
        <w:rPr>
          <w:rFonts w:ascii="Arial" w:hAnsi="Arial" w:eastAsia="Arial" w:cs="Arial"/>
        </w:rPr>
      </w:pPr>
    </w:p>
    <w:p w:rsidR="006F645E" w:rsidP="6EDDA8FC" w:rsidRDefault="006F645E" w14:paraId="71AA236F" w14:textId="2FDE8180" w14:noSpellErr="1">
      <w:pPr>
        <w:pStyle w:val="BodyText"/>
        <w:rPr>
          <w:rFonts w:ascii="Arial" w:hAnsi="Arial" w:eastAsia="Arial" w:cs="Arial"/>
          <w:sz w:val="22"/>
          <w:szCs w:val="22"/>
        </w:rPr>
      </w:pPr>
      <w:r w:rsidRPr="6EDDA8FC" w:rsidR="006F645E">
        <w:rPr>
          <w:rFonts w:ascii="Arial" w:hAnsi="Arial" w:eastAsia="Arial" w:cs="Arial"/>
          <w:sz w:val="22"/>
          <w:szCs w:val="22"/>
        </w:rPr>
        <w:t>Table Description</w:t>
      </w:r>
    </w:p>
    <w:p w:rsidR="006F645E" w:rsidP="61D6AC24" w:rsidRDefault="006F645E" w14:paraId="72C5EF5E" w14:textId="77777777" w14:noSpellErr="1">
      <w:pPr>
        <w:pStyle w:val="BodyText"/>
        <w:rPr>
          <w:rFonts w:ascii="Arial" w:hAnsi="Arial" w:eastAsia="Arial" w:cs="Arial"/>
        </w:rPr>
      </w:pPr>
    </w:p>
    <w:tbl>
      <w:tblPr>
        <w:tblW w:w="0" w:type="auto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:rsidTr="6906607C" w14:paraId="2428E3B5" w14:textId="77777777">
        <w:trPr>
          <w:trHeight w:val="292"/>
        </w:trPr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6235040D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26E9486E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5E8C7867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Pr="00BE17E0" w:rsidR="006F645E" w:rsidP="6EDDA8FC" w:rsidRDefault="006F645E" w14:paraId="4DF3FC7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/>
                <w:sz w:val="22"/>
                <w:szCs w:val="22"/>
              </w:rPr>
            </w:pPr>
            <w:r w:rsidRPr="6EDDA8FC" w:rsidR="006F645E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00BE17E0" w:rsidTr="6906607C" w14:paraId="15601FC3" w14:textId="77777777">
        <w:trPr>
          <w:trHeight w:val="432"/>
        </w:trPr>
        <w:tc>
          <w:tcPr>
            <w:tcW w:w="2302" w:type="dxa"/>
            <w:vMerge w:val="restart"/>
            <w:tcMar/>
          </w:tcPr>
          <w:p w:rsidR="00BE17E0" w:rsidP="6EDDA8FC" w:rsidRDefault="00BE17E0" w14:paraId="4FB44A01" w14:textId="2A98CA0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52D0009">
              <w:rPr>
                <w:rFonts w:ascii="Arial" w:hAnsi="Arial" w:eastAsia="Arial" w:cs="Arial"/>
                <w:sz w:val="22"/>
                <w:szCs w:val="22"/>
              </w:rPr>
              <w:t>Climbers</w:t>
            </w:r>
          </w:p>
        </w:tc>
        <w:tc>
          <w:tcPr>
            <w:tcW w:w="2302" w:type="dxa"/>
            <w:tcMar/>
          </w:tcPr>
          <w:p w:rsidR="00BE17E0" w:rsidP="6EDDA8FC" w:rsidRDefault="00BE17E0" w14:paraId="2E8E47DF" w14:textId="3EAE6CB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52D00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  <w:p w:rsidR="00BE17E0" w:rsidP="6EDDA8FC" w:rsidRDefault="00BE17E0" w14:paraId="5287EB7E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00BE17E0" w:rsidP="6EDDA8FC" w:rsidRDefault="00BE17E0" w14:paraId="43622687" w14:textId="015C5F49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</w:pPr>
            <w:r w:rsidRPr="6EDDA8FC" w:rsidR="352D000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strike w:val="0"/>
                <w:dstrike w:val="0"/>
                <w:noProof w:val="0"/>
                <w:color w:val="000000" w:themeColor="text1" w:themeTint="FF" w:themeShade="FF"/>
                <w:sz w:val="22"/>
                <w:szCs w:val="22"/>
                <w:u w:val="none"/>
                <w:lang w:val="en-US"/>
              </w:rPr>
              <w:t>Unique ID for climber (PK)</w:t>
            </w:r>
          </w:p>
        </w:tc>
        <w:tc>
          <w:tcPr>
            <w:tcW w:w="2302" w:type="dxa"/>
            <w:tcMar/>
          </w:tcPr>
          <w:p w:rsidR="00BE17E0" w:rsidP="6EDDA8FC" w:rsidRDefault="00BE17E0" w14:paraId="276CD625" w14:textId="5CE68B20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90543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00BE17E0" w:rsidTr="6906607C" w14:paraId="44050B2A" w14:textId="77777777">
        <w:trPr>
          <w:trHeight w:val="432"/>
        </w:trPr>
        <w:tc>
          <w:tcPr>
            <w:tcW w:w="2302" w:type="dxa"/>
            <w:vMerge/>
            <w:tcMar/>
          </w:tcPr>
          <w:p w:rsidR="00BE17E0" w:rsidP="006F645E" w:rsidRDefault="00BE17E0" w14:paraId="3310B3B8" w14:textId="77777777">
            <w:pPr>
              <w:pStyle w:val="BodyText"/>
            </w:pPr>
          </w:p>
        </w:tc>
        <w:tc>
          <w:tcPr>
            <w:tcW w:w="2302" w:type="dxa"/>
            <w:tcMar/>
          </w:tcPr>
          <w:p w:rsidR="61D6AC24" w:rsidP="6EDDA8FC" w:rsidRDefault="61D6AC24" w14:paraId="5F039C7E" w14:textId="78C08C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21BC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  <w:lang w:val="en-US"/>
              </w:rPr>
              <w:t>first_name</w:t>
            </w:r>
          </w:p>
        </w:tc>
        <w:tc>
          <w:tcPr>
            <w:tcW w:w="2302" w:type="dxa"/>
            <w:tcMar/>
          </w:tcPr>
          <w:p w:rsidR="00BE17E0" w:rsidP="6EDDA8FC" w:rsidRDefault="00BE17E0" w14:paraId="6EDD57E1" w14:textId="54F04BE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's first name</w:t>
            </w:r>
          </w:p>
        </w:tc>
        <w:tc>
          <w:tcPr>
            <w:tcW w:w="2302" w:type="dxa"/>
            <w:tcMar/>
          </w:tcPr>
          <w:p w:rsidR="00BE17E0" w:rsidP="6906607C" w:rsidRDefault="00BE17E0" w14:paraId="3C813618" w14:textId="1C24B3E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203A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906607C" w:rsidR="675BE9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906607C" w:rsidR="675BE9A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  <w:r w:rsidRPr="6906607C" w:rsidR="09A1F69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1B9DA279">
        <w:trPr>
          <w:trHeight w:val="300"/>
        </w:trPr>
        <w:tc>
          <w:tcPr>
            <w:tcW w:w="2302" w:type="dxa"/>
            <w:vMerge/>
            <w:tcMar/>
          </w:tcPr>
          <w:p w14:paraId="1E512C47"/>
        </w:tc>
        <w:tc>
          <w:tcPr>
            <w:tcW w:w="2302" w:type="dxa"/>
            <w:tcMar/>
          </w:tcPr>
          <w:p w:rsidR="5E550270" w:rsidP="6EDDA8FC" w:rsidRDefault="5E550270" w14:paraId="12ED5AE3" w14:textId="06C40FA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ast_name</w:t>
            </w:r>
          </w:p>
        </w:tc>
        <w:tc>
          <w:tcPr>
            <w:tcW w:w="2302" w:type="dxa"/>
            <w:tcMar/>
          </w:tcPr>
          <w:p w:rsidR="5E550270" w:rsidP="6EDDA8FC" w:rsidRDefault="5E550270" w14:paraId="503A641C" w14:textId="4927356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's last name</w:t>
            </w:r>
          </w:p>
        </w:tc>
        <w:tc>
          <w:tcPr>
            <w:tcW w:w="2302" w:type="dxa"/>
            <w:tcMar/>
          </w:tcPr>
          <w:p w:rsidR="5E550270" w:rsidP="6906607C" w:rsidRDefault="5E550270" w14:paraId="350FFC59" w14:textId="360F444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203A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906607C" w:rsidR="2E5C295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906607C" w:rsidR="2E5C295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50)</w:t>
            </w:r>
            <w:r w:rsidRPr="6906607C" w:rsidR="671038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442A9BF2">
        <w:trPr>
          <w:trHeight w:val="300"/>
        </w:trPr>
        <w:tc>
          <w:tcPr>
            <w:tcW w:w="2302" w:type="dxa"/>
            <w:vMerge/>
            <w:tcMar/>
          </w:tcPr>
          <w:p w14:paraId="3FE6A398"/>
        </w:tc>
        <w:tc>
          <w:tcPr>
            <w:tcW w:w="2302" w:type="dxa"/>
            <w:tcMar/>
          </w:tcPr>
          <w:p w:rsidR="5E550270" w:rsidP="6EDDA8FC" w:rsidRDefault="5E550270" w14:paraId="679F07E2" w14:textId="1FEEDF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_of_birth</w:t>
            </w:r>
          </w:p>
        </w:tc>
        <w:tc>
          <w:tcPr>
            <w:tcW w:w="2302" w:type="dxa"/>
            <w:tcMar/>
          </w:tcPr>
          <w:p w:rsidR="5E550270" w:rsidP="6EDDA8FC" w:rsidRDefault="5E550270" w14:paraId="7CC08033" w14:textId="06529C0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's birth date</w:t>
            </w:r>
          </w:p>
        </w:tc>
        <w:tc>
          <w:tcPr>
            <w:tcW w:w="2302" w:type="dxa"/>
            <w:tcMar/>
          </w:tcPr>
          <w:p w:rsidR="5E550270" w:rsidP="6906607C" w:rsidRDefault="5E550270" w14:paraId="3D92FCA4" w14:textId="75D72B6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203A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6906607C" w:rsidR="5CBFF59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5EFA9DF7">
        <w:trPr>
          <w:trHeight w:val="300"/>
        </w:trPr>
        <w:tc>
          <w:tcPr>
            <w:tcW w:w="2302" w:type="dxa"/>
            <w:vMerge/>
            <w:tcMar/>
          </w:tcPr>
          <w:p w14:paraId="3483E156"/>
        </w:tc>
        <w:tc>
          <w:tcPr>
            <w:tcW w:w="2302" w:type="dxa"/>
            <w:tcMar/>
          </w:tcPr>
          <w:p w:rsidR="5E550270" w:rsidP="6EDDA8FC" w:rsidRDefault="5E550270" w14:paraId="7FFE0420" w14:textId="1FF85C7F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hone_number</w:t>
            </w:r>
          </w:p>
        </w:tc>
        <w:tc>
          <w:tcPr>
            <w:tcW w:w="2302" w:type="dxa"/>
            <w:tcMar/>
          </w:tcPr>
          <w:p w:rsidR="5E550270" w:rsidP="6906607C" w:rsidRDefault="5E550270" w14:paraId="5DA94945" w14:textId="2C78FB1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3F04A7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</w:t>
            </w:r>
            <w:r w:rsidRPr="6906607C" w:rsidR="1203A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ntact number</w:t>
            </w:r>
          </w:p>
        </w:tc>
        <w:tc>
          <w:tcPr>
            <w:tcW w:w="2302" w:type="dxa"/>
            <w:tcMar/>
          </w:tcPr>
          <w:p w:rsidR="5E550270" w:rsidP="6906607C" w:rsidRDefault="5E550270" w14:paraId="2C2A065A" w14:textId="4BEE87B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203A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906607C" w:rsidR="703C33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906607C" w:rsidR="703C336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8)</w:t>
            </w:r>
            <w:r w:rsidRPr="6906607C" w:rsidR="3554B0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6906607C" w:rsidR="34BB5CC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UNIQUE </w:t>
            </w:r>
            <w:r w:rsidRPr="6906607C" w:rsidR="3554B0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OT NULL</w:t>
            </w:r>
          </w:p>
        </w:tc>
      </w:tr>
      <w:tr w:rsidR="61D6AC24" w:rsidTr="6906607C" w14:paraId="378B30BD">
        <w:trPr>
          <w:trHeight w:val="300"/>
        </w:trPr>
        <w:tc>
          <w:tcPr>
            <w:tcW w:w="2302" w:type="dxa"/>
            <w:vMerge/>
            <w:tcMar/>
          </w:tcPr>
          <w:p w14:paraId="37D92DF8"/>
        </w:tc>
        <w:tc>
          <w:tcPr>
            <w:tcW w:w="2302" w:type="dxa"/>
            <w:tcMar/>
          </w:tcPr>
          <w:p w:rsidR="5E550270" w:rsidP="6EDDA8FC" w:rsidRDefault="5E550270" w14:paraId="62FBB115" w14:textId="24F67DE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ddress_id</w:t>
            </w:r>
          </w:p>
        </w:tc>
        <w:tc>
          <w:tcPr>
            <w:tcW w:w="2302" w:type="dxa"/>
            <w:tcMar/>
          </w:tcPr>
          <w:p w:rsidR="5E550270" w:rsidP="6EDDA8FC" w:rsidRDefault="5E550270" w14:paraId="3DEB83D0" w14:textId="5C5B45E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3D76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Address</w:t>
            </w:r>
          </w:p>
        </w:tc>
        <w:tc>
          <w:tcPr>
            <w:tcW w:w="2302" w:type="dxa"/>
            <w:tcMar/>
          </w:tcPr>
          <w:p w:rsidR="5E550270" w:rsidP="6906607C" w:rsidRDefault="5E550270" w14:paraId="2BCE35BF" w14:textId="5BACE79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203AB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14D444C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3A242A8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388B148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4E63C85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26E9B25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976107B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6906607C" w14:paraId="3205AD58">
        <w:trPr>
          <w:trHeight w:val="300"/>
        </w:trPr>
        <w:tc>
          <w:tcPr>
            <w:tcW w:w="2302" w:type="dxa"/>
            <w:vMerge w:val="restart"/>
            <w:tcMar/>
          </w:tcPr>
          <w:p w:rsidR="3FFD9EE1" w:rsidP="6EDDA8FC" w:rsidRDefault="3FFD9EE1" w14:paraId="56C37CA4" w14:textId="39C0AB7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606C0E">
              <w:rPr>
                <w:rFonts w:ascii="Arial" w:hAnsi="Arial" w:eastAsia="Arial" w:cs="Arial"/>
                <w:sz w:val="22"/>
                <w:szCs w:val="22"/>
              </w:rPr>
              <w:t>Address</w:t>
            </w:r>
          </w:p>
        </w:tc>
        <w:tc>
          <w:tcPr>
            <w:tcW w:w="2302" w:type="dxa"/>
            <w:tcMar/>
          </w:tcPr>
          <w:p w:rsidR="3FFD9EE1" w:rsidP="6EDDA8FC" w:rsidRDefault="3FFD9EE1" w14:paraId="1277CF23" w14:textId="5983AE0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606C0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ddress_id</w:t>
            </w:r>
          </w:p>
          <w:p w:rsidR="61D6AC24" w:rsidP="6EDDA8FC" w:rsidRDefault="61D6AC24" w14:paraId="1B1ECA63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4CA96DAB" w:rsidP="6EDDA8FC" w:rsidRDefault="4CA96DAB" w14:paraId="24744303" w14:textId="1AFBD47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266A4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address ID (PK)</w:t>
            </w:r>
          </w:p>
        </w:tc>
        <w:tc>
          <w:tcPr>
            <w:tcW w:w="2302" w:type="dxa"/>
            <w:tcMar/>
          </w:tcPr>
          <w:p w:rsidR="1988C449" w:rsidP="6EDDA8FC" w:rsidRDefault="1988C449" w14:paraId="67A6786A" w14:textId="59D64E72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86C7E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6906607C" w14:paraId="35093C5E">
        <w:trPr>
          <w:trHeight w:val="300"/>
        </w:trPr>
        <w:tc>
          <w:tcPr>
            <w:tcW w:w="2302" w:type="dxa"/>
            <w:vMerge/>
            <w:tcMar/>
          </w:tcPr>
          <w:p w14:paraId="69BE73CA"/>
        </w:tc>
        <w:tc>
          <w:tcPr>
            <w:tcW w:w="2302" w:type="dxa"/>
            <w:tcMar/>
          </w:tcPr>
          <w:p w:rsidR="56950444" w:rsidP="6EDDA8FC" w:rsidRDefault="56950444" w14:paraId="694FD74D" w14:textId="25956CD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reet</w:t>
            </w:r>
          </w:p>
        </w:tc>
        <w:tc>
          <w:tcPr>
            <w:tcW w:w="2302" w:type="dxa"/>
            <w:tcMar/>
          </w:tcPr>
          <w:p w:rsidR="56950444" w:rsidP="6EDDA8FC" w:rsidRDefault="56950444" w14:paraId="556C9A13" w14:textId="5E1714F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D091E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reet name</w:t>
            </w:r>
          </w:p>
        </w:tc>
        <w:tc>
          <w:tcPr>
            <w:tcW w:w="2302" w:type="dxa"/>
            <w:tcMar/>
          </w:tcPr>
          <w:p w:rsidR="56950444" w:rsidP="6906607C" w:rsidRDefault="56950444" w14:paraId="0D20CA25" w14:textId="10E2A84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12AE9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906607C" w:rsidR="4CED542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906607C" w:rsidR="4CED542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  <w:r w:rsidRPr="6906607C" w:rsidR="7D0CD38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6979FDE0">
        <w:trPr>
          <w:trHeight w:val="300"/>
        </w:trPr>
        <w:tc>
          <w:tcPr>
            <w:tcW w:w="2302" w:type="dxa"/>
            <w:vMerge/>
            <w:tcMar/>
          </w:tcPr>
          <w:p w14:paraId="5788EBB5"/>
        </w:tc>
        <w:tc>
          <w:tcPr>
            <w:tcW w:w="2302" w:type="dxa"/>
            <w:tcMar/>
          </w:tcPr>
          <w:p w:rsidR="0411AC4F" w:rsidP="6EDDA8FC" w:rsidRDefault="0411AC4F" w14:paraId="025E343A" w14:textId="1A5EF8B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7C6DF9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</w:t>
            </w:r>
            <w:r w:rsidRPr="6EDDA8FC" w:rsidR="0C22E65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ty</w:t>
            </w:r>
            <w:r w:rsidRPr="6EDDA8FC" w:rsidR="00308A8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_id</w:t>
            </w:r>
          </w:p>
        </w:tc>
        <w:tc>
          <w:tcPr>
            <w:tcW w:w="2302" w:type="dxa"/>
            <w:tcMar/>
          </w:tcPr>
          <w:p w:rsidR="4A227B9A" w:rsidP="6EDDA8FC" w:rsidRDefault="4A227B9A" w14:paraId="1AAE2151" w14:textId="7B70917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B6347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ity</w:t>
            </w:r>
          </w:p>
        </w:tc>
        <w:tc>
          <w:tcPr>
            <w:tcW w:w="2302" w:type="dxa"/>
            <w:tcMar/>
          </w:tcPr>
          <w:p w:rsidR="4EA81496" w:rsidP="6906607C" w:rsidRDefault="4EA81496" w14:paraId="07445358" w14:textId="28A44C92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2E39A2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751946A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906607C" w:rsidTr="6906607C" w14:paraId="6D61FABC">
        <w:trPr>
          <w:trHeight w:val="300"/>
        </w:trPr>
        <w:tc>
          <w:tcPr>
            <w:tcW w:w="2302" w:type="dxa"/>
            <w:vMerge/>
            <w:tcMar/>
          </w:tcPr>
          <w:p w14:paraId="47C22362"/>
        </w:tc>
        <w:tc>
          <w:tcPr>
            <w:tcW w:w="2302" w:type="dxa"/>
            <w:tcMar/>
          </w:tcPr>
          <w:p w:rsidR="139D531C" w:rsidP="6906607C" w:rsidRDefault="139D531C" w14:paraId="36A9B3C6" w14:textId="1565D3EC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39D53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uilding_number</w:t>
            </w:r>
          </w:p>
        </w:tc>
        <w:tc>
          <w:tcPr>
            <w:tcW w:w="2302" w:type="dxa"/>
            <w:tcMar/>
          </w:tcPr>
          <w:p w:rsidR="139D531C" w:rsidP="6906607C" w:rsidRDefault="139D531C" w14:paraId="25680F34" w14:textId="11600E55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39D53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umber of the building</w:t>
            </w:r>
          </w:p>
        </w:tc>
        <w:tc>
          <w:tcPr>
            <w:tcW w:w="2302" w:type="dxa"/>
            <w:tcMar/>
          </w:tcPr>
          <w:p w:rsidR="139D531C" w:rsidP="6906607C" w:rsidRDefault="139D531C" w14:paraId="2F077619" w14:textId="526C3BF3">
            <w:pPr>
              <w:pStyle w:val="Normal"/>
              <w:spacing w:line="240" w:lineRule="atLeast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39D531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7822940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1E1130AC">
        <w:trPr>
          <w:trHeight w:val="300"/>
        </w:trPr>
        <w:tc>
          <w:tcPr>
            <w:tcW w:w="2302" w:type="dxa"/>
            <w:vMerge/>
            <w:tcMar/>
          </w:tcPr>
          <w:p w14:paraId="09DD085E"/>
        </w:tc>
        <w:tc>
          <w:tcPr>
            <w:tcW w:w="2302" w:type="dxa"/>
            <w:tcMar/>
          </w:tcPr>
          <w:p w:rsidR="5555E4D5" w:rsidP="6EDDA8FC" w:rsidRDefault="5555E4D5" w14:paraId="062544B6" w14:textId="42812688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CE22C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ostal_code</w:t>
            </w:r>
          </w:p>
        </w:tc>
        <w:tc>
          <w:tcPr>
            <w:tcW w:w="2302" w:type="dxa"/>
            <w:tcMar/>
          </w:tcPr>
          <w:p w:rsidR="5555E4D5" w:rsidP="6EDDA8FC" w:rsidRDefault="5555E4D5" w14:paraId="5C6642EA" w14:textId="31A0E695">
            <w:pPr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CE22C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ostal code</w:t>
            </w:r>
          </w:p>
        </w:tc>
        <w:tc>
          <w:tcPr>
            <w:tcW w:w="2302" w:type="dxa"/>
            <w:tcMar/>
          </w:tcPr>
          <w:p w:rsidR="5555E4D5" w:rsidP="6906607C" w:rsidRDefault="5555E4D5" w14:paraId="60DF9C24" w14:textId="2454A0C7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0026942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906607C" w:rsidR="378FCF4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906607C" w:rsidR="378FCF4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0)</w:t>
            </w:r>
            <w:r w:rsidRPr="6906607C" w:rsidR="59CBA3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ULLABLE</w:t>
            </w:r>
          </w:p>
        </w:tc>
      </w:tr>
      <w:tr w:rsidR="6EDDA8FC" w:rsidTr="6906607C" w14:paraId="0C34830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73313D9C" w14:textId="05F79EB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055DF495" w14:textId="09745EE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74E6F037" w14:textId="60D97E5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54113DD5" w14:textId="1572000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EDDA8FC" w:rsidTr="6906607C" w14:paraId="3FEA44B3">
        <w:trPr>
          <w:trHeight w:val="300"/>
        </w:trPr>
        <w:tc>
          <w:tcPr>
            <w:tcW w:w="2302" w:type="dxa"/>
            <w:vMerge w:val="restart"/>
            <w:tcMar/>
          </w:tcPr>
          <w:p w:rsidR="2DE6CDEA" w:rsidP="6EDDA8FC" w:rsidRDefault="2DE6CDEA" w14:paraId="12703F74" w14:textId="1FE2CD8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2DE6CDEA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</w:t>
            </w:r>
          </w:p>
        </w:tc>
        <w:tc>
          <w:tcPr>
            <w:tcW w:w="2302" w:type="dxa"/>
            <w:tcMar/>
          </w:tcPr>
          <w:p w:rsidR="2DE6CDEA" w:rsidP="6EDDA8FC" w:rsidRDefault="2DE6CDEA" w14:paraId="5EE6D993" w14:textId="65853077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2DE6CDEA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_id</w:t>
            </w:r>
          </w:p>
        </w:tc>
        <w:tc>
          <w:tcPr>
            <w:tcW w:w="2302" w:type="dxa"/>
            <w:tcMar/>
          </w:tcPr>
          <w:p w:rsidR="5ED7E1AE" w:rsidP="6EDDA8FC" w:rsidRDefault="5ED7E1AE" w14:paraId="08E1DC03" w14:textId="4865DD6F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Unique city ID (PK)</w:t>
            </w:r>
          </w:p>
        </w:tc>
        <w:tc>
          <w:tcPr>
            <w:tcW w:w="2302" w:type="dxa"/>
            <w:tcMar/>
          </w:tcPr>
          <w:p w:rsidR="5ED7E1AE" w:rsidP="6EDDA8FC" w:rsidRDefault="5ED7E1AE" w14:paraId="7EC50034" w14:textId="57CB1609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Serial</w:t>
            </w:r>
          </w:p>
        </w:tc>
      </w:tr>
      <w:tr w:rsidR="6EDDA8FC" w:rsidTr="6906607C" w14:paraId="712331C3">
        <w:trPr>
          <w:trHeight w:val="300"/>
        </w:trPr>
        <w:tc>
          <w:tcPr>
            <w:tcW w:w="2302" w:type="dxa"/>
            <w:vMerge/>
            <w:tcMar/>
          </w:tcPr>
          <w:p w:rsidR="6EDDA8FC" w:rsidP="6EDDA8FC" w:rsidRDefault="6EDDA8FC" w14:paraId="35178A3D" w14:textId="5CCF1732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6EDDA8FC" w:rsidP="6EDDA8FC" w:rsidRDefault="6EDDA8FC" w14:paraId="4E7E0C43" w14:textId="06B19A9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left"/>
            </w:pPr>
            <w:r w:rsidRPr="6EDDA8FC" w:rsidR="6EDDA8FC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_name</w:t>
            </w:r>
          </w:p>
        </w:tc>
        <w:tc>
          <w:tcPr>
            <w:tcW w:w="2302" w:type="dxa"/>
            <w:tcMar/>
          </w:tcPr>
          <w:p w:rsidR="6EDDA8FC" w:rsidP="6EDDA8FC" w:rsidRDefault="6EDDA8FC" w14:paraId="13C01974" w14:textId="75DE05AF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ity name</w:t>
            </w:r>
          </w:p>
        </w:tc>
        <w:tc>
          <w:tcPr>
            <w:tcW w:w="2302" w:type="dxa"/>
            <w:tcMar/>
          </w:tcPr>
          <w:p w:rsidR="6EDDA8FC" w:rsidP="6906607C" w:rsidRDefault="6EDDA8FC" w14:paraId="30E4F7B0" w14:textId="0787E5DF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906607C" w:rsidR="20611024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Varchar(20)</w:t>
            </w:r>
            <w:r w:rsidRPr="6906607C" w:rsidR="59B3649B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 xml:space="preserve"> NOT NULL</w:t>
            </w:r>
          </w:p>
        </w:tc>
      </w:tr>
      <w:tr w:rsidR="6EDDA8FC" w:rsidTr="6906607C" w14:paraId="3ADD6801">
        <w:trPr>
          <w:trHeight w:val="300"/>
        </w:trPr>
        <w:tc>
          <w:tcPr>
            <w:tcW w:w="2302" w:type="dxa"/>
            <w:vMerge/>
            <w:tcMar/>
          </w:tcPr>
          <w:p w:rsidR="6EDDA8FC" w:rsidP="6EDDA8FC" w:rsidRDefault="6EDDA8FC" w14:paraId="07C929D4" w14:textId="04320673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ED7E1AE" w:rsidP="6EDDA8FC" w:rsidRDefault="5ED7E1AE" w14:paraId="17E4507E" w14:textId="27348EBA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left"/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country_id</w:t>
            </w:r>
          </w:p>
        </w:tc>
        <w:tc>
          <w:tcPr>
            <w:tcW w:w="2302" w:type="dxa"/>
            <w:tcMar/>
          </w:tcPr>
          <w:p w:rsidR="5ED7E1AE" w:rsidP="6EDDA8FC" w:rsidRDefault="5ED7E1AE" w14:paraId="0B1BD3EB" w14:textId="2A12610D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EDDA8FC" w:rsidR="5ED7E1A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Foreign key to Country</w:t>
            </w:r>
          </w:p>
        </w:tc>
        <w:tc>
          <w:tcPr>
            <w:tcW w:w="2302" w:type="dxa"/>
            <w:tcMar/>
          </w:tcPr>
          <w:p w:rsidR="5ED7E1AE" w:rsidP="6EDDA8FC" w:rsidRDefault="5ED7E1AE" w14:paraId="46A40781" w14:textId="685EA41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</w:pPr>
            <w:r w:rsidRPr="6906607C" w:rsidR="25212C7D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>Int</w:t>
            </w:r>
            <w:r w:rsidRPr="6906607C" w:rsidR="33DA27FE">
              <w:rPr>
                <w:rFonts w:ascii="Arial" w:hAnsi="Arial" w:eastAsia="Arial" w:cs="Arial"/>
                <w:color w:val="000000" w:themeColor="text1" w:themeTint="FF" w:themeShade="FF"/>
                <w:sz w:val="22"/>
                <w:szCs w:val="22"/>
              </w:rPr>
              <w:t xml:space="preserve"> NOT NULL</w:t>
            </w:r>
          </w:p>
        </w:tc>
      </w:tr>
      <w:tr w:rsidR="6EDDA8FC" w:rsidTr="6906607C" w14:paraId="41077CC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687FF8D9" w14:textId="05F79EB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00B549D7" w14:textId="09745EE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13C1B0C1" w14:textId="60D97E5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EDDA8FC" w:rsidP="6EDDA8FC" w:rsidRDefault="6EDDA8FC" w14:noSpellErr="1" w14:paraId="13A1D157" w14:textId="1572000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6EDDA8F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EDDA8FC" w:rsidTr="6906607C" w14:paraId="29F6FC65">
        <w:trPr>
          <w:trHeight w:val="300"/>
        </w:trPr>
        <w:tc>
          <w:tcPr>
            <w:tcW w:w="2302" w:type="dxa"/>
            <w:vMerge w:val="restart"/>
            <w:tcMar/>
          </w:tcPr>
          <w:p w:rsidR="2D011863" w:rsidP="6EDDA8FC" w:rsidRDefault="2D011863" w14:paraId="5410AEBE" w14:textId="49575C28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</w:t>
            </w:r>
          </w:p>
        </w:tc>
        <w:tc>
          <w:tcPr>
            <w:tcW w:w="2302" w:type="dxa"/>
            <w:tcMar/>
          </w:tcPr>
          <w:p w:rsidR="2D011863" w:rsidP="6EDDA8FC" w:rsidRDefault="2D011863" w14:paraId="24A726FE" w14:textId="7F14BF5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country_id</w:t>
            </w:r>
          </w:p>
        </w:tc>
        <w:tc>
          <w:tcPr>
            <w:tcW w:w="2302" w:type="dxa"/>
            <w:tcMar/>
          </w:tcPr>
          <w:p w:rsidR="2D011863" w:rsidP="6EDDA8FC" w:rsidRDefault="2D011863" w14:paraId="2C010F66" w14:textId="1FF91ED8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Unique country ID (PK)</w:t>
            </w:r>
          </w:p>
        </w:tc>
        <w:tc>
          <w:tcPr>
            <w:tcW w:w="2302" w:type="dxa"/>
            <w:tcMar/>
          </w:tcPr>
          <w:p w:rsidR="2D011863" w:rsidP="6EDDA8FC" w:rsidRDefault="2D011863" w14:paraId="66B6686B" w14:textId="381127B4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EDDA8FC" w:rsidR="2D011863">
              <w:rPr>
                <w:rFonts w:ascii="Arial" w:hAnsi="Arial" w:eastAsia="Arial" w:cs="Arial"/>
                <w:color w:val="auto"/>
                <w:sz w:val="22"/>
                <w:szCs w:val="22"/>
              </w:rPr>
              <w:t>Serial</w:t>
            </w:r>
          </w:p>
        </w:tc>
      </w:tr>
      <w:tr w:rsidR="6EDDA8FC" w:rsidTr="6906607C" w14:paraId="4C6AB37E">
        <w:trPr>
          <w:trHeight w:val="300"/>
        </w:trPr>
        <w:tc>
          <w:tcPr>
            <w:tcW w:w="2302" w:type="dxa"/>
            <w:vMerge/>
            <w:tcMar/>
          </w:tcPr>
          <w:p w:rsidR="6EDDA8FC" w:rsidP="6EDDA8FC" w:rsidRDefault="6EDDA8FC" w14:paraId="2D4A51F2" w14:textId="6CDA531C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2D011863" w:rsidP="6906607C" w:rsidRDefault="2D011863" w14:paraId="4478D075" w14:textId="16143304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6906607C" w:rsidR="4FC48CF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country_name</w:t>
            </w:r>
          </w:p>
        </w:tc>
        <w:tc>
          <w:tcPr>
            <w:tcW w:w="2302" w:type="dxa"/>
            <w:tcMar/>
          </w:tcPr>
          <w:p w:rsidR="2D011863" w:rsidP="6906607C" w:rsidRDefault="2D011863" w14:paraId="6EAC8396" w14:textId="5BD38EC4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6906607C" w:rsidR="4FC48CF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Country name</w:t>
            </w:r>
          </w:p>
        </w:tc>
        <w:tc>
          <w:tcPr>
            <w:tcW w:w="2302" w:type="dxa"/>
            <w:tcMar/>
          </w:tcPr>
          <w:p w:rsidR="2D011863" w:rsidP="6906607C" w:rsidRDefault="2D011863" w14:paraId="52671183" w14:textId="36A664A8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  <w:r w:rsidRPr="6906607C" w:rsidR="4FC48CF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Varchar(</w:t>
            </w:r>
            <w:r w:rsidRPr="6906607C" w:rsidR="4FC48CF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>25)</w:t>
            </w:r>
            <w:r w:rsidRPr="6906607C" w:rsidR="0BEF512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  <w:t xml:space="preserve"> NOT NULL</w:t>
            </w:r>
          </w:p>
        </w:tc>
      </w:tr>
      <w:tr w:rsidR="61D6AC24" w:rsidTr="6906607C" w14:paraId="7DDDD9D7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94FFA84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412FD20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6C08283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87FB49C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6906607C" w14:paraId="3C4131DA">
        <w:trPr>
          <w:trHeight w:val="300"/>
        </w:trPr>
        <w:tc>
          <w:tcPr>
            <w:tcW w:w="2302" w:type="dxa"/>
            <w:vMerge w:val="restart"/>
            <w:tcMar/>
          </w:tcPr>
          <w:p w:rsidR="646D661F" w:rsidP="6EDDA8FC" w:rsidRDefault="646D661F" w14:paraId="516B309B" w14:textId="28992ED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D7CD326">
              <w:rPr>
                <w:rFonts w:ascii="Arial" w:hAnsi="Arial" w:eastAsia="Arial" w:cs="Arial"/>
                <w:sz w:val="22"/>
                <w:szCs w:val="22"/>
              </w:rPr>
              <w:t>Clubs</w:t>
            </w:r>
          </w:p>
        </w:tc>
        <w:tc>
          <w:tcPr>
            <w:tcW w:w="2302" w:type="dxa"/>
            <w:tcMar/>
          </w:tcPr>
          <w:p w:rsidR="61D6AC24" w:rsidP="6906607C" w:rsidRDefault="61D6AC24" w14:paraId="056A488B" w14:textId="24CD364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330759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ub_id</w:t>
            </w:r>
          </w:p>
        </w:tc>
        <w:tc>
          <w:tcPr>
            <w:tcW w:w="2302" w:type="dxa"/>
            <w:tcMar/>
          </w:tcPr>
          <w:p w:rsidR="32A9269F" w:rsidP="6EDDA8FC" w:rsidRDefault="32A9269F" w14:paraId="3C304E4F" w14:textId="6194B10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E636FC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lub ID (PK)</w:t>
            </w:r>
          </w:p>
        </w:tc>
        <w:tc>
          <w:tcPr>
            <w:tcW w:w="2302" w:type="dxa"/>
            <w:tcMar/>
          </w:tcPr>
          <w:p w:rsidR="5E0DBFCC" w:rsidP="6EDDA8FC" w:rsidRDefault="5E0DBFCC" w14:paraId="2706D778" w14:textId="57C8F261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480DFD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6906607C" w14:paraId="0F7FC4C8">
        <w:trPr>
          <w:trHeight w:val="300"/>
        </w:trPr>
        <w:tc>
          <w:tcPr>
            <w:tcW w:w="2302" w:type="dxa"/>
            <w:vMerge/>
            <w:tcMar/>
          </w:tcPr>
          <w:p w14:paraId="7E05B3A9"/>
        </w:tc>
        <w:tc>
          <w:tcPr>
            <w:tcW w:w="2302" w:type="dxa"/>
            <w:tcMar/>
          </w:tcPr>
          <w:p w:rsidR="19FD972F" w:rsidP="6EDDA8FC" w:rsidRDefault="19FD972F" w14:paraId="02E80744" w14:textId="466CEB7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177C20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ub_name</w:t>
            </w:r>
          </w:p>
        </w:tc>
        <w:tc>
          <w:tcPr>
            <w:tcW w:w="2302" w:type="dxa"/>
            <w:tcMar/>
          </w:tcPr>
          <w:p w:rsidR="2260E3A9" w:rsidP="6906607C" w:rsidRDefault="2260E3A9" w14:paraId="040BC2F2" w14:textId="7AA11B2D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655121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</w:t>
            </w:r>
            <w:r w:rsidRPr="6906607C" w:rsidR="539BE2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me of the club</w:t>
            </w:r>
          </w:p>
        </w:tc>
        <w:tc>
          <w:tcPr>
            <w:tcW w:w="2302" w:type="dxa"/>
            <w:tcMar/>
          </w:tcPr>
          <w:p w:rsidR="61D6AC24" w:rsidP="6906607C" w:rsidRDefault="61D6AC24" w14:paraId="615D2C65" w14:textId="7BF2E9E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906607C" w:rsidR="75CC955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906607C" w:rsidR="75CC955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  <w:r w:rsidRPr="6906607C" w:rsidR="28E5032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6906607C" w:rsidR="0B540F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UNIQUE </w:t>
            </w:r>
            <w:r w:rsidRPr="6906607C" w:rsidR="28E5032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OT NULL</w:t>
            </w:r>
          </w:p>
        </w:tc>
      </w:tr>
      <w:tr w:rsidR="61D6AC24" w:rsidTr="6906607C" w14:paraId="222E8F08">
        <w:trPr>
          <w:trHeight w:val="300"/>
        </w:trPr>
        <w:tc>
          <w:tcPr>
            <w:tcW w:w="2302" w:type="dxa"/>
            <w:vMerge/>
            <w:tcMar/>
          </w:tcPr>
          <w:p w14:paraId="2D290C59"/>
        </w:tc>
        <w:tc>
          <w:tcPr>
            <w:tcW w:w="2302" w:type="dxa"/>
            <w:tcMar/>
          </w:tcPr>
          <w:p w:rsidR="4D289B43" w:rsidP="6EDDA8FC" w:rsidRDefault="4D289B43" w14:paraId="73D179C3" w14:textId="3910E9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9DFF68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mbership_fee</w:t>
            </w:r>
          </w:p>
        </w:tc>
        <w:tc>
          <w:tcPr>
            <w:tcW w:w="2302" w:type="dxa"/>
            <w:tcMar/>
          </w:tcPr>
          <w:p w:rsidR="0CE8DC7C" w:rsidP="6EDDA8FC" w:rsidRDefault="0CE8DC7C" w14:paraId="00968E98" w14:textId="368FEC1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EA8DC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nnual membership fee</w:t>
            </w:r>
          </w:p>
        </w:tc>
        <w:tc>
          <w:tcPr>
            <w:tcW w:w="2302" w:type="dxa"/>
            <w:tcMar/>
          </w:tcPr>
          <w:p w:rsidR="2EEF04E3" w:rsidP="6906607C" w:rsidRDefault="2EEF04E3" w14:paraId="1266CAFA" w14:textId="479D6BD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F9D38F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  <w:r w:rsidRPr="6906607C" w:rsidR="7AF349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906607C" w:rsidR="7AF349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0,2) N</w:t>
            </w:r>
            <w:r w:rsidRPr="6906607C" w:rsidR="34780DB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LLABLE</w:t>
            </w:r>
          </w:p>
        </w:tc>
      </w:tr>
      <w:tr w:rsidR="61D6AC24" w:rsidTr="6906607C" w14:paraId="1AD4D393">
        <w:trPr>
          <w:trHeight w:val="300"/>
        </w:trPr>
        <w:tc>
          <w:tcPr>
            <w:tcW w:w="2302" w:type="dxa"/>
            <w:vMerge/>
            <w:tcMar/>
          </w:tcPr>
          <w:p w14:paraId="2C1D1AE4"/>
        </w:tc>
        <w:tc>
          <w:tcPr>
            <w:tcW w:w="2302" w:type="dxa"/>
            <w:tcMar/>
          </w:tcPr>
          <w:p w:rsidR="4912FF89" w:rsidP="6EDDA8FC" w:rsidRDefault="4912FF89" w14:paraId="424BE77F" w14:textId="79087F1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8579B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reated_at</w:t>
            </w:r>
          </w:p>
        </w:tc>
        <w:tc>
          <w:tcPr>
            <w:tcW w:w="2302" w:type="dxa"/>
            <w:tcMar/>
          </w:tcPr>
          <w:p w:rsidR="4912FF89" w:rsidP="6EDDA8FC" w:rsidRDefault="4912FF89" w14:paraId="49D957FB" w14:textId="44106E6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8579B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club creation</w:t>
            </w:r>
          </w:p>
        </w:tc>
        <w:tc>
          <w:tcPr>
            <w:tcW w:w="2302" w:type="dxa"/>
            <w:tcMar/>
          </w:tcPr>
          <w:p w:rsidR="61D6AC24" w:rsidP="6906607C" w:rsidRDefault="61D6AC24" w14:paraId="250BB963" w14:textId="3DD5768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6906607C" w:rsidR="6F5DC1B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132BAF38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1DFAB13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4493831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EFA3670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A4EB340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6906607C" w14:paraId="64677287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394BAD96" w14:textId="556B4F3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</w:t>
            </w:r>
            <w:r w:rsidRPr="6EDDA8FC" w:rsidR="5B70DF96">
              <w:rPr>
                <w:rFonts w:ascii="Arial" w:hAnsi="Arial" w:eastAsia="Arial" w:cs="Arial"/>
                <w:sz w:val="22"/>
                <w:szCs w:val="22"/>
              </w:rPr>
              <w:t>lub</w:t>
            </w:r>
            <w:r w:rsidRPr="6EDDA8FC" w:rsidR="7738725E">
              <w:rPr>
                <w:rFonts w:ascii="Arial" w:hAnsi="Arial" w:eastAsia="Arial" w:cs="Arial"/>
                <w:sz w:val="22"/>
                <w:szCs w:val="22"/>
              </w:rPr>
              <w:t xml:space="preserve"> C</w:t>
            </w: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limber</w:t>
            </w:r>
          </w:p>
        </w:tc>
        <w:tc>
          <w:tcPr>
            <w:tcW w:w="2302" w:type="dxa"/>
            <w:tcMar/>
          </w:tcPr>
          <w:p w:rsidR="12D94DC2" w:rsidP="6EDDA8FC" w:rsidRDefault="12D94DC2" w14:paraId="5FF7BC76" w14:textId="3B89AB2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A7AED1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ub_id</w:t>
            </w:r>
          </w:p>
          <w:p w:rsidR="61D6AC24" w:rsidP="6EDDA8FC" w:rsidRDefault="61D6AC24" w14:paraId="700E8247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12D94DC2" w:rsidP="6906607C" w:rsidRDefault="12D94DC2" w14:paraId="5916A631" w14:textId="59914EB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CDB9F7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omposite </w:t>
            </w:r>
            <w:r w:rsidRPr="6906607C" w:rsidR="1D6FADB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K</w:t>
            </w:r>
            <w:r w:rsidRPr="6906607C" w:rsidR="1CDB9F7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  <w:r w:rsidRPr="6906607C" w:rsidR="7A53E96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</w:t>
            </w:r>
            <w:r w:rsidRPr="6906607C" w:rsidR="7A53E96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key to Climbs</w:t>
            </w:r>
          </w:p>
        </w:tc>
        <w:tc>
          <w:tcPr>
            <w:tcW w:w="2302" w:type="dxa"/>
            <w:tcMar/>
          </w:tcPr>
          <w:p w:rsidR="12D94DC2" w:rsidP="6906607C" w:rsidRDefault="12D94DC2" w14:paraId="6E3E0040" w14:textId="2A41C9DA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A53E96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7AD4365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4B68168A">
        <w:trPr>
          <w:trHeight w:val="300"/>
        </w:trPr>
        <w:tc>
          <w:tcPr>
            <w:tcW w:w="2302" w:type="dxa"/>
            <w:vMerge/>
            <w:tcMar/>
          </w:tcPr>
          <w:p w14:paraId="4859ED60"/>
        </w:tc>
        <w:tc>
          <w:tcPr>
            <w:tcW w:w="2302" w:type="dxa"/>
            <w:tcMar/>
          </w:tcPr>
          <w:p w:rsidR="5222761A" w:rsidP="6EDDA8FC" w:rsidRDefault="5222761A" w14:paraId="54C87F23" w14:textId="37FCB5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ADD97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5222761A" w:rsidP="6906607C" w:rsidRDefault="5222761A" w14:paraId="16ED327E" w14:textId="50ED8D3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4DCF16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omposite </w:t>
            </w:r>
            <w:r w:rsidRPr="6906607C" w:rsidR="3B2779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K</w:t>
            </w:r>
            <w:r w:rsidRPr="6906607C" w:rsidR="4DCF16E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  <w:r w:rsidRPr="6906607C" w:rsidR="1787CD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</w:t>
            </w:r>
            <w:r w:rsidRPr="6906607C" w:rsidR="1787CD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key to Climbers</w:t>
            </w:r>
          </w:p>
        </w:tc>
        <w:tc>
          <w:tcPr>
            <w:tcW w:w="2302" w:type="dxa"/>
            <w:tcMar/>
          </w:tcPr>
          <w:p w:rsidR="5222761A" w:rsidP="6906607C" w:rsidRDefault="5222761A" w14:paraId="31999F4B" w14:textId="6C78AECE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787CDC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34E1958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71A71C2E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117A175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01DC093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12775BC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68D1A5E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6906607C" w14:paraId="1A7A9545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5A15F273" w14:textId="75E9E52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limb</w:t>
            </w:r>
            <w:r w:rsidRPr="6EDDA8FC" w:rsidR="1D28DB07">
              <w:rPr>
                <w:rFonts w:ascii="Arial" w:hAnsi="Arial" w:eastAsia="Arial" w:cs="Arial"/>
                <w:sz w:val="22"/>
                <w:szCs w:val="22"/>
              </w:rPr>
              <w:t>s</w:t>
            </w:r>
          </w:p>
        </w:tc>
        <w:tc>
          <w:tcPr>
            <w:tcW w:w="2302" w:type="dxa"/>
            <w:tcMar/>
          </w:tcPr>
          <w:p w:rsidR="2B5B03D8" w:rsidP="6906607C" w:rsidRDefault="2B5B03D8" w14:paraId="1843D7C2" w14:textId="40A318F6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C5997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_id</w:t>
            </w:r>
          </w:p>
          <w:p w:rsidR="61D6AC24" w:rsidP="6906607C" w:rsidRDefault="61D6AC24" w14:paraId="4EFA017F" w14:textId="0E31B168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color w:val="000000" w:themeColor="text1" w:themeTint="FF" w:themeShade="FF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2B5B03D8" w:rsidP="6906607C" w:rsidRDefault="2B5B03D8" w14:paraId="3CF9DA58" w14:textId="2C4F1916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C5997A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limb ID (PK)</w:t>
            </w:r>
          </w:p>
        </w:tc>
        <w:tc>
          <w:tcPr>
            <w:tcW w:w="2302" w:type="dxa"/>
            <w:tcMar/>
          </w:tcPr>
          <w:p w:rsidR="2B5B03D8" w:rsidP="6906607C" w:rsidRDefault="2B5B03D8" w14:paraId="07146ABF" w14:textId="3F03FFF8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</w:pPr>
            <w:r w:rsidRPr="6906607C" w:rsidR="3804BB1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6906607C" w14:paraId="761D883F">
        <w:trPr>
          <w:trHeight w:val="300"/>
        </w:trPr>
        <w:tc>
          <w:tcPr>
            <w:tcW w:w="2302" w:type="dxa"/>
            <w:vMerge/>
            <w:tcMar/>
          </w:tcPr>
          <w:p w14:paraId="3CC0A3F0"/>
        </w:tc>
        <w:tc>
          <w:tcPr>
            <w:tcW w:w="2302" w:type="dxa"/>
            <w:tcMar/>
          </w:tcPr>
          <w:p w:rsidR="3993CF3A" w:rsidP="6EDDA8FC" w:rsidRDefault="3993CF3A" w14:paraId="5D6A018F" w14:textId="672C7F0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ountain_id</w:t>
            </w:r>
          </w:p>
        </w:tc>
        <w:tc>
          <w:tcPr>
            <w:tcW w:w="2302" w:type="dxa"/>
            <w:tcMar/>
          </w:tcPr>
          <w:p w:rsidR="3993CF3A" w:rsidP="6EDDA8FC" w:rsidRDefault="3993CF3A" w14:paraId="22D5E495" w14:textId="4F20AEC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Mountains</w:t>
            </w:r>
          </w:p>
        </w:tc>
        <w:tc>
          <w:tcPr>
            <w:tcW w:w="2302" w:type="dxa"/>
            <w:tcMar/>
          </w:tcPr>
          <w:p w:rsidR="3993CF3A" w:rsidP="6906607C" w:rsidRDefault="3993CF3A" w14:paraId="53CF8876" w14:textId="1DA785C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68FB35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2188D2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6AC9A312">
        <w:trPr>
          <w:trHeight w:val="300"/>
        </w:trPr>
        <w:tc>
          <w:tcPr>
            <w:tcW w:w="2302" w:type="dxa"/>
            <w:vMerge/>
            <w:tcMar/>
          </w:tcPr>
          <w:p w14:paraId="545CA883"/>
        </w:tc>
        <w:tc>
          <w:tcPr>
            <w:tcW w:w="2302" w:type="dxa"/>
            <w:tcMar/>
          </w:tcPr>
          <w:p w:rsidR="3993CF3A" w:rsidP="6EDDA8FC" w:rsidRDefault="3993CF3A" w14:paraId="298F9296" w14:textId="79EEE05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rt_date</w:t>
            </w:r>
          </w:p>
        </w:tc>
        <w:tc>
          <w:tcPr>
            <w:tcW w:w="2302" w:type="dxa"/>
            <w:tcMar/>
          </w:tcPr>
          <w:p w:rsidR="3993CF3A" w:rsidP="6EDDA8FC" w:rsidRDefault="3993CF3A" w14:paraId="5A4A4D78" w14:textId="423A0AC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46E31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 start date</w:t>
            </w:r>
          </w:p>
        </w:tc>
        <w:tc>
          <w:tcPr>
            <w:tcW w:w="2302" w:type="dxa"/>
            <w:tcMar/>
          </w:tcPr>
          <w:p w:rsidR="3993CF3A" w:rsidP="6906607C" w:rsidRDefault="3993CF3A" w14:paraId="292464B3" w14:textId="6352D61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68FB35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6906607C" w:rsidR="4AB1B50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7960D177">
        <w:trPr>
          <w:trHeight w:val="300"/>
        </w:trPr>
        <w:tc>
          <w:tcPr>
            <w:tcW w:w="2302" w:type="dxa"/>
            <w:vMerge/>
            <w:tcMar/>
          </w:tcPr>
          <w:p w14:paraId="4814562F"/>
        </w:tc>
        <w:tc>
          <w:tcPr>
            <w:tcW w:w="2302" w:type="dxa"/>
            <w:tcMar/>
          </w:tcPr>
          <w:p w:rsidR="758C1EC0" w:rsidP="6EDDA8FC" w:rsidRDefault="758C1EC0" w14:paraId="50290935" w14:textId="041BE84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E3F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nd_date</w:t>
            </w:r>
          </w:p>
        </w:tc>
        <w:tc>
          <w:tcPr>
            <w:tcW w:w="2302" w:type="dxa"/>
            <w:tcMar/>
          </w:tcPr>
          <w:p w:rsidR="758C1EC0" w:rsidP="6EDDA8FC" w:rsidRDefault="758C1EC0" w14:paraId="6A754C97" w14:textId="00D25B5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AE3F3B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 end date</w:t>
            </w:r>
          </w:p>
        </w:tc>
        <w:tc>
          <w:tcPr>
            <w:tcW w:w="2302" w:type="dxa"/>
            <w:tcMar/>
          </w:tcPr>
          <w:p w:rsidR="61D6AC24" w:rsidP="6906607C" w:rsidRDefault="61D6AC24" w14:paraId="5A64CE8F" w14:textId="69DACB6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6906607C" w:rsidR="41693F3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ULLABLE</w:t>
            </w:r>
          </w:p>
        </w:tc>
      </w:tr>
      <w:tr w:rsidR="61D6AC24" w:rsidTr="6906607C" w14:paraId="0827592D">
        <w:trPr>
          <w:trHeight w:val="300"/>
        </w:trPr>
        <w:tc>
          <w:tcPr>
            <w:tcW w:w="2302" w:type="dxa"/>
            <w:vMerge/>
            <w:tcMar/>
          </w:tcPr>
          <w:p w14:paraId="23615DDA"/>
        </w:tc>
        <w:tc>
          <w:tcPr>
            <w:tcW w:w="2302" w:type="dxa"/>
            <w:tcMar/>
          </w:tcPr>
          <w:p w:rsidR="03C3C9A4" w:rsidP="6EDDA8FC" w:rsidRDefault="03C3C9A4" w14:paraId="0CBD6F9A" w14:textId="6F86C3DC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7C78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uccess</w:t>
            </w:r>
          </w:p>
        </w:tc>
        <w:tc>
          <w:tcPr>
            <w:tcW w:w="2302" w:type="dxa"/>
            <w:tcMar/>
          </w:tcPr>
          <w:p w:rsidR="03C3C9A4" w:rsidP="6EDDA8FC" w:rsidRDefault="03C3C9A4" w14:paraId="44C3113B" w14:textId="185ED7F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7C7869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Whether climb was successful</w:t>
            </w:r>
          </w:p>
        </w:tc>
        <w:tc>
          <w:tcPr>
            <w:tcW w:w="2302" w:type="dxa"/>
            <w:tcMar/>
          </w:tcPr>
          <w:p w:rsidR="03C3C9A4" w:rsidP="6906607C" w:rsidRDefault="03C3C9A4" w14:paraId="639B8FFE" w14:textId="517E4A07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EB9DAA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lean</w:t>
            </w:r>
            <w:r w:rsidRPr="6906607C" w:rsidR="127999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4B4B5B6F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8F79F5A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EF08601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5E210AEF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C591171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6906607C" w14:paraId="12984CF8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7CA29807" w14:textId="465E5BE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limb</w:t>
            </w:r>
            <w:r w:rsidRPr="6EDDA8FC" w:rsidR="4B2CD074">
              <w:rPr>
                <w:rFonts w:ascii="Arial" w:hAnsi="Arial" w:eastAsia="Arial" w:cs="Arial"/>
                <w:sz w:val="22"/>
                <w:szCs w:val="22"/>
              </w:rPr>
              <w:t xml:space="preserve"> P</w:t>
            </w:r>
            <w:r w:rsidRPr="6EDDA8FC" w:rsidR="41ECDA60">
              <w:rPr>
                <w:rFonts w:ascii="Arial" w:hAnsi="Arial" w:eastAsia="Arial" w:cs="Arial"/>
                <w:sz w:val="22"/>
                <w:szCs w:val="22"/>
              </w:rPr>
              <w:t>articipant</w:t>
            </w:r>
          </w:p>
        </w:tc>
        <w:tc>
          <w:tcPr>
            <w:tcW w:w="2302" w:type="dxa"/>
            <w:tcMar/>
          </w:tcPr>
          <w:p w:rsidR="18035699" w:rsidP="6EDDA8FC" w:rsidRDefault="18035699" w14:paraId="51553023" w14:textId="02B414F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C17EC4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_id</w:t>
            </w:r>
          </w:p>
          <w:p w:rsidR="61D6AC24" w:rsidP="6EDDA8FC" w:rsidRDefault="61D6AC24" w14:paraId="411B6520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18035699" w:rsidP="6906607C" w:rsidRDefault="18035699" w14:paraId="01AC1B40" w14:textId="190AF91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31EFCF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limb ID (PK)</w:t>
            </w:r>
            <w:r w:rsidRPr="6906607C" w:rsidR="55DB46B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  <w:r w:rsidRPr="6906607C" w:rsidR="41B039F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s</w:t>
            </w:r>
          </w:p>
        </w:tc>
        <w:tc>
          <w:tcPr>
            <w:tcW w:w="2302" w:type="dxa"/>
            <w:tcMar/>
          </w:tcPr>
          <w:p w:rsidR="18035699" w:rsidP="6906607C" w:rsidRDefault="18035699" w14:paraId="580B821F" w14:textId="54AA197A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0F0456F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0C6DCF4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7483A472">
        <w:trPr>
          <w:trHeight w:val="300"/>
        </w:trPr>
        <w:tc>
          <w:tcPr>
            <w:tcW w:w="2302" w:type="dxa"/>
            <w:vMerge/>
            <w:tcMar/>
          </w:tcPr>
          <w:p w14:paraId="21490418"/>
        </w:tc>
        <w:tc>
          <w:tcPr>
            <w:tcW w:w="2302" w:type="dxa"/>
            <w:tcMar/>
          </w:tcPr>
          <w:p w:rsidR="1C8B1F4F" w:rsidP="6EDDA8FC" w:rsidRDefault="1C8B1F4F" w14:paraId="0330F923" w14:textId="414B0B34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20C657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1C8B1F4F" w:rsidP="6906607C" w:rsidRDefault="1C8B1F4F" w14:paraId="7FBBED7D" w14:textId="00032F5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0B1497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Unique climber ID (PK), </w:t>
            </w:r>
            <w:r w:rsidRPr="6906607C" w:rsidR="3AF4D2F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Foreign key to </w:t>
            </w:r>
            <w:r w:rsidRPr="6906607C" w:rsidR="6258C59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s</w:t>
            </w:r>
          </w:p>
        </w:tc>
        <w:tc>
          <w:tcPr>
            <w:tcW w:w="2302" w:type="dxa"/>
            <w:tcMar/>
          </w:tcPr>
          <w:p w:rsidR="1C8B1F4F" w:rsidP="6906607C" w:rsidRDefault="1C8B1F4F" w14:paraId="0E0D70EF" w14:textId="6791EDD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3AF4D2F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7DFBD2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10F038E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5B50B37C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6275577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4E22123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4976218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6906607C" w14:paraId="5F413A8C">
        <w:trPr>
          <w:trHeight w:val="300"/>
        </w:trPr>
        <w:tc>
          <w:tcPr>
            <w:tcW w:w="2302" w:type="dxa"/>
            <w:vMerge w:val="restart"/>
            <w:tcMar/>
          </w:tcPr>
          <w:p w:rsidR="5E287D2C" w:rsidP="6EDDA8FC" w:rsidRDefault="5E287D2C" w14:paraId="75B3AA24" w14:textId="35B6F73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29780B3">
              <w:rPr>
                <w:rFonts w:ascii="Arial" w:hAnsi="Arial" w:eastAsia="Arial" w:cs="Arial"/>
                <w:sz w:val="22"/>
                <w:szCs w:val="22"/>
              </w:rPr>
              <w:t>Mountains</w:t>
            </w:r>
          </w:p>
        </w:tc>
        <w:tc>
          <w:tcPr>
            <w:tcW w:w="2302" w:type="dxa"/>
            <w:tcMar/>
          </w:tcPr>
          <w:p w:rsidR="5E287D2C" w:rsidP="6EDDA8FC" w:rsidRDefault="5E287D2C" w14:paraId="696BF472" w14:textId="47800E2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ountain_id</w:t>
            </w:r>
          </w:p>
          <w:p w:rsidR="61D6AC24" w:rsidP="6EDDA8FC" w:rsidRDefault="61D6AC24" w14:paraId="693997C2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E287D2C" w:rsidP="6EDDA8FC" w:rsidRDefault="5E287D2C" w14:paraId="39299576" w14:textId="1470173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mountain ID (PK)</w:t>
            </w:r>
          </w:p>
        </w:tc>
        <w:tc>
          <w:tcPr>
            <w:tcW w:w="2302" w:type="dxa"/>
            <w:tcMar/>
          </w:tcPr>
          <w:p w:rsidR="5E287D2C" w:rsidP="6EDDA8FC" w:rsidRDefault="5E287D2C" w14:paraId="6919574B" w14:textId="3B03D415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9780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6906607C" w14:paraId="6B13B530">
        <w:trPr>
          <w:trHeight w:val="300"/>
        </w:trPr>
        <w:tc>
          <w:tcPr>
            <w:tcW w:w="2302" w:type="dxa"/>
            <w:vMerge/>
            <w:tcMar/>
          </w:tcPr>
          <w:p w14:paraId="04A8D7D8"/>
        </w:tc>
        <w:tc>
          <w:tcPr>
            <w:tcW w:w="2302" w:type="dxa"/>
            <w:tcMar/>
          </w:tcPr>
          <w:p w:rsidR="73ECD035" w:rsidP="6EDDA8FC" w:rsidRDefault="73ECD035" w14:paraId="6D8D72EF" w14:textId="487F452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E2300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ame</w:t>
            </w:r>
          </w:p>
        </w:tc>
        <w:tc>
          <w:tcPr>
            <w:tcW w:w="2302" w:type="dxa"/>
            <w:tcMar/>
          </w:tcPr>
          <w:p w:rsidR="73ECD035" w:rsidP="6906607C" w:rsidRDefault="73ECD035" w14:paraId="71739FB9" w14:textId="2B2683D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2D50DB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</w:t>
            </w:r>
            <w:r w:rsidRPr="6906607C" w:rsidR="229F19A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untain name</w:t>
            </w:r>
          </w:p>
        </w:tc>
        <w:tc>
          <w:tcPr>
            <w:tcW w:w="2302" w:type="dxa"/>
            <w:tcMar/>
          </w:tcPr>
          <w:p w:rsidR="61D6AC24" w:rsidP="6906607C" w:rsidRDefault="61D6AC24" w14:paraId="2BE95EF0" w14:textId="6FD4BC4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906607C" w:rsidR="12EB3B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906607C" w:rsidR="12EB3B0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5)</w:t>
            </w:r>
            <w:r w:rsidRPr="6906607C" w:rsidR="59B9083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UNIQUE</w:t>
            </w:r>
            <w:r w:rsidRPr="6906607C" w:rsidR="0695B02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5CBD8CAA">
        <w:trPr>
          <w:trHeight w:val="300"/>
        </w:trPr>
        <w:tc>
          <w:tcPr>
            <w:tcW w:w="2302" w:type="dxa"/>
            <w:vMerge/>
            <w:tcMar/>
          </w:tcPr>
          <w:p w14:paraId="6DD920EB"/>
        </w:tc>
        <w:tc>
          <w:tcPr>
            <w:tcW w:w="2302" w:type="dxa"/>
            <w:tcMar/>
          </w:tcPr>
          <w:p w:rsidR="6D2AF2D0" w:rsidP="6EDDA8FC" w:rsidRDefault="6D2AF2D0" w14:paraId="682B826A" w14:textId="11B38AB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955697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eight_cm</w:t>
            </w:r>
          </w:p>
        </w:tc>
        <w:tc>
          <w:tcPr>
            <w:tcW w:w="2302" w:type="dxa"/>
            <w:tcMar/>
          </w:tcPr>
          <w:p w:rsidR="1A75B71E" w:rsidP="6EDDA8FC" w:rsidRDefault="1A75B71E" w14:paraId="416B3BC8" w14:textId="00D9F0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3430C9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Height in centimeters</w:t>
            </w:r>
          </w:p>
        </w:tc>
        <w:tc>
          <w:tcPr>
            <w:tcW w:w="2302" w:type="dxa"/>
            <w:tcMar/>
          </w:tcPr>
          <w:p w:rsidR="3FCB7BF5" w:rsidP="6906607C" w:rsidRDefault="3FCB7BF5" w14:paraId="410960A5" w14:textId="270B6D52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480DC3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45190D1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</w:t>
            </w:r>
            <w:r w:rsidRPr="6906607C" w:rsidR="14F0DD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OT NULL</w:t>
            </w:r>
          </w:p>
        </w:tc>
      </w:tr>
      <w:tr w:rsidR="6906607C" w:rsidTr="6906607C" w14:paraId="046ED7C0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6726A577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3D240CAF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0DC6C96A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698EDE32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906607C" w:rsidTr="6906607C" w14:paraId="61163484">
        <w:trPr>
          <w:trHeight w:val="300"/>
        </w:trPr>
        <w:tc>
          <w:tcPr>
            <w:tcW w:w="2302" w:type="dxa"/>
            <w:vMerge w:val="restart"/>
            <w:tcMar/>
          </w:tcPr>
          <w:p w:rsidR="44E64A29" w:rsidP="6906607C" w:rsidRDefault="44E64A29" w14:paraId="0627E7FB" w14:textId="4BC050B7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44E64A29">
              <w:rPr>
                <w:rFonts w:ascii="Arial" w:hAnsi="Arial" w:eastAsia="Arial" w:cs="Arial"/>
                <w:sz w:val="22"/>
                <w:szCs w:val="22"/>
              </w:rPr>
              <w:t>Mountain Country</w:t>
            </w:r>
          </w:p>
        </w:tc>
        <w:tc>
          <w:tcPr>
            <w:tcW w:w="2302" w:type="dxa"/>
            <w:tcMar/>
          </w:tcPr>
          <w:p w:rsidR="44E64A29" w:rsidP="6906607C" w:rsidRDefault="44E64A29" w14:paraId="30B21E2A" w14:textId="288A16C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44E64A2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ountain_id</w:t>
            </w:r>
          </w:p>
        </w:tc>
        <w:tc>
          <w:tcPr>
            <w:tcW w:w="2302" w:type="dxa"/>
            <w:tcMar/>
          </w:tcPr>
          <w:p w:rsidR="6906607C" w:rsidP="6906607C" w:rsidRDefault="6906607C" w14:paraId="19EF0B65" w14:textId="4B492E6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Unique </w:t>
            </w:r>
            <w:r w:rsidRPr="6906607C" w:rsidR="7DE86A9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mountain </w:t>
            </w: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ID (PK), Foreign key to </w:t>
            </w:r>
            <w:r w:rsidRPr="6906607C" w:rsidR="655F91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ountains</w:t>
            </w:r>
          </w:p>
        </w:tc>
        <w:tc>
          <w:tcPr>
            <w:tcW w:w="2302" w:type="dxa"/>
            <w:tcMar/>
          </w:tcPr>
          <w:p w:rsidR="6906607C" w:rsidP="6906607C" w:rsidRDefault="6906607C" w14:paraId="6402E16A" w14:textId="54AA197A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906607C" w:rsidTr="6906607C" w14:paraId="2936FDA8">
        <w:trPr>
          <w:trHeight w:val="300"/>
        </w:trPr>
        <w:tc>
          <w:tcPr>
            <w:tcW w:w="2302" w:type="dxa"/>
            <w:tcW w:w="2302" w:type="dxa"/>
            <w:vMerge/>
            <w:tcMar/>
          </w:tcPr>
          <w:p w14:paraId="1C04718E"/>
        </w:tc>
        <w:tc>
          <w:tcPr>
            <w:tcW w:w="2302" w:type="dxa"/>
            <w:tcMar/>
          </w:tcPr>
          <w:p w:rsidR="4452D075" w:rsidP="6906607C" w:rsidRDefault="4452D075" w14:paraId="4E484CA0" w14:textId="66060165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4452D0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untry_id</w:t>
            </w:r>
          </w:p>
        </w:tc>
        <w:tc>
          <w:tcPr>
            <w:tcW w:w="2302" w:type="dxa"/>
            <w:tcMar/>
          </w:tcPr>
          <w:p w:rsidR="6906607C" w:rsidP="6906607C" w:rsidRDefault="6906607C" w14:paraId="1156B935" w14:textId="1D75B43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c</w:t>
            </w:r>
            <w:r w:rsidRPr="6906607C" w:rsidR="35B32C8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ountry </w:t>
            </w: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D (PK), Foreign key to C</w:t>
            </w:r>
            <w:r w:rsidRPr="6906607C" w:rsidR="24CD0E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untry</w:t>
            </w:r>
          </w:p>
        </w:tc>
        <w:tc>
          <w:tcPr>
            <w:tcW w:w="2302" w:type="dxa"/>
            <w:tcMar/>
          </w:tcPr>
          <w:p w:rsidR="6906607C" w:rsidP="6906607C" w:rsidRDefault="6906607C" w14:paraId="2DF88867" w14:textId="6791EDD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906607C" w:rsidTr="6906607C" w14:paraId="7141B44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749C185D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45EFB914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04380513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5F08CAB9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906607C" w:rsidTr="6906607C" w14:paraId="58D5F841">
        <w:trPr>
          <w:trHeight w:val="300"/>
        </w:trPr>
        <w:tc>
          <w:tcPr>
            <w:tcW w:w="2302" w:type="dxa"/>
            <w:vMerge w:val="restart"/>
            <w:tcMar/>
          </w:tcPr>
          <w:p w:rsidR="1FB1F8F6" w:rsidP="6906607C" w:rsidRDefault="1FB1F8F6" w14:paraId="4445B127" w14:textId="30241D34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1FB1F8F6">
              <w:rPr>
                <w:rFonts w:ascii="Arial" w:hAnsi="Arial" w:eastAsia="Arial" w:cs="Arial"/>
                <w:sz w:val="22"/>
                <w:szCs w:val="22"/>
              </w:rPr>
              <w:t>Difficulty</w:t>
            </w:r>
          </w:p>
        </w:tc>
        <w:tc>
          <w:tcPr>
            <w:tcW w:w="2302" w:type="dxa"/>
            <w:tcMar/>
          </w:tcPr>
          <w:p w:rsidR="1280D762" w:rsidP="6906607C" w:rsidRDefault="1280D762" w14:paraId="6E798979" w14:textId="27BA702B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280D76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</w:t>
            </w:r>
            <w:r w:rsidRPr="6906607C" w:rsidR="1FB1F8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ountain_id</w:t>
            </w:r>
          </w:p>
        </w:tc>
        <w:tc>
          <w:tcPr>
            <w:tcW w:w="2302" w:type="dxa"/>
            <w:tcMar/>
          </w:tcPr>
          <w:p w:rsidR="1FB1F8F6" w:rsidP="6906607C" w:rsidRDefault="1FB1F8F6" w14:paraId="534319D5" w14:textId="6483E33C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FB1F8F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mountain ID</w:t>
            </w:r>
            <w:r w:rsidRPr="6906607C" w:rsidR="18C8EFA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(PK)</w:t>
            </w:r>
            <w:r w:rsidRPr="6906607C" w:rsidR="5D24BC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, Foreign key to Mountains</w:t>
            </w:r>
          </w:p>
        </w:tc>
        <w:tc>
          <w:tcPr>
            <w:tcW w:w="2302" w:type="dxa"/>
            <w:tcMar/>
          </w:tcPr>
          <w:p w:rsidR="5D24BCCF" w:rsidP="6906607C" w:rsidRDefault="5D24BCCF" w14:paraId="640CBD66" w14:textId="2A1918EF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D24BC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3519911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906607C" w:rsidTr="6906607C" w14:paraId="48660345">
        <w:trPr>
          <w:trHeight w:val="300"/>
        </w:trPr>
        <w:tc>
          <w:tcPr>
            <w:tcW w:w="2302" w:type="dxa"/>
            <w:tcW w:w="2302" w:type="dxa"/>
            <w:vMerge/>
            <w:tcMar/>
          </w:tcPr>
          <w:p w14:paraId="4140E356"/>
        </w:tc>
        <w:tc>
          <w:tcPr>
            <w:tcW w:w="2302" w:type="dxa"/>
            <w:tcMar/>
          </w:tcPr>
          <w:p w:rsidR="4A827D12" w:rsidP="6906607C" w:rsidRDefault="4A827D12" w14:paraId="05532CED" w14:textId="6B01A56B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4A827D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ifficulty</w:t>
            </w:r>
          </w:p>
        </w:tc>
        <w:tc>
          <w:tcPr>
            <w:tcW w:w="2302" w:type="dxa"/>
            <w:tcMar/>
          </w:tcPr>
          <w:p w:rsidR="6906607C" w:rsidP="6906607C" w:rsidRDefault="6906607C" w14:paraId="23ACE4E6" w14:textId="6E55434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Difficulty </w:t>
            </w:r>
            <w:r w:rsidRPr="6906607C" w:rsidR="59B1461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level</w:t>
            </w:r>
          </w:p>
        </w:tc>
        <w:tc>
          <w:tcPr>
            <w:tcW w:w="2302" w:type="dxa"/>
            <w:tcMar/>
          </w:tcPr>
          <w:p w:rsidR="6906607C" w:rsidP="6906607C" w:rsidRDefault="6906607C" w14:paraId="47FD6008" w14:textId="2F3407B2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</w:t>
            </w: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0) - </w:t>
            </w: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(</w:t>
            </w: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status </w:t>
            </w: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(</w:t>
            </w:r>
            <w:r w:rsidRPr="6906607C" w:rsidR="690660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'Easy', 'Moderate', 'Hard')</w:t>
            </w:r>
            <w:r w:rsidRPr="6906607C" w:rsidR="4524B88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58E63551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64EA5E74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BC2825A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3B76BC6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75DDB87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6906607C" w14:paraId="342091FD">
        <w:trPr>
          <w:trHeight w:val="300"/>
        </w:trPr>
        <w:tc>
          <w:tcPr>
            <w:tcW w:w="2302" w:type="dxa"/>
            <w:vMerge w:val="restart"/>
            <w:tcMar/>
          </w:tcPr>
          <w:p w:rsidR="53C78D33" w:rsidP="6EDDA8FC" w:rsidRDefault="53C78D33" w14:paraId="156F1559" w14:textId="37ABF3B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2577CFE">
              <w:rPr>
                <w:rFonts w:ascii="Arial" w:hAnsi="Arial" w:eastAsia="Arial" w:cs="Arial"/>
                <w:sz w:val="22"/>
                <w:szCs w:val="22"/>
              </w:rPr>
              <w:t>Equipment</w:t>
            </w:r>
          </w:p>
        </w:tc>
        <w:tc>
          <w:tcPr>
            <w:tcW w:w="2302" w:type="dxa"/>
            <w:tcMar/>
          </w:tcPr>
          <w:p w:rsidR="53C78D33" w:rsidP="6EDDA8FC" w:rsidRDefault="53C78D33" w14:paraId="34B1DE3D" w14:textId="3C6A152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_id</w:t>
            </w:r>
          </w:p>
          <w:p w:rsidR="61D6AC24" w:rsidP="6EDDA8FC" w:rsidRDefault="61D6AC24" w14:paraId="026A91C2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3C78D33" w:rsidP="6EDDA8FC" w:rsidRDefault="53C78D33" w14:paraId="48DCD718" w14:textId="73C8A02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equipment ID (PK)</w:t>
            </w:r>
          </w:p>
        </w:tc>
        <w:tc>
          <w:tcPr>
            <w:tcW w:w="2302" w:type="dxa"/>
            <w:tcMar/>
          </w:tcPr>
          <w:p w:rsidR="53C78D33" w:rsidP="6EDDA8FC" w:rsidRDefault="53C78D33" w14:paraId="18E59F96" w14:textId="146D4B78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2577CF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6906607C" w14:paraId="259E73CD">
        <w:trPr>
          <w:trHeight w:val="300"/>
        </w:trPr>
        <w:tc>
          <w:tcPr>
            <w:tcW w:w="2302" w:type="dxa"/>
            <w:vMerge/>
            <w:tcMar/>
          </w:tcPr>
          <w:p w14:paraId="453D8CB7"/>
        </w:tc>
        <w:tc>
          <w:tcPr>
            <w:tcW w:w="2302" w:type="dxa"/>
            <w:tcMar/>
          </w:tcPr>
          <w:p w:rsidR="68ED35C6" w:rsidP="6EDDA8FC" w:rsidRDefault="68ED35C6" w14:paraId="4E51D5D9" w14:textId="7618AB4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C108A6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ame</w:t>
            </w:r>
          </w:p>
        </w:tc>
        <w:tc>
          <w:tcPr>
            <w:tcW w:w="2302" w:type="dxa"/>
            <w:tcMar/>
          </w:tcPr>
          <w:p w:rsidR="68ED35C6" w:rsidP="6906607C" w:rsidRDefault="68ED35C6" w14:paraId="7B205AB8" w14:textId="3E69E36C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B12B2C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 name</w:t>
            </w:r>
          </w:p>
        </w:tc>
        <w:tc>
          <w:tcPr>
            <w:tcW w:w="2302" w:type="dxa"/>
            <w:tcMar/>
          </w:tcPr>
          <w:p w:rsidR="61D6AC24" w:rsidP="6906607C" w:rsidRDefault="61D6AC24" w14:paraId="1EB293AA" w14:textId="3B3095A9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906607C" w:rsidR="668C8EF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906607C" w:rsidR="668C8EF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0)</w:t>
            </w:r>
            <w:r w:rsidRPr="6906607C" w:rsidR="08234BA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5713BC55">
        <w:trPr>
          <w:trHeight w:val="1125"/>
        </w:trPr>
        <w:tc>
          <w:tcPr>
            <w:tcW w:w="2302" w:type="dxa"/>
            <w:vMerge/>
            <w:tcMar/>
          </w:tcPr>
          <w:p w14:paraId="000F246C"/>
        </w:tc>
        <w:tc>
          <w:tcPr>
            <w:tcW w:w="2302" w:type="dxa"/>
            <w:tcMar/>
          </w:tcPr>
          <w:p w:rsidR="6B8363DA" w:rsidP="6EDDA8FC" w:rsidRDefault="6B8363DA" w14:paraId="45405394" w14:textId="48843C8E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C4D08F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rice_per_day</w:t>
            </w:r>
          </w:p>
        </w:tc>
        <w:tc>
          <w:tcPr>
            <w:tcW w:w="2302" w:type="dxa"/>
            <w:tcMar/>
            <w:vAlign w:val="top"/>
          </w:tcPr>
          <w:p w:rsidR="615B145D" w:rsidP="6906607C" w:rsidRDefault="615B145D" w14:paraId="501EF97A" w14:textId="14CBD29F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DF8BD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 price per day</w:t>
            </w:r>
          </w:p>
        </w:tc>
        <w:tc>
          <w:tcPr>
            <w:tcW w:w="2302" w:type="dxa"/>
            <w:tcMar/>
            <w:vAlign w:val="top"/>
          </w:tcPr>
          <w:p w:rsidR="08C5DA12" w:rsidP="6906607C" w:rsidRDefault="08C5DA12" w14:paraId="3CBFE659" w14:textId="3FFFF63B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49DDA8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  <w:r w:rsidRPr="6906607C" w:rsidR="63E4097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, </w:t>
            </w:r>
            <w:r w:rsidRPr="6906607C" w:rsidR="63E4097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 (</w:t>
            </w:r>
            <w:r w:rsidRPr="6906607C" w:rsidR="63E4097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rice_per_day</w:t>
            </w:r>
            <w:r w:rsidRPr="6906607C" w:rsidR="63E4097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&gt; 0)</w:t>
            </w:r>
            <w:r w:rsidRPr="6906607C" w:rsidR="74FDCBD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, NOT NULL</w:t>
            </w:r>
          </w:p>
        </w:tc>
      </w:tr>
      <w:tr w:rsidR="61D6AC24" w:rsidTr="6906607C" w14:paraId="40AE6307">
        <w:trPr>
          <w:trHeight w:val="300"/>
        </w:trPr>
        <w:tc>
          <w:tcPr>
            <w:tcW w:w="2302" w:type="dxa"/>
            <w:vMerge/>
            <w:tcMar/>
          </w:tcPr>
          <w:p w14:paraId="7301B172"/>
        </w:tc>
        <w:tc>
          <w:tcPr>
            <w:tcW w:w="2302" w:type="dxa"/>
            <w:tcMar/>
          </w:tcPr>
          <w:p w:rsidR="08C5DA12" w:rsidP="6EDDA8FC" w:rsidRDefault="08C5DA12" w14:paraId="36A89E1B" w14:textId="5ECA4E3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E94E9B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_available</w:t>
            </w:r>
          </w:p>
        </w:tc>
        <w:tc>
          <w:tcPr>
            <w:tcW w:w="2302" w:type="dxa"/>
            <w:tcMar/>
          </w:tcPr>
          <w:p w:rsidR="61D6AC24" w:rsidP="6906607C" w:rsidRDefault="61D6AC24" w14:paraId="634FB7A6" w14:textId="45A50B21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</w:pPr>
            <w:r w:rsidRPr="6906607C" w:rsidR="1F3760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 of equipment that is available</w:t>
            </w:r>
          </w:p>
        </w:tc>
        <w:tc>
          <w:tcPr>
            <w:tcW w:w="2302" w:type="dxa"/>
            <w:tcMar/>
          </w:tcPr>
          <w:p w:rsidR="61D6AC24" w:rsidP="6906607C" w:rsidRDefault="61D6AC24" w14:paraId="397C6758" w14:textId="7BBFD76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0BD29B2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, CHECK (</w:t>
            </w:r>
            <w:r w:rsidRPr="6906607C" w:rsidR="0BD29B2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_available</w:t>
            </w:r>
            <w:r w:rsidRPr="6906607C" w:rsidR="0BD29B2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&gt;</w:t>
            </w:r>
            <w:r w:rsidRPr="6906607C" w:rsidR="264113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=</w:t>
            </w:r>
            <w:r w:rsidRPr="6906607C" w:rsidR="0BD29B2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0), </w:t>
            </w:r>
            <w:r w:rsidRPr="6906607C" w:rsidR="07193F4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ULLABLE</w:t>
            </w:r>
          </w:p>
        </w:tc>
      </w:tr>
      <w:tr w:rsidR="6906607C" w:rsidTr="6906607C" w14:paraId="5DC5F7F4">
        <w:trPr>
          <w:trHeight w:val="300"/>
        </w:trPr>
        <w:tc>
          <w:tcPr>
            <w:tcW w:w="2302" w:type="dxa"/>
            <w:vMerge/>
            <w:tcMar/>
          </w:tcPr>
          <w:p w14:paraId="78C1FEEA"/>
        </w:tc>
        <w:tc>
          <w:tcPr>
            <w:tcW w:w="2302" w:type="dxa"/>
            <w:tcMar/>
          </w:tcPr>
          <w:p w:rsidR="4F811014" w:rsidP="6906607C" w:rsidRDefault="4F811014" w14:paraId="7EBCCB7B" w14:textId="4E1CFC6E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4F8110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ype_id</w:t>
            </w:r>
          </w:p>
        </w:tc>
        <w:tc>
          <w:tcPr>
            <w:tcW w:w="2302" w:type="dxa"/>
            <w:tcMar/>
          </w:tcPr>
          <w:p w:rsidR="4F811014" w:rsidP="6906607C" w:rsidRDefault="4F811014" w14:paraId="77562C3B" w14:textId="7BAFD184">
            <w:pPr>
              <w:pStyle w:val="Normal"/>
              <w:spacing w:line="240" w:lineRule="atLeast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4F8110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equipment type</w:t>
            </w:r>
          </w:p>
        </w:tc>
        <w:tc>
          <w:tcPr>
            <w:tcW w:w="2302" w:type="dxa"/>
            <w:tcMar/>
          </w:tcPr>
          <w:p w:rsidR="4F811014" w:rsidP="6906607C" w:rsidRDefault="4F811014" w14:paraId="2DFE51E3" w14:textId="2868B7BB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4F81101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 NOT NULL</w:t>
            </w:r>
          </w:p>
        </w:tc>
      </w:tr>
      <w:tr w:rsidR="6906607C" w:rsidTr="6906607C" w14:paraId="139BF461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0C20DB19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4D6FB7B4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07DA012D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1E33EBF1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906607C" w:rsidTr="6906607C" w14:paraId="58DCE2E0">
        <w:trPr>
          <w:trHeight w:val="390"/>
        </w:trPr>
        <w:tc>
          <w:tcPr>
            <w:tcW w:w="2302" w:type="dxa"/>
            <w:vMerge w:val="restart"/>
            <w:tcMar/>
            <w:vAlign w:val="top"/>
          </w:tcPr>
          <w:p w:rsidR="6CCBD6B9" w:rsidP="6906607C" w:rsidRDefault="6CCBD6B9" w14:paraId="510279B5" w14:textId="2AA8B07C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906607C" w:rsidR="6CCBD6B9">
              <w:rPr>
                <w:rFonts w:ascii="Arial" w:hAnsi="Arial" w:eastAsia="Arial" w:cs="Arial"/>
                <w:sz w:val="22"/>
                <w:szCs w:val="22"/>
              </w:rPr>
              <w:t>Equipment Type</w:t>
            </w:r>
          </w:p>
        </w:tc>
        <w:tc>
          <w:tcPr>
            <w:tcW w:w="2302" w:type="dxa"/>
            <w:tcMar/>
            <w:vAlign w:val="top"/>
          </w:tcPr>
          <w:p w:rsidR="6CCBD6B9" w:rsidP="6906607C" w:rsidRDefault="6CCBD6B9" w14:paraId="051C3A0B" w14:textId="0B930886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906607C" w:rsidR="6CCBD6B9">
              <w:rPr>
                <w:rFonts w:ascii="Arial" w:hAnsi="Arial" w:eastAsia="Arial" w:cs="Arial"/>
                <w:color w:val="auto"/>
                <w:sz w:val="22"/>
                <w:szCs w:val="22"/>
              </w:rPr>
              <w:t>type_id</w:t>
            </w:r>
          </w:p>
        </w:tc>
        <w:tc>
          <w:tcPr>
            <w:tcW w:w="2302" w:type="dxa"/>
            <w:tcMar/>
            <w:vAlign w:val="top"/>
          </w:tcPr>
          <w:p w:rsidR="6CCBD6B9" w:rsidP="6906607C" w:rsidRDefault="6CCBD6B9" w14:paraId="05F5F87E" w14:textId="01E6E3EC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906607C" w:rsidR="6CCBD6B9">
              <w:rPr>
                <w:rFonts w:ascii="Arial" w:hAnsi="Arial" w:eastAsia="Arial" w:cs="Arial"/>
                <w:color w:val="auto"/>
                <w:sz w:val="22"/>
                <w:szCs w:val="22"/>
              </w:rPr>
              <w:t>Unique type ID (PK)</w:t>
            </w:r>
          </w:p>
        </w:tc>
        <w:tc>
          <w:tcPr>
            <w:tcW w:w="2302" w:type="dxa"/>
            <w:tcMar/>
            <w:vAlign w:val="top"/>
          </w:tcPr>
          <w:p w:rsidR="6CCBD6B9" w:rsidP="6906607C" w:rsidRDefault="6CCBD6B9" w14:paraId="6D4DEA57" w14:textId="7095E23A">
            <w:pPr>
              <w:pStyle w:val="BodyText"/>
              <w:spacing w:line="360" w:lineRule="auto"/>
              <w:jc w:val="left"/>
              <w:rPr>
                <w:rFonts w:ascii="Arial" w:hAnsi="Arial" w:eastAsia="Arial" w:cs="Arial"/>
                <w:color w:val="auto"/>
                <w:sz w:val="22"/>
                <w:szCs w:val="22"/>
              </w:rPr>
            </w:pPr>
            <w:r w:rsidRPr="6906607C" w:rsidR="6CCBD6B9">
              <w:rPr>
                <w:rFonts w:ascii="Arial" w:hAnsi="Arial" w:eastAsia="Arial" w:cs="Arial"/>
                <w:color w:val="auto"/>
                <w:sz w:val="22"/>
                <w:szCs w:val="22"/>
              </w:rPr>
              <w:t>Serial</w:t>
            </w:r>
          </w:p>
        </w:tc>
      </w:tr>
      <w:tr w:rsidR="6906607C" w:rsidTr="6906607C" w14:paraId="4A8DCC43">
        <w:trPr>
          <w:trHeight w:val="405"/>
        </w:trPr>
        <w:tc>
          <w:tcPr>
            <w:tcW w:w="2302" w:type="dxa"/>
            <w:vMerge/>
            <w:tcMar/>
            <w:vAlign w:val="top"/>
          </w:tcPr>
          <w:p w14:paraId="44717B20"/>
        </w:tc>
        <w:tc>
          <w:tcPr>
            <w:tcW w:w="2302" w:type="dxa"/>
            <w:tcMar/>
            <w:vAlign w:val="top"/>
          </w:tcPr>
          <w:p w:rsidR="6CCBD6B9" w:rsidP="6906607C" w:rsidRDefault="6CCBD6B9" w14:paraId="0C35028C" w14:textId="252FFF5B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6CCBD6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ype</w:t>
            </w:r>
          </w:p>
        </w:tc>
        <w:tc>
          <w:tcPr>
            <w:tcW w:w="2302" w:type="dxa"/>
            <w:tcMar/>
            <w:vAlign w:val="top"/>
          </w:tcPr>
          <w:p w:rsidR="6CCBD6B9" w:rsidP="6906607C" w:rsidRDefault="6CCBD6B9" w14:paraId="4FDC2818" w14:textId="304859AB">
            <w:pPr>
              <w:pStyle w:val="Normal"/>
              <w:spacing w:line="240" w:lineRule="atLeast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6CCBD6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ype of equipment</w:t>
            </w:r>
          </w:p>
        </w:tc>
        <w:tc>
          <w:tcPr>
            <w:tcW w:w="2302" w:type="dxa"/>
            <w:tcMar/>
            <w:vAlign w:val="top"/>
          </w:tcPr>
          <w:p w:rsidR="6CCBD6B9" w:rsidP="6906607C" w:rsidRDefault="6CCBD6B9" w14:paraId="383695BC" w14:textId="1E80B642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6CCBD6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20)</w:t>
            </w:r>
            <w:r w:rsidRPr="6906607C" w:rsidR="19559B4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5B09D7C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5257EB0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199E5E9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9DCA01B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DD9105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6906607C" w14:paraId="53BB62BB">
        <w:trPr>
          <w:trHeight w:val="300"/>
        </w:trPr>
        <w:tc>
          <w:tcPr>
            <w:tcW w:w="2302" w:type="dxa"/>
            <w:vMerge w:val="restart"/>
            <w:tcMar/>
          </w:tcPr>
          <w:p w:rsidR="61D6AC24" w:rsidP="6EDDA8FC" w:rsidRDefault="61D6AC24" w14:paraId="67D10F63" w14:textId="446FA3D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sz w:val="22"/>
                <w:szCs w:val="22"/>
              </w:rPr>
              <w:t>Climb</w:t>
            </w:r>
            <w:r w:rsidRPr="6EDDA8FC" w:rsidR="40A90C2C">
              <w:rPr>
                <w:rFonts w:ascii="Arial" w:hAnsi="Arial" w:eastAsia="Arial" w:cs="Arial"/>
                <w:sz w:val="22"/>
                <w:szCs w:val="22"/>
              </w:rPr>
              <w:t xml:space="preserve"> E</w:t>
            </w:r>
            <w:r w:rsidRPr="6EDDA8FC" w:rsidR="702834CF">
              <w:rPr>
                <w:rFonts w:ascii="Arial" w:hAnsi="Arial" w:eastAsia="Arial" w:cs="Arial"/>
                <w:sz w:val="22"/>
                <w:szCs w:val="22"/>
              </w:rPr>
              <w:t>quipment</w:t>
            </w:r>
          </w:p>
        </w:tc>
        <w:tc>
          <w:tcPr>
            <w:tcW w:w="2302" w:type="dxa"/>
            <w:tcMar/>
          </w:tcPr>
          <w:p w:rsidR="444D4406" w:rsidP="6EDDA8FC" w:rsidRDefault="444D4406" w14:paraId="5E02C811" w14:textId="06D2B8D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02834C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_id</w:t>
            </w:r>
          </w:p>
          <w:p w:rsidR="61D6AC24" w:rsidP="6EDDA8FC" w:rsidRDefault="61D6AC24" w14:paraId="0B02E021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444D4406" w:rsidP="6906607C" w:rsidRDefault="444D4406" w14:paraId="34EC750F" w14:textId="61422FD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6E38B20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omposite PK, </w:t>
            </w:r>
            <w:r w:rsidRPr="6906607C" w:rsidR="5FE9A60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s</w:t>
            </w:r>
          </w:p>
        </w:tc>
        <w:tc>
          <w:tcPr>
            <w:tcW w:w="2302" w:type="dxa"/>
            <w:tcMar/>
          </w:tcPr>
          <w:p w:rsidR="444D4406" w:rsidP="6906607C" w:rsidRDefault="444D4406" w14:paraId="4668D8ED" w14:textId="60660E75">
            <w:pPr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FE9A60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05E305D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46223F1B">
        <w:trPr>
          <w:trHeight w:val="300"/>
        </w:trPr>
        <w:tc>
          <w:tcPr>
            <w:tcW w:w="2302" w:type="dxa"/>
            <w:vMerge/>
            <w:tcMar/>
          </w:tcPr>
          <w:p w14:paraId="53E3CD50"/>
        </w:tc>
        <w:tc>
          <w:tcPr>
            <w:tcW w:w="2302" w:type="dxa"/>
            <w:tcMar/>
          </w:tcPr>
          <w:p w:rsidR="5C96823B" w:rsidP="6EDDA8FC" w:rsidRDefault="5C96823B" w14:paraId="5B32281E" w14:textId="5612153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B9D493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_id</w:t>
            </w:r>
          </w:p>
        </w:tc>
        <w:tc>
          <w:tcPr>
            <w:tcW w:w="2302" w:type="dxa"/>
            <w:tcMar/>
          </w:tcPr>
          <w:p w:rsidR="5C96823B" w:rsidP="6906607C" w:rsidRDefault="5C96823B" w14:paraId="4711E782" w14:textId="417FFCF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60A6A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Composite PK, </w:t>
            </w:r>
            <w:r w:rsidRPr="6906607C" w:rsidR="73628BF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Equipment</w:t>
            </w:r>
          </w:p>
        </w:tc>
        <w:tc>
          <w:tcPr>
            <w:tcW w:w="2302" w:type="dxa"/>
            <w:tcMar/>
          </w:tcPr>
          <w:p w:rsidR="7E68C4F3" w:rsidP="6906607C" w:rsidRDefault="7E68C4F3" w14:paraId="07D51E94" w14:textId="6739C400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6E415FD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76ACF53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4936C989">
        <w:trPr>
          <w:trHeight w:val="300"/>
        </w:trPr>
        <w:tc>
          <w:tcPr>
            <w:tcW w:w="2302" w:type="dxa"/>
            <w:vMerge/>
            <w:tcMar/>
          </w:tcPr>
          <w:p w14:paraId="401EA077"/>
        </w:tc>
        <w:tc>
          <w:tcPr>
            <w:tcW w:w="2302" w:type="dxa"/>
            <w:tcMar/>
          </w:tcPr>
          <w:p w:rsidR="056E8BC9" w:rsidP="6EDDA8FC" w:rsidRDefault="056E8BC9" w14:paraId="58C8CBBA" w14:textId="50F2AD08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D9320C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quantity_used</w:t>
            </w:r>
          </w:p>
        </w:tc>
        <w:tc>
          <w:tcPr>
            <w:tcW w:w="2302" w:type="dxa"/>
            <w:tcMar/>
          </w:tcPr>
          <w:p w:rsidR="332CAF3D" w:rsidP="6EDDA8FC" w:rsidRDefault="332CAF3D" w14:paraId="695A95B0" w14:textId="55A64CF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5C0D40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mount of equipment used</w:t>
            </w:r>
          </w:p>
        </w:tc>
        <w:tc>
          <w:tcPr>
            <w:tcW w:w="2302" w:type="dxa"/>
            <w:tcMar/>
          </w:tcPr>
          <w:p w:rsidR="332CAF3D" w:rsidP="6906607C" w:rsidRDefault="332CAF3D" w14:paraId="7FCA7B99" w14:textId="43F6D23C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038FC98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6947E2C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2E219E89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D898EE3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072408E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A68B83C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75CF897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6906607C" w14:paraId="69BE5197">
        <w:trPr>
          <w:trHeight w:val="300"/>
        </w:trPr>
        <w:tc>
          <w:tcPr>
            <w:tcW w:w="2302" w:type="dxa"/>
            <w:vMerge w:val="restart"/>
            <w:tcMar/>
          </w:tcPr>
          <w:p w:rsidR="04F08B25" w:rsidP="6EDDA8FC" w:rsidRDefault="04F08B25" w14:paraId="2FB3133F" w14:textId="55C5295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2945EB4">
              <w:rPr>
                <w:rFonts w:ascii="Arial" w:hAnsi="Arial" w:eastAsia="Arial" w:cs="Arial"/>
                <w:sz w:val="22"/>
                <w:szCs w:val="22"/>
              </w:rPr>
              <w:t>Equipment Rental</w:t>
            </w:r>
          </w:p>
        </w:tc>
        <w:tc>
          <w:tcPr>
            <w:tcW w:w="2302" w:type="dxa"/>
            <w:tcMar/>
          </w:tcPr>
          <w:p w:rsidR="280A47F0" w:rsidP="6EDDA8FC" w:rsidRDefault="280A47F0" w14:paraId="79600C8A" w14:textId="106B62D6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id</w:t>
            </w:r>
          </w:p>
          <w:p w:rsidR="61D6AC24" w:rsidP="6EDDA8FC" w:rsidRDefault="61D6AC24" w14:paraId="3EC0BA33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280A47F0" w:rsidP="6EDDA8FC" w:rsidRDefault="280A47F0" w14:paraId="54CAECDF" w14:textId="2E710E9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rental ID (PK)</w:t>
            </w:r>
          </w:p>
        </w:tc>
        <w:tc>
          <w:tcPr>
            <w:tcW w:w="2302" w:type="dxa"/>
            <w:tcMar/>
          </w:tcPr>
          <w:p w:rsidR="280A47F0" w:rsidP="6EDDA8FC" w:rsidRDefault="280A47F0" w14:paraId="53C105BA" w14:textId="1D09FC4C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430C6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6906607C" w14:paraId="6E26268C">
        <w:trPr>
          <w:trHeight w:val="300"/>
        </w:trPr>
        <w:tc>
          <w:tcPr>
            <w:tcW w:w="2302" w:type="dxa"/>
            <w:vMerge/>
            <w:tcMar/>
          </w:tcPr>
          <w:p w14:paraId="26712855"/>
        </w:tc>
        <w:tc>
          <w:tcPr>
            <w:tcW w:w="2302" w:type="dxa"/>
            <w:tcMar/>
          </w:tcPr>
          <w:p w:rsidR="7D6988C4" w:rsidP="6EDDA8FC" w:rsidRDefault="7D6988C4" w14:paraId="7D25599B" w14:textId="54B957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FD477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7D6988C4" w:rsidP="6EDDA8FC" w:rsidRDefault="7D6988C4" w14:paraId="495EF324" w14:textId="1225B69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FD477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796181FF" w:rsidP="6906607C" w:rsidRDefault="796181FF" w14:paraId="53EF4D70" w14:textId="1360FE5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49A93D7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1B26C16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6748C087">
        <w:trPr>
          <w:trHeight w:val="300"/>
        </w:trPr>
        <w:tc>
          <w:tcPr>
            <w:tcW w:w="2302" w:type="dxa"/>
            <w:vMerge/>
            <w:tcMar/>
          </w:tcPr>
          <w:p w14:paraId="1A1A7D49"/>
        </w:tc>
        <w:tc>
          <w:tcPr>
            <w:tcW w:w="2302" w:type="dxa"/>
            <w:tcMar/>
          </w:tcPr>
          <w:p w:rsidR="53174255" w:rsidP="6EDDA8FC" w:rsidRDefault="53174255" w14:paraId="16BB499F" w14:textId="713C101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6FEABB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quipment_id</w:t>
            </w:r>
          </w:p>
        </w:tc>
        <w:tc>
          <w:tcPr>
            <w:tcW w:w="2302" w:type="dxa"/>
            <w:tcMar/>
          </w:tcPr>
          <w:p w:rsidR="14C02E3F" w:rsidP="6EDDA8FC" w:rsidRDefault="14C02E3F" w14:paraId="640CC97A" w14:textId="3CD13B1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F1D52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Equipment</w:t>
            </w:r>
          </w:p>
        </w:tc>
        <w:tc>
          <w:tcPr>
            <w:tcW w:w="2302" w:type="dxa"/>
            <w:tcMar/>
          </w:tcPr>
          <w:p w:rsidR="73E337B3" w:rsidP="6906607C" w:rsidRDefault="73E337B3" w14:paraId="287463D9" w14:textId="04F2DA22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4E9832B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112CE16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10006955">
        <w:trPr>
          <w:trHeight w:val="300"/>
        </w:trPr>
        <w:tc>
          <w:tcPr>
            <w:tcW w:w="2302" w:type="dxa"/>
            <w:vMerge/>
            <w:tcMar/>
          </w:tcPr>
          <w:p w14:paraId="219E1FF0"/>
        </w:tc>
        <w:tc>
          <w:tcPr>
            <w:tcW w:w="2302" w:type="dxa"/>
            <w:tcMar/>
          </w:tcPr>
          <w:p w:rsidR="5A94FBA7" w:rsidP="6EDDA8FC" w:rsidRDefault="5A94FBA7" w14:paraId="4AC17DBE" w14:textId="092B205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001053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date</w:t>
            </w:r>
          </w:p>
        </w:tc>
        <w:tc>
          <w:tcPr>
            <w:tcW w:w="2302" w:type="dxa"/>
            <w:tcMar/>
          </w:tcPr>
          <w:p w:rsidR="0FB6B1ED" w:rsidP="6EDDA8FC" w:rsidRDefault="0FB6B1ED" w14:paraId="454729E7" w14:textId="11931B0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F2330C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rental</w:t>
            </w:r>
          </w:p>
        </w:tc>
        <w:tc>
          <w:tcPr>
            <w:tcW w:w="2302" w:type="dxa"/>
            <w:tcMar/>
          </w:tcPr>
          <w:p w:rsidR="61D6AC24" w:rsidP="6906607C" w:rsidRDefault="61D6AC24" w14:paraId="5155EE83" w14:textId="56045E2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6906607C" w:rsidR="4A3BF31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682379FE">
        <w:trPr>
          <w:trHeight w:val="300"/>
        </w:trPr>
        <w:tc>
          <w:tcPr>
            <w:tcW w:w="2302" w:type="dxa"/>
            <w:vMerge/>
            <w:tcMar/>
          </w:tcPr>
          <w:p w14:paraId="37662B37"/>
        </w:tc>
        <w:tc>
          <w:tcPr>
            <w:tcW w:w="2302" w:type="dxa"/>
            <w:tcMar/>
          </w:tcPr>
          <w:p w:rsidR="58E34BCC" w:rsidP="6EDDA8FC" w:rsidRDefault="58E34BCC" w14:paraId="3D3EA320" w14:textId="07FC8C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FFD05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turn_date</w:t>
            </w:r>
          </w:p>
        </w:tc>
        <w:tc>
          <w:tcPr>
            <w:tcW w:w="2302" w:type="dxa"/>
            <w:tcMar/>
          </w:tcPr>
          <w:p w:rsidR="698E374A" w:rsidP="6EDDA8FC" w:rsidRDefault="698E374A" w14:paraId="58BEF54E" w14:textId="4462D71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40B169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Expected return date</w:t>
            </w:r>
          </w:p>
        </w:tc>
        <w:tc>
          <w:tcPr>
            <w:tcW w:w="2302" w:type="dxa"/>
            <w:tcMar/>
          </w:tcPr>
          <w:p w:rsidR="6B3F731E" w:rsidP="6906607C" w:rsidRDefault="6B3F731E" w14:paraId="11ED3671" w14:textId="64D3571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945638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6906607C" w:rsidR="2038838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ULLABLE</w:t>
            </w:r>
          </w:p>
        </w:tc>
      </w:tr>
      <w:tr w:rsidR="61D6AC24" w:rsidTr="6906607C" w14:paraId="4BA588E2">
        <w:trPr>
          <w:trHeight w:val="300"/>
        </w:trPr>
        <w:tc>
          <w:tcPr>
            <w:tcW w:w="2302" w:type="dxa"/>
            <w:vMerge/>
            <w:tcMar/>
          </w:tcPr>
          <w:p w14:paraId="68292D1E"/>
        </w:tc>
        <w:tc>
          <w:tcPr>
            <w:tcW w:w="2302" w:type="dxa"/>
            <w:tcMar/>
          </w:tcPr>
          <w:p w:rsidR="7D51A85F" w:rsidP="6EDDA8FC" w:rsidRDefault="7D51A85F" w14:paraId="244A0058" w14:textId="543A5549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7B7F3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fee</w:t>
            </w:r>
          </w:p>
        </w:tc>
        <w:tc>
          <w:tcPr>
            <w:tcW w:w="2302" w:type="dxa"/>
            <w:tcMar/>
          </w:tcPr>
          <w:p w:rsidR="78D88BD2" w:rsidP="6EDDA8FC" w:rsidRDefault="78D88BD2" w14:paraId="28A7915A" w14:textId="114C36D2">
            <w:pPr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740E55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otal rental fee</w:t>
            </w:r>
          </w:p>
        </w:tc>
        <w:tc>
          <w:tcPr>
            <w:tcW w:w="2302" w:type="dxa"/>
            <w:tcMar/>
          </w:tcPr>
          <w:p w:rsidR="78D88BD2" w:rsidP="6906607C" w:rsidRDefault="78D88BD2" w14:paraId="0E58F6BC" w14:textId="4231157E">
            <w:pPr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29F3679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  <w:r w:rsidRPr="6906607C" w:rsidR="23E413D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906607C" w:rsidR="23E413D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0,2) NOT NULL</w:t>
            </w:r>
          </w:p>
        </w:tc>
      </w:tr>
      <w:tr w:rsidR="61D6AC24" w:rsidTr="6906607C" w14:paraId="490AC0FC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346358B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33ED620F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AB978C9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45B335D5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6906607C" w14:paraId="1C856139">
        <w:trPr>
          <w:trHeight w:val="300"/>
        </w:trPr>
        <w:tc>
          <w:tcPr>
            <w:tcW w:w="2302" w:type="dxa"/>
            <w:vMerge w:val="restart"/>
            <w:tcMar/>
          </w:tcPr>
          <w:p w:rsidR="5A2E2253" w:rsidP="6EDDA8FC" w:rsidRDefault="5A2E2253" w14:paraId="614559DD" w14:textId="7A22616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3764F1D">
              <w:rPr>
                <w:rFonts w:ascii="Arial" w:hAnsi="Arial" w:eastAsia="Arial" w:cs="Arial"/>
                <w:sz w:val="22"/>
                <w:szCs w:val="22"/>
              </w:rPr>
              <w:t>Payments</w:t>
            </w:r>
          </w:p>
        </w:tc>
        <w:tc>
          <w:tcPr>
            <w:tcW w:w="2302" w:type="dxa"/>
            <w:tcMar/>
          </w:tcPr>
          <w:p w:rsidR="5A2E2253" w:rsidP="6EDDA8FC" w:rsidRDefault="5A2E2253" w14:paraId="32C695BF" w14:textId="53948DC1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_id</w:t>
            </w:r>
          </w:p>
          <w:p w:rsidR="61D6AC24" w:rsidP="6EDDA8FC" w:rsidRDefault="61D6AC24" w14:paraId="3D08EC84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5A2E2253" w:rsidP="6EDDA8FC" w:rsidRDefault="5A2E2253" w14:paraId="341FBDD7" w14:textId="7916CF0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payment ID (PK)</w:t>
            </w:r>
          </w:p>
        </w:tc>
        <w:tc>
          <w:tcPr>
            <w:tcW w:w="2302" w:type="dxa"/>
            <w:tcMar/>
          </w:tcPr>
          <w:p w:rsidR="5A2E2253" w:rsidP="6EDDA8FC" w:rsidRDefault="5A2E2253" w14:paraId="6E4E9DBB" w14:textId="7B7AFABE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3764F1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6906607C" w14:paraId="1C987BD0">
        <w:trPr>
          <w:trHeight w:val="300"/>
        </w:trPr>
        <w:tc>
          <w:tcPr>
            <w:tcW w:w="2302" w:type="dxa"/>
            <w:vMerge/>
            <w:tcMar/>
          </w:tcPr>
          <w:p w14:paraId="3ACAD32E"/>
        </w:tc>
        <w:tc>
          <w:tcPr>
            <w:tcW w:w="2302" w:type="dxa"/>
            <w:tcMar/>
          </w:tcPr>
          <w:p w:rsidR="22FBD638" w:rsidP="6EDDA8FC" w:rsidRDefault="22FBD638" w14:paraId="0A8F90CF" w14:textId="1E1F961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A888D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tcMar/>
          </w:tcPr>
          <w:p w:rsidR="44775699" w:rsidP="6EDDA8FC" w:rsidRDefault="44775699" w14:paraId="7509A19F" w14:textId="2C59CE2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557DF4BF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</w:t>
            </w:r>
          </w:p>
        </w:tc>
        <w:tc>
          <w:tcPr>
            <w:tcW w:w="2302" w:type="dxa"/>
            <w:tcMar/>
          </w:tcPr>
          <w:p w:rsidR="44775699" w:rsidP="6906607C" w:rsidRDefault="44775699" w14:paraId="0D186718" w14:textId="516F7FC3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435023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6A563A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30569F14">
        <w:trPr>
          <w:trHeight w:val="300"/>
        </w:trPr>
        <w:tc>
          <w:tcPr>
            <w:tcW w:w="2302" w:type="dxa"/>
            <w:vMerge/>
            <w:tcMar/>
          </w:tcPr>
          <w:p w14:paraId="064F8728"/>
        </w:tc>
        <w:tc>
          <w:tcPr>
            <w:tcW w:w="2302" w:type="dxa"/>
            <w:tcMar/>
          </w:tcPr>
          <w:p w:rsidR="68DD3067" w:rsidP="6EDDA8FC" w:rsidRDefault="68DD3067" w14:paraId="4C62D8E8" w14:textId="386A35B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1B1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mount</w:t>
            </w:r>
          </w:p>
        </w:tc>
        <w:tc>
          <w:tcPr>
            <w:tcW w:w="2302" w:type="dxa"/>
            <w:tcMar/>
          </w:tcPr>
          <w:p w:rsidR="68DD3067" w:rsidP="6EDDA8FC" w:rsidRDefault="68DD3067" w14:paraId="3F8261AB" w14:textId="4CFF823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11B16E87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 amount</w:t>
            </w:r>
          </w:p>
        </w:tc>
        <w:tc>
          <w:tcPr>
            <w:tcW w:w="2302" w:type="dxa"/>
            <w:tcMar/>
          </w:tcPr>
          <w:p w:rsidR="68DD3067" w:rsidP="6906607C" w:rsidRDefault="68DD3067" w14:paraId="558BA5CA" w14:textId="51A32B49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386AA6E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al</w:t>
            </w:r>
            <w:r w:rsidRPr="6906607C" w:rsidR="234BC1A0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10,2) NOT NULL</w:t>
            </w:r>
          </w:p>
        </w:tc>
      </w:tr>
      <w:tr w:rsidR="61D6AC24" w:rsidTr="6906607C" w14:paraId="718E9A84">
        <w:trPr>
          <w:trHeight w:val="300"/>
        </w:trPr>
        <w:tc>
          <w:tcPr>
            <w:tcW w:w="2302" w:type="dxa"/>
            <w:vMerge/>
            <w:tcMar/>
          </w:tcPr>
          <w:p w14:paraId="54466403"/>
        </w:tc>
        <w:tc>
          <w:tcPr>
            <w:tcW w:w="2302" w:type="dxa"/>
            <w:tcMar/>
          </w:tcPr>
          <w:p w:rsidR="7D02FEC9" w:rsidP="6EDDA8FC" w:rsidRDefault="7D02FEC9" w14:paraId="1F832186" w14:textId="0FDCC84F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56B5C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_date</w:t>
            </w:r>
          </w:p>
        </w:tc>
        <w:tc>
          <w:tcPr>
            <w:tcW w:w="2302" w:type="dxa"/>
            <w:tcMar/>
          </w:tcPr>
          <w:p w:rsidR="7D02FEC9" w:rsidP="6EDDA8FC" w:rsidRDefault="7D02FEC9" w14:paraId="6000CD5C" w14:textId="6FCFA78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056B5CD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payment</w:t>
            </w:r>
          </w:p>
        </w:tc>
        <w:tc>
          <w:tcPr>
            <w:tcW w:w="2302" w:type="dxa"/>
            <w:tcMar/>
          </w:tcPr>
          <w:p w:rsidR="61D6AC24" w:rsidP="6906607C" w:rsidRDefault="61D6AC24" w14:paraId="1F9570F8" w14:textId="35261CF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6906607C" w:rsidR="701D6FD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2A7EE895">
        <w:trPr>
          <w:trHeight w:val="300"/>
        </w:trPr>
        <w:tc>
          <w:tcPr>
            <w:tcW w:w="2302" w:type="dxa"/>
            <w:vMerge/>
            <w:tcMar/>
          </w:tcPr>
          <w:p w14:paraId="3D59E91F"/>
        </w:tc>
        <w:tc>
          <w:tcPr>
            <w:tcW w:w="2302" w:type="dxa"/>
            <w:tcMar/>
          </w:tcPr>
          <w:p w:rsidR="7F4C3310" w:rsidP="6906607C" w:rsidRDefault="7F4C3310" w14:paraId="7FA9C150" w14:textId="5F38380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1F49AC6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_method</w:t>
            </w:r>
            <w:r w:rsidRPr="6906607C" w:rsidR="20E3D8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_id</w:t>
            </w:r>
          </w:p>
        </w:tc>
        <w:tc>
          <w:tcPr>
            <w:tcW w:w="2302" w:type="dxa"/>
            <w:tcMar/>
          </w:tcPr>
          <w:p w:rsidR="45668AB6" w:rsidP="6906607C" w:rsidRDefault="45668AB6" w14:paraId="1B701131" w14:textId="01DE51C6">
            <w:pPr>
              <w:pStyle w:val="Normal"/>
              <w:suppressLineNumbers w:val="0"/>
              <w:bidi w:val="0"/>
              <w:spacing w:before="0" w:beforeAutospacing="off" w:after="0" w:afterAutospacing="off" w:line="240" w:lineRule="atLeast"/>
              <w:ind w:left="0" w:right="0"/>
              <w:jc w:val="left"/>
            </w:pPr>
            <w:r w:rsidRPr="6906607C" w:rsidR="20E3D86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Payment Methods</w:t>
            </w:r>
          </w:p>
        </w:tc>
        <w:tc>
          <w:tcPr>
            <w:tcW w:w="2302" w:type="dxa"/>
            <w:tcMar/>
          </w:tcPr>
          <w:p w:rsidR="45668AB6" w:rsidP="6906607C" w:rsidRDefault="45668AB6" w14:paraId="3B55DB9B" w14:textId="2A8662C7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EF4C30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2C5EE07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79AC8E47">
        <w:trPr>
          <w:trHeight w:val="300"/>
        </w:trPr>
        <w:tc>
          <w:tcPr>
            <w:tcW w:w="2302" w:type="dxa"/>
            <w:vMerge/>
            <w:tcMar/>
          </w:tcPr>
          <w:p w14:paraId="5FD125A2"/>
        </w:tc>
        <w:tc>
          <w:tcPr>
            <w:tcW w:w="2302" w:type="dxa"/>
            <w:tcMar/>
          </w:tcPr>
          <w:p w:rsidR="1CD08A29" w:rsidP="6EDDA8FC" w:rsidRDefault="1CD08A29" w14:paraId="2D4B1340" w14:textId="23189FE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306FB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</w:t>
            </w:r>
          </w:p>
        </w:tc>
        <w:tc>
          <w:tcPr>
            <w:tcW w:w="2302" w:type="dxa"/>
            <w:tcMar/>
          </w:tcPr>
          <w:p w:rsidR="1CD08A29" w:rsidP="6EDDA8FC" w:rsidRDefault="1CD08A29" w14:paraId="4269013B" w14:textId="2B7BE01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306FB1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ayment status</w:t>
            </w:r>
          </w:p>
        </w:tc>
        <w:tc>
          <w:tcPr>
            <w:tcW w:w="2302" w:type="dxa"/>
            <w:tcMar/>
          </w:tcPr>
          <w:p w:rsidR="5C65C73F" w:rsidP="6906607C" w:rsidRDefault="5C65C73F" w14:paraId="099A5DFB" w14:textId="2C88972D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08F8EA9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</w:t>
            </w:r>
            <w:r w:rsidRPr="6906607C" w:rsidR="08F8EA9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0) - </w:t>
            </w:r>
            <w:r w:rsidRPr="6906607C" w:rsidR="575738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(</w:t>
            </w:r>
            <w:r w:rsidRPr="6906607C" w:rsidR="575738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 IN(‘</w:t>
            </w:r>
            <w:r w:rsidRPr="6906607C" w:rsidR="575738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ending’,‘Completed’,‘Refunded</w:t>
            </w:r>
            <w:r w:rsidRPr="6906607C" w:rsidR="575738DC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’))</w:t>
            </w:r>
            <w:r w:rsidRPr="6906607C" w:rsidR="16DBD41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906607C" w:rsidTr="6906607C" w14:paraId="2E07AA13">
        <w:trPr>
          <w:trHeight w:val="300"/>
        </w:trPr>
        <w:tc>
          <w:tcPr>
            <w:tcW w:w="2302" w:type="dxa"/>
            <w:vMerge/>
            <w:tcMar/>
          </w:tcPr>
          <w:p w14:paraId="53BDCCD9"/>
        </w:tc>
        <w:tc>
          <w:tcPr>
            <w:tcW w:w="2302" w:type="dxa"/>
            <w:tcMar/>
          </w:tcPr>
          <w:p w:rsidR="28ACDD9B" w:rsidP="6906607C" w:rsidRDefault="28ACDD9B" w14:paraId="53009D0A" w14:textId="6D8B3989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28ACDD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_id</w:t>
            </w:r>
          </w:p>
        </w:tc>
        <w:tc>
          <w:tcPr>
            <w:tcW w:w="2302" w:type="dxa"/>
            <w:tcMar/>
          </w:tcPr>
          <w:p w:rsidR="28ACDD9B" w:rsidP="6906607C" w:rsidRDefault="28ACDD9B" w14:paraId="1B6147A4" w14:textId="38277D19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28ACDD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Bookings</w:t>
            </w:r>
          </w:p>
        </w:tc>
        <w:tc>
          <w:tcPr>
            <w:tcW w:w="2302" w:type="dxa"/>
            <w:tcMar/>
          </w:tcPr>
          <w:p w:rsidR="28ACDD9B" w:rsidP="6906607C" w:rsidRDefault="28ACDD9B" w14:paraId="086D404E" w14:textId="6F61C9D0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28ACDD9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17C95F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ULLABLE</w:t>
            </w:r>
          </w:p>
        </w:tc>
      </w:tr>
      <w:tr w:rsidR="6906607C" w:rsidTr="6906607C" w14:paraId="44E9CD54">
        <w:trPr>
          <w:trHeight w:val="300"/>
        </w:trPr>
        <w:tc>
          <w:tcPr>
            <w:tcW w:w="2302" w:type="dxa"/>
            <w:vMerge/>
            <w:tcMar/>
          </w:tcPr>
          <w:p w14:paraId="123FF84F"/>
        </w:tc>
        <w:tc>
          <w:tcPr>
            <w:tcW w:w="2302" w:type="dxa"/>
            <w:tcMar/>
          </w:tcPr>
          <w:p w:rsidR="17C95F23" w:rsidP="6906607C" w:rsidRDefault="17C95F23" w14:paraId="2C1814B7" w14:textId="6BA05E82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7C95F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rental_id</w:t>
            </w:r>
          </w:p>
        </w:tc>
        <w:tc>
          <w:tcPr>
            <w:tcW w:w="2302" w:type="dxa"/>
            <w:tcMar/>
          </w:tcPr>
          <w:p w:rsidR="17C95F23" w:rsidP="6906607C" w:rsidRDefault="17C95F23" w14:paraId="3D08F577" w14:textId="114F7D30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7C95F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equipment rental</w:t>
            </w:r>
          </w:p>
        </w:tc>
        <w:tc>
          <w:tcPr>
            <w:tcW w:w="2302" w:type="dxa"/>
            <w:tcMar/>
          </w:tcPr>
          <w:p w:rsidR="17C95F23" w:rsidP="6906607C" w:rsidRDefault="17C95F23" w14:paraId="3A1D9C2D" w14:textId="48349855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7C95F2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 NULLABLE</w:t>
            </w:r>
          </w:p>
        </w:tc>
      </w:tr>
      <w:tr w:rsidR="6906607C" w:rsidTr="6906607C" w14:paraId="670DA207">
        <w:trPr>
          <w:trHeight w:val="555"/>
        </w:trPr>
        <w:tc>
          <w:tcPr>
            <w:tcW w:w="2302" w:type="dxa"/>
            <w:vMerge/>
            <w:tcMar/>
          </w:tcPr>
          <w:p w14:paraId="377888B6"/>
        </w:tc>
        <w:tc>
          <w:tcPr>
            <w:tcW w:w="2302" w:type="dxa"/>
            <w:vMerge w:val="restart"/>
            <w:tcMar/>
          </w:tcPr>
          <w:p w:rsidR="1A68B471" w:rsidP="6906607C" w:rsidRDefault="1A68B471" w14:paraId="2750419E" w14:textId="77FB3EF2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A68B47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nstraints</w:t>
            </w:r>
          </w:p>
        </w:tc>
        <w:tc>
          <w:tcPr>
            <w:tcW w:w="4604" w:type="dxa"/>
            <w:gridSpan w:val="2"/>
            <w:tcMar/>
          </w:tcPr>
          <w:p w:rsidR="1A68B471" w:rsidP="6906607C" w:rsidRDefault="1A68B471" w14:paraId="3E1E8565" w14:textId="7631FC02">
            <w:pPr>
              <w:spacing w:before="240" w:beforeAutospacing="off" w:after="240" w:afterAutospacing="off"/>
            </w:pPr>
            <w:r w:rsidRPr="6906607C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CHECK (</w:t>
            </w:r>
            <w:r w:rsidRPr="6906607C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booking_id</w:t>
            </w:r>
            <w:r w:rsidRPr="6906607C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 IS NOT NULL OR </w:t>
            </w:r>
            <w:r w:rsidRPr="6906607C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rental_id</w:t>
            </w:r>
            <w:r w:rsidRPr="6906607C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 IS NOT NULL)</w:t>
            </w:r>
          </w:p>
        </w:tc>
      </w:tr>
      <w:tr w:rsidR="6906607C" w:rsidTr="6906607C" w14:paraId="793AB0CB">
        <w:trPr>
          <w:trHeight w:val="660"/>
        </w:trPr>
        <w:tc>
          <w:tcPr>
            <w:tcW w:w="2302" w:type="dxa"/>
            <w:vMerge/>
            <w:tcMar/>
          </w:tcPr>
          <w:p w14:paraId="1D228F90"/>
        </w:tc>
        <w:tc>
          <w:tcPr>
            <w:tcW w:w="2302" w:type="dxa"/>
            <w:vMerge/>
            <w:tcMar/>
          </w:tcPr>
          <w:p w14:paraId="2A231A66"/>
        </w:tc>
        <w:tc>
          <w:tcPr>
            <w:tcW w:w="4604" w:type="dxa"/>
            <w:gridSpan w:val="2"/>
            <w:tcMar/>
          </w:tcPr>
          <w:p w:rsidR="1A68B471" w:rsidP="6906607C" w:rsidRDefault="1A68B471" w14:paraId="42CACB02" w14:textId="690E73B8">
            <w:pPr>
              <w:pStyle w:val="Normal"/>
              <w:spacing w:before="0" w:beforeAutospacing="off" w:after="0" w:afterAutospacing="off"/>
              <w:ind w:left="0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6906607C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CHECK (NOT (</w:t>
            </w:r>
            <w:r w:rsidRPr="6906607C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booking_id</w:t>
            </w:r>
            <w:r w:rsidRPr="6906607C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 IS NOT NULL AND </w:t>
            </w:r>
            <w:r w:rsidRPr="6906607C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rental_id</w:t>
            </w:r>
            <w:r w:rsidRPr="6906607C" w:rsidR="1A68B471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 xml:space="preserve"> IS NOT NULL))</w:t>
            </w:r>
          </w:p>
        </w:tc>
      </w:tr>
      <w:tr w:rsidR="6906607C" w:rsidTr="6906607C" w14:paraId="23811FA0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0FA3C8A8" w14:textId="05F79EB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0A7CB573" w14:textId="09745EED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3906A37E" w14:textId="60D97E5A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906607C" w:rsidP="6906607C" w:rsidRDefault="6906607C" w14:noSpellErr="1" w14:paraId="5F93F676" w14:textId="15720009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906607C" w:rsidTr="6906607C" w14:paraId="75057775">
        <w:trPr>
          <w:trHeight w:val="300"/>
        </w:trPr>
        <w:tc>
          <w:tcPr>
            <w:tcW w:w="2302" w:type="dxa"/>
            <w:vMerge w:val="restart"/>
            <w:tcMar/>
          </w:tcPr>
          <w:p w:rsidR="17A3EDB3" w:rsidP="6906607C" w:rsidRDefault="17A3EDB3" w14:paraId="338C6C33" w14:textId="0AD0E370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17A3EDB3">
              <w:rPr>
                <w:rFonts w:ascii="Arial" w:hAnsi="Arial" w:eastAsia="Arial" w:cs="Arial"/>
                <w:sz w:val="22"/>
                <w:szCs w:val="22"/>
              </w:rPr>
              <w:t>Payment Methods</w:t>
            </w:r>
          </w:p>
        </w:tc>
        <w:tc>
          <w:tcPr>
            <w:tcW w:w="2302" w:type="dxa"/>
            <w:tcMar/>
          </w:tcPr>
          <w:p w:rsidR="17A3EDB3" w:rsidP="6906607C" w:rsidRDefault="17A3EDB3" w14:paraId="49AAED28" w14:textId="064A6A56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7A3ED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thod_id</w:t>
            </w:r>
          </w:p>
        </w:tc>
        <w:tc>
          <w:tcPr>
            <w:tcW w:w="2302" w:type="dxa"/>
            <w:tcMar/>
          </w:tcPr>
          <w:p w:rsidR="17A3EDB3" w:rsidP="6906607C" w:rsidRDefault="17A3EDB3" w14:paraId="68CAA342" w14:textId="489B66A1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7A3ED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method ID (PK)</w:t>
            </w:r>
          </w:p>
        </w:tc>
        <w:tc>
          <w:tcPr>
            <w:tcW w:w="2302" w:type="dxa"/>
            <w:tcMar/>
          </w:tcPr>
          <w:p w:rsidR="17A3EDB3" w:rsidP="6906607C" w:rsidRDefault="17A3EDB3" w14:paraId="6C9A7EFE" w14:textId="3EE4D85E">
            <w:pPr>
              <w:pStyle w:val="Normal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17A3ED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906607C" w:rsidTr="6906607C" w14:paraId="62041DBD">
        <w:trPr>
          <w:trHeight w:val="300"/>
        </w:trPr>
        <w:tc>
          <w:tcPr>
            <w:tcW w:w="2302" w:type="dxa"/>
            <w:vMerge/>
            <w:tcMar/>
          </w:tcPr>
          <w:p w14:paraId="7126E993"/>
        </w:tc>
        <w:tc>
          <w:tcPr>
            <w:tcW w:w="2302" w:type="dxa"/>
            <w:tcMar/>
          </w:tcPr>
          <w:p w:rsidR="552ED5CD" w:rsidP="6906607C" w:rsidRDefault="552ED5CD" w14:paraId="19F695AC" w14:textId="05C9EE6A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52ED5C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thod</w:t>
            </w:r>
          </w:p>
        </w:tc>
        <w:tc>
          <w:tcPr>
            <w:tcW w:w="2302" w:type="dxa"/>
            <w:tcMar/>
          </w:tcPr>
          <w:p w:rsidR="552ED5CD" w:rsidP="6906607C" w:rsidRDefault="552ED5CD" w14:paraId="109E8438" w14:textId="4E6E7BD0">
            <w:pPr>
              <w:pStyle w:val="Normal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52ED5C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Method of the Payment</w:t>
            </w:r>
          </w:p>
        </w:tc>
        <w:tc>
          <w:tcPr>
            <w:tcW w:w="2302" w:type="dxa"/>
            <w:tcMar/>
          </w:tcPr>
          <w:p w:rsidR="552ED5CD" w:rsidP="6906607C" w:rsidRDefault="552ED5CD" w14:paraId="6C1BA30E" w14:textId="6098CEC8">
            <w:pPr>
              <w:pStyle w:val="Normal"/>
              <w:suppressLineNumbers w:val="0"/>
              <w:bidi w:val="0"/>
              <w:spacing w:line="240" w:lineRule="auto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52ED5C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10) - CHECK(status IN(‘Credit Card’,‘Cash’,‘Bank Transfer’,‘PayPal’)</w:t>
            </w:r>
            <w:r w:rsidRPr="6906607C" w:rsidR="6A1727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615AB642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7955190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9940133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0F40833D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1C67151D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6906607C" w14:paraId="5E9CD46E">
        <w:trPr>
          <w:trHeight w:val="300"/>
        </w:trPr>
        <w:tc>
          <w:tcPr>
            <w:tcW w:w="2302" w:type="dxa"/>
            <w:vMerge w:val="restart"/>
            <w:tcMar/>
          </w:tcPr>
          <w:p w:rsidR="70A1D155" w:rsidP="6EDDA8FC" w:rsidRDefault="70A1D155" w14:paraId="4AE8E52A" w14:textId="18F479D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34425985">
              <w:rPr>
                <w:rFonts w:ascii="Arial" w:hAnsi="Arial" w:eastAsia="Arial" w:cs="Arial"/>
                <w:sz w:val="22"/>
                <w:szCs w:val="22"/>
              </w:rPr>
              <w:t>Service</w:t>
            </w:r>
          </w:p>
        </w:tc>
        <w:tc>
          <w:tcPr>
            <w:tcW w:w="2302" w:type="dxa"/>
            <w:tcMar/>
          </w:tcPr>
          <w:p w:rsidR="70A1D155" w:rsidP="6EDDA8FC" w:rsidRDefault="70A1D155" w14:paraId="569B4F55" w14:textId="2BCDAE84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vice_id</w:t>
            </w:r>
          </w:p>
          <w:p w:rsidR="61D6AC24" w:rsidP="6EDDA8FC" w:rsidRDefault="61D6AC24" w14:paraId="751F1E62" w14:textId="0E31B16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2302" w:type="dxa"/>
            <w:tcMar/>
          </w:tcPr>
          <w:p w:rsidR="70A1D155" w:rsidP="6EDDA8FC" w:rsidRDefault="70A1D155" w14:paraId="1EFE3069" w14:textId="02A757E5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service ID (PK)</w:t>
            </w:r>
          </w:p>
        </w:tc>
        <w:tc>
          <w:tcPr>
            <w:tcW w:w="2302" w:type="dxa"/>
            <w:tcMar/>
          </w:tcPr>
          <w:p w:rsidR="70A1D155" w:rsidP="6EDDA8FC" w:rsidRDefault="70A1D155" w14:paraId="3390E158" w14:textId="72DDDC35">
            <w:pPr>
              <w:bidi w:val="0"/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442598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6906607C" w14:paraId="6E0D3D0E">
        <w:trPr>
          <w:trHeight w:val="300"/>
        </w:trPr>
        <w:tc>
          <w:tcPr>
            <w:tcW w:w="2302" w:type="dxa"/>
            <w:vMerge/>
            <w:tcMar/>
          </w:tcPr>
          <w:p w14:paraId="67B5D268"/>
        </w:tc>
        <w:tc>
          <w:tcPr>
            <w:tcW w:w="2302" w:type="dxa"/>
            <w:tcMar/>
          </w:tcPr>
          <w:p w:rsidR="41B1191A" w:rsidP="6EDDA8FC" w:rsidRDefault="41B1191A" w14:paraId="1EE62F1C" w14:textId="194300CB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E473F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vice_name</w:t>
            </w:r>
          </w:p>
        </w:tc>
        <w:tc>
          <w:tcPr>
            <w:tcW w:w="2302" w:type="dxa"/>
            <w:tcMar/>
          </w:tcPr>
          <w:p w:rsidR="41B1191A" w:rsidP="6EDDA8FC" w:rsidRDefault="41B1191A" w14:paraId="4FD395D2" w14:textId="3831E72C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E473F2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Name of the service</w:t>
            </w:r>
          </w:p>
        </w:tc>
        <w:tc>
          <w:tcPr>
            <w:tcW w:w="2302" w:type="dxa"/>
            <w:tcMar/>
          </w:tcPr>
          <w:p w:rsidR="61D6AC24" w:rsidP="6906607C" w:rsidRDefault="61D6AC24" w14:paraId="7FD7D6E3" w14:textId="62D287E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7480E05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</w:t>
            </w:r>
            <w:r w:rsidRPr="6906607C" w:rsidR="224AD1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906607C" w:rsidR="224AD16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20)</w:t>
            </w:r>
            <w:r w:rsidRPr="6906607C" w:rsidR="39CA450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71CDF64E">
        <w:trPr>
          <w:trHeight w:val="300"/>
        </w:trPr>
        <w:tc>
          <w:tcPr>
            <w:tcW w:w="2302" w:type="dxa"/>
            <w:vMerge/>
            <w:tcMar/>
          </w:tcPr>
          <w:p w14:paraId="6762A3BD"/>
        </w:tc>
        <w:tc>
          <w:tcPr>
            <w:tcW w:w="2302" w:type="dxa"/>
            <w:tcMar/>
          </w:tcPr>
          <w:p w:rsidR="50562ECB" w:rsidP="6EDDA8FC" w:rsidRDefault="50562ECB" w14:paraId="19A018C0" w14:textId="2A6160B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D4DB81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scription</w:t>
            </w:r>
          </w:p>
        </w:tc>
        <w:tc>
          <w:tcPr>
            <w:tcW w:w="2302" w:type="dxa"/>
            <w:tcMar/>
          </w:tcPr>
          <w:p w:rsidR="5D996653" w:rsidP="6EDDA8FC" w:rsidRDefault="5D996653" w14:paraId="4C0F0D73" w14:textId="3ACC631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2DFA89D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scription of the service</w:t>
            </w:r>
          </w:p>
        </w:tc>
        <w:tc>
          <w:tcPr>
            <w:tcW w:w="2302" w:type="dxa"/>
            <w:tcMar/>
          </w:tcPr>
          <w:p w:rsidR="6E5637A7" w:rsidP="6906607C" w:rsidRDefault="6E5637A7" w14:paraId="759ED1AD" w14:textId="110BD241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2C31764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Text</w:t>
            </w:r>
            <w:r w:rsidRPr="6906607C" w:rsidR="58B13928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ULLABLE</w:t>
            </w:r>
          </w:p>
        </w:tc>
      </w:tr>
      <w:tr w:rsidR="61D6AC24" w:rsidTr="6906607C" w14:paraId="5414EB65">
        <w:trPr>
          <w:trHeight w:val="300"/>
        </w:trPr>
        <w:tc>
          <w:tcPr>
            <w:tcW w:w="2302" w:type="dxa"/>
            <w:vMerge/>
            <w:tcMar/>
          </w:tcPr>
          <w:p w14:paraId="5E83CD04"/>
        </w:tc>
        <w:tc>
          <w:tcPr>
            <w:tcW w:w="2302" w:type="dxa"/>
            <w:tcMar/>
          </w:tcPr>
          <w:p w:rsidR="67F944D6" w:rsidP="6EDDA8FC" w:rsidRDefault="67F944D6" w14:paraId="387A1AA5" w14:textId="4A6E00A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2C2965A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rice</w:t>
            </w:r>
          </w:p>
        </w:tc>
        <w:tc>
          <w:tcPr>
            <w:tcW w:w="2302" w:type="dxa"/>
            <w:tcMar/>
          </w:tcPr>
          <w:p w:rsidR="186865F0" w:rsidP="6EDDA8FC" w:rsidRDefault="186865F0" w14:paraId="1FE6AE24" w14:textId="7E9613B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7A14814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ost of the service</w:t>
            </w:r>
          </w:p>
        </w:tc>
        <w:tc>
          <w:tcPr>
            <w:tcW w:w="2302" w:type="dxa"/>
            <w:tcMar/>
          </w:tcPr>
          <w:p w:rsidR="4F094042" w:rsidP="6906607C" w:rsidRDefault="4F094042" w14:paraId="1AE590CC" w14:textId="167BF2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85DAD4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ecim</w:t>
            </w:r>
            <w:r w:rsidRPr="6906607C" w:rsidR="585DAD4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al</w:t>
            </w:r>
            <w:r w:rsidRPr="6906607C" w:rsidR="4D3FE98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(</w:t>
            </w:r>
            <w:r w:rsidRPr="6906607C" w:rsidR="4D3FE98B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10,2) NOT NULL</w:t>
            </w:r>
          </w:p>
        </w:tc>
      </w:tr>
      <w:tr w:rsidR="61D6AC24" w:rsidTr="6906607C" w14:paraId="2B404586">
        <w:trPr>
          <w:trHeight w:val="300"/>
        </w:trPr>
        <w:tc>
          <w:tcPr>
            <w:tcW w:w="2302" w:type="dxa"/>
            <w:vMerge/>
            <w:tcMar/>
          </w:tcPr>
          <w:p w14:paraId="3528E2BF"/>
        </w:tc>
        <w:tc>
          <w:tcPr>
            <w:tcW w:w="2302" w:type="dxa"/>
            <w:tcMar/>
          </w:tcPr>
          <w:p w:rsidR="4EC74712" w:rsidP="6EDDA8FC" w:rsidRDefault="4EC74712" w14:paraId="758AD0E8" w14:textId="5A4BEA9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3D6D9E5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uration_days</w:t>
            </w:r>
          </w:p>
        </w:tc>
        <w:tc>
          <w:tcPr>
            <w:tcW w:w="2302" w:type="dxa"/>
            <w:tcMar/>
          </w:tcPr>
          <w:p w:rsidR="31E193AB" w:rsidP="6EDDA8FC" w:rsidRDefault="31E193AB" w14:paraId="58C8CF11" w14:textId="459B053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310937B3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uration of the service</w:t>
            </w:r>
          </w:p>
        </w:tc>
        <w:tc>
          <w:tcPr>
            <w:tcW w:w="2302" w:type="dxa"/>
            <w:tcMar/>
          </w:tcPr>
          <w:p w:rsidR="31E193AB" w:rsidP="6906607C" w:rsidRDefault="31E193AB" w14:paraId="2A4CCB4C" w14:textId="54DAF62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444EBC0A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78F11D1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078DC14D">
        <w:trPr>
          <w:trHeight w:val="300"/>
        </w:trPr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A015C97" w14:textId="05F79EB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able Name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000682C" w14:textId="09745EED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281B830E" w14:textId="60D97E5A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  <w:tcMar/>
          </w:tcPr>
          <w:p w:rsidR="61D6AC24" w:rsidP="6EDDA8FC" w:rsidRDefault="61D6AC24" w14:paraId="7E620A64" w14:textId="15720009" w14:noSpellErr="1">
            <w:pPr>
              <w:pStyle w:val="BodyText"/>
              <w:widowControl w:val="0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21BC9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 xml:space="preserve">Data Type </w:t>
            </w:r>
          </w:p>
        </w:tc>
      </w:tr>
      <w:tr w:rsidR="61D6AC24" w:rsidTr="6906607C" w14:paraId="4349D6F1">
        <w:trPr>
          <w:trHeight w:val="300"/>
        </w:trPr>
        <w:tc>
          <w:tcPr>
            <w:tcW w:w="2302" w:type="dxa"/>
            <w:vMerge w:val="restart"/>
            <w:shd w:val="clear" w:color="auto" w:fill="FFFFFF" w:themeFill="background1"/>
            <w:tcMar/>
          </w:tcPr>
          <w:p w:rsidR="23BF6ABD" w:rsidP="6EDDA8FC" w:rsidRDefault="23BF6ABD" w14:paraId="3D51CCBE" w14:textId="6E29D5C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191C5B9">
              <w:rPr>
                <w:rFonts w:ascii="Arial" w:hAnsi="Arial" w:eastAsia="Arial" w:cs="Arial"/>
                <w:sz w:val="22"/>
                <w:szCs w:val="22"/>
              </w:rPr>
              <w:t>Bookings</w:t>
            </w:r>
          </w:p>
          <w:p w:rsidR="61D6AC24" w:rsidP="6EDDA8FC" w:rsidRDefault="61D6AC24" w14:paraId="7A801028" w14:textId="42E1D33A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61E2F4EE" w14:textId="765E33BD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9FD8D6F" w14:textId="40657A8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Unique booking ID (PK)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2194349" w14:textId="4817CF48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ial</w:t>
            </w:r>
          </w:p>
        </w:tc>
      </w:tr>
      <w:tr w:rsidR="61D6AC24" w:rsidTr="6906607C" w14:paraId="65981A6E">
        <w:trPr>
          <w:trHeight w:val="300"/>
        </w:trPr>
        <w:tc>
          <w:tcPr>
            <w:tcW w:w="2302" w:type="dxa"/>
            <w:vMerge/>
            <w:tcMar/>
          </w:tcPr>
          <w:p w14:paraId="55B4D960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08905E0D" w14:textId="2C238743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limber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03BEC76" w14:textId="5C0B9D8A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Climber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906607C" w:rsidRDefault="23BF6ABD" w14:paraId="7FAAD4E7" w14:textId="03CA36CB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4F51A2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03372954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4F3DF6B4">
        <w:trPr>
          <w:trHeight w:val="300"/>
        </w:trPr>
        <w:tc>
          <w:tcPr>
            <w:tcW w:w="2302" w:type="dxa"/>
            <w:vMerge/>
            <w:tcMar/>
          </w:tcPr>
          <w:p w14:paraId="6D23B46D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19B47E09" w14:textId="5044437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ervice_id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0BA74090" w14:textId="74AB00A6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Foreign key to Service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906607C" w:rsidRDefault="23BF6ABD" w14:paraId="2B93D53B" w14:textId="797F39D5">
            <w:pPr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4F51A2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Int</w:t>
            </w:r>
            <w:r w:rsidRPr="6906607C" w:rsidR="50554B41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601284F7">
        <w:trPr>
          <w:trHeight w:val="300"/>
        </w:trPr>
        <w:tc>
          <w:tcPr>
            <w:tcW w:w="2302" w:type="dxa"/>
            <w:vMerge/>
            <w:tcMar/>
          </w:tcPr>
          <w:p w14:paraId="0A3502E7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4E20FDE" w14:textId="4CF659A0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_date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9A8CDF1" w14:textId="6EE69D4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 of booking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906607C" w:rsidRDefault="23BF6ABD" w14:paraId="3B3735E8" w14:textId="48EEFE5D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4F51A2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Date</w:t>
            </w:r>
            <w:r w:rsidRPr="6906607C" w:rsidR="546D1CCE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  <w:tr w:rsidR="61D6AC24" w:rsidTr="6906607C" w14:paraId="36A31DF5">
        <w:trPr>
          <w:trHeight w:val="300"/>
        </w:trPr>
        <w:tc>
          <w:tcPr>
            <w:tcW w:w="2302" w:type="dxa"/>
            <w:vMerge/>
            <w:tcMar/>
          </w:tcPr>
          <w:p w14:paraId="303672CA"/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3BFA6B7B" w14:textId="1F0928D9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EDDA8FC" w:rsidRDefault="23BF6ABD" w14:paraId="299F9146" w14:textId="37B4EC37">
            <w:pPr>
              <w:spacing w:before="0" w:beforeAutospacing="off" w:after="0" w:afterAutospacing="off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EDDA8FC" w:rsidR="6191C5B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Booking status</w:t>
            </w:r>
          </w:p>
        </w:tc>
        <w:tc>
          <w:tcPr>
            <w:tcW w:w="2302" w:type="dxa"/>
            <w:shd w:val="clear" w:color="auto" w:fill="FFFFFF" w:themeFill="background1"/>
            <w:tcMar/>
          </w:tcPr>
          <w:p w:rsidR="23BF6ABD" w:rsidP="6906607C" w:rsidRDefault="23BF6ABD" w14:paraId="4703A90C" w14:textId="7A1381FF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</w:pPr>
            <w:r w:rsidRPr="6906607C" w:rsidR="52371A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Varchar(</w:t>
            </w:r>
            <w:r w:rsidRPr="6906607C" w:rsidR="52371A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10) - </w:t>
            </w:r>
            <w:r w:rsidRPr="6906607C" w:rsidR="52371A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CHECK(</w:t>
            </w:r>
            <w:r w:rsidRPr="6906607C" w:rsidR="52371A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status IN(‘</w:t>
            </w:r>
            <w:r w:rsidRPr="6906607C" w:rsidR="52371A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Pending’,‘Confirmed’,‘Cancelled</w:t>
            </w:r>
            <w:r w:rsidRPr="6906607C" w:rsidR="52371A89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>’))</w:t>
            </w:r>
            <w:r w:rsidRPr="6906607C" w:rsidR="3FD53B52">
              <w:rPr>
                <w:rFonts w:ascii="Arial" w:hAnsi="Arial" w:eastAsia="Arial" w:cs="Arial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en-US"/>
              </w:rPr>
              <w:t xml:space="preserve"> NOT NULL</w:t>
            </w:r>
          </w:p>
        </w:tc>
      </w:tr>
    </w:tbl>
    <w:p w:rsidR="006F645E" w:rsidP="61D6AC24" w:rsidRDefault="006F645E" w14:paraId="11AD6816" w14:textId="1D215D6F">
      <w:pPr>
        <w:pStyle w:val="BodyText"/>
        <w:rPr>
          <w:rFonts w:ascii="Arial" w:hAnsi="Arial" w:eastAsia="Arial" w:cs="Arial"/>
        </w:rPr>
      </w:pPr>
    </w:p>
    <w:p w:rsidR="241B552E" w:rsidP="6906607C" w:rsidRDefault="241B552E" w14:paraId="7A1E7CE9" w14:textId="65700FFD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906607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Address</w:t>
      </w:r>
      <w:r w:rsidRPr="6906607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</w:t>
      </w:r>
      <w:r w:rsidRPr="6906607C" w:rsidR="1CBEB36F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any</w:t>
      </w:r>
      <w:r w:rsidRPr="6906607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relationship.</w:t>
      </w:r>
    </w:p>
    <w:p w:rsidR="241B552E" w:rsidP="6EDDA8FC" w:rsidRDefault="241B552E" w14:paraId="34351127" w14:textId="5A80A9AC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Club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: Many-to-Many relationship (through 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ub_Climber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).</w:t>
      </w:r>
    </w:p>
    <w:p w:rsidR="241B552E" w:rsidP="6EDDA8FC" w:rsidRDefault="241B552E" w14:paraId="1D9EDA36" w14:textId="61648FB1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Climb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: Many-to-Many relationship (through 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_Participant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).</w:t>
      </w:r>
    </w:p>
    <w:p w:rsidR="241B552E" w:rsidP="6EDDA8FC" w:rsidRDefault="241B552E" w14:paraId="30BABAE3" w14:textId="2983CB89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Climbers and Equipment Rental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Many relationship.</w:t>
      </w:r>
    </w:p>
    <w:p w:rsidR="241B552E" w:rsidP="6EDDA8FC" w:rsidRDefault="241B552E" w14:paraId="38AC0A24" w14:textId="08775A9E">
      <w:pPr>
        <w:pStyle w:val="ListParagraph"/>
        <w:numPr>
          <w:ilvl w:val="0"/>
          <w:numId w:val="27"/>
        </w:numPr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Bookings and Payment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One relationship.</w:t>
      </w:r>
    </w:p>
    <w:p w:rsidR="241B552E" w:rsidP="6EDDA8FC" w:rsidRDefault="241B552E" w14:paraId="13F53DEA" w14:textId="6F0FBEA8">
      <w:pPr>
        <w:pStyle w:val="ListParagraph"/>
        <w:numPr>
          <w:ilvl w:val="0"/>
          <w:numId w:val="27"/>
        </w:numPr>
        <w:shd w:val="clear" w:color="auto" w:fill="FFFFFF" w:themeFill="background1"/>
        <w:spacing w:before="240" w:beforeAutospacing="off" w:after="240" w:afterAutospacing="off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</w:pPr>
      <w:r w:rsidRPr="6EDDA8FC" w:rsidR="241B552E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Mountains and Climbs</w:t>
      </w:r>
      <w:r w:rsidRPr="6EDDA8FC" w:rsidR="241B552E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2"/>
          <w:szCs w:val="22"/>
          <w:lang w:val="en-US"/>
        </w:rPr>
        <w:t>: One-to-Many relationship.</w:t>
      </w:r>
    </w:p>
    <w:p w:rsidR="006F645E" w:rsidP="61D6AC24" w:rsidRDefault="006F645E" w14:paraId="1D0B67F8" w14:textId="59A04E30" w14:noSpellErr="1">
      <w:pPr>
        <w:pStyle w:val="BodyText"/>
        <w:rPr>
          <w:rFonts w:ascii="Arial" w:hAnsi="Arial" w:eastAsia="Arial" w:cs="Arial"/>
        </w:rPr>
      </w:pPr>
    </w:p>
    <w:p w:rsidR="006F645E" w:rsidP="6EDDA8FC" w:rsidRDefault="006F645E" w14:paraId="75E47102" w14:textId="2B40CCA9" w14:noSpellErr="1">
      <w:pPr>
        <w:pStyle w:val="BodyText"/>
        <w:rPr>
          <w:rFonts w:ascii="Arial" w:hAnsi="Arial" w:eastAsia="Arial" w:cs="Arial"/>
          <w:sz w:val="22"/>
          <w:szCs w:val="22"/>
        </w:rPr>
      </w:pPr>
      <w:r w:rsidRPr="6EDDA8FC" w:rsidR="006F645E">
        <w:rPr>
          <w:rFonts w:ascii="Arial" w:hAnsi="Arial" w:eastAsia="Arial" w:cs="Arial"/>
          <w:sz w:val="22"/>
          <w:szCs w:val="22"/>
        </w:rPr>
        <w:t>Example with data</w:t>
      </w:r>
    </w:p>
    <w:p w:rsidR="00BE17E0" w:rsidP="6EDDA8FC" w:rsidRDefault="00BE17E0" w14:paraId="25867221" w14:textId="22E966A2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6CA76FC">
        <w:rPr>
          <w:rFonts w:ascii="Arial" w:hAnsi="Arial" w:eastAsia="Arial" w:cs="Arial"/>
          <w:sz w:val="22"/>
          <w:szCs w:val="22"/>
        </w:rPr>
        <w:t>Climbers</w:t>
      </w:r>
    </w:p>
    <w:tbl>
      <w:tblPr>
        <w:tblW w:w="10032" w:type="dxa"/>
        <w:tblInd w:w="-108" w:type="dxa"/>
        <w:tblBorders>
          <w:top w:val="single" w:color="76CDD8" w:sz="4" w:space="0"/>
          <w:left w:val="single" w:color="76CDD8" w:sz="4" w:space="0"/>
          <w:bottom w:val="single" w:color="76CDD8" w:sz="4" w:space="0"/>
          <w:right w:val="single" w:color="76CDD8" w:sz="4" w:space="0"/>
          <w:insideH w:val="single" w:color="76CDD8" w:sz="4" w:space="0"/>
          <w:insideV w:val="single" w:color="76CDD8" w:sz="4" w:space="0"/>
        </w:tblBorders>
        <w:tblLayout w:type="fixed"/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815"/>
        <w:gridCol w:w="1529"/>
      </w:tblGrid>
      <w:tr w:rsidR="00BE17E0" w:rsidTr="6906607C" w14:paraId="7D509B5F" w14:textId="77777777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786CAE32" w14:textId="5E36F00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7C63B6B0" w14:textId="19B5E04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First_name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186467F7" w14:textId="246782B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Last_name</w:t>
            </w:r>
          </w:p>
        </w:tc>
        <w:tc>
          <w:tcPr>
            <w:tcW w:w="1672" w:type="dxa"/>
            <w:shd w:val="clear" w:color="auto" w:fill="76CDD8"/>
            <w:tcMar/>
          </w:tcPr>
          <w:p w:rsidRPr="00BE17E0" w:rsidR="00BE17E0" w:rsidP="6EDDA8FC" w:rsidRDefault="00BE17E0" w14:paraId="5EF5231B" w14:textId="3FE3BD1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ate_of_birth</w:t>
            </w:r>
          </w:p>
        </w:tc>
        <w:tc>
          <w:tcPr>
            <w:tcW w:w="1815" w:type="dxa"/>
            <w:shd w:val="clear" w:color="auto" w:fill="76CDD8"/>
            <w:tcMar/>
          </w:tcPr>
          <w:p w:rsidR="284179E7" w:rsidP="6EDDA8FC" w:rsidRDefault="284179E7" w14:paraId="3FA6D8C4" w14:textId="40D83E3E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hone_number</w:t>
            </w:r>
          </w:p>
        </w:tc>
        <w:tc>
          <w:tcPr>
            <w:tcW w:w="1529" w:type="dxa"/>
            <w:shd w:val="clear" w:color="auto" w:fill="76CDD8"/>
            <w:tcMar/>
          </w:tcPr>
          <w:p w:rsidR="284179E7" w:rsidP="6EDDA8FC" w:rsidRDefault="284179E7" w14:paraId="6562E2B5" w14:textId="12F952B8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Address_id</w:t>
            </w:r>
          </w:p>
        </w:tc>
      </w:tr>
      <w:tr w:rsidR="00BE17E0" w:rsidTr="6906607C" w14:paraId="675CC18D" w14:textId="77777777">
        <w:trPr>
          <w:trHeight w:val="300"/>
        </w:trPr>
        <w:tc>
          <w:tcPr>
            <w:tcW w:w="1672" w:type="dxa"/>
            <w:tcMar/>
          </w:tcPr>
          <w:p w:rsidR="00BE17E0" w:rsidP="6EDDA8FC" w:rsidRDefault="00BE17E0" w14:paraId="1865802E" w14:textId="4AC845A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672" w:type="dxa"/>
            <w:tcMar/>
          </w:tcPr>
          <w:p w:rsidR="00BE17E0" w:rsidP="6EDDA8FC" w:rsidRDefault="00BE17E0" w14:paraId="08F31126" w14:textId="0552712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Jack</w:t>
            </w:r>
          </w:p>
        </w:tc>
        <w:tc>
          <w:tcPr>
            <w:tcW w:w="1672" w:type="dxa"/>
            <w:tcMar/>
          </w:tcPr>
          <w:p w:rsidR="00BE17E0" w:rsidP="6EDDA8FC" w:rsidRDefault="00BE17E0" w14:paraId="6FE58743" w14:textId="532A615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Clinton</w:t>
            </w:r>
          </w:p>
        </w:tc>
        <w:tc>
          <w:tcPr>
            <w:tcW w:w="1672" w:type="dxa"/>
            <w:tcMar/>
          </w:tcPr>
          <w:p w:rsidR="00BE17E0" w:rsidP="6EDDA8FC" w:rsidRDefault="00BE17E0" w14:paraId="538318D7" w14:textId="2CE545A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12.02.</w:t>
            </w:r>
            <w:r w:rsidRPr="6EDDA8FC" w:rsidR="4867FE60">
              <w:rPr>
                <w:rFonts w:ascii="Arial" w:hAnsi="Arial" w:eastAsia="Arial" w:cs="Arial"/>
                <w:sz w:val="22"/>
                <w:szCs w:val="22"/>
              </w:rPr>
              <w:t>92</w:t>
            </w:r>
          </w:p>
        </w:tc>
        <w:tc>
          <w:tcPr>
            <w:tcW w:w="1815" w:type="dxa"/>
            <w:tcMar/>
          </w:tcPr>
          <w:p w:rsidR="284179E7" w:rsidP="6EDDA8FC" w:rsidRDefault="284179E7" w14:paraId="3C6F0E21" w14:textId="0C42E028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+37493121212</w:t>
            </w:r>
          </w:p>
        </w:tc>
        <w:tc>
          <w:tcPr>
            <w:tcW w:w="1529" w:type="dxa"/>
            <w:tcMar/>
          </w:tcPr>
          <w:p w:rsidR="284179E7" w:rsidP="6EDDA8FC" w:rsidRDefault="284179E7" w14:paraId="66A8C110" w14:textId="55E73B46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4BF6C6D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</w:tr>
    </w:tbl>
    <w:p w:rsidRPr="006F645E" w:rsidR="00BE17E0" w:rsidP="6EDDA8FC" w:rsidRDefault="00BE17E0" w14:paraId="23A62903" w14:textId="19C729E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239B4A9F">
        <w:rPr>
          <w:rFonts w:ascii="Arial" w:hAnsi="Arial" w:eastAsia="Arial" w:cs="Arial"/>
          <w:sz w:val="22"/>
          <w:szCs w:val="22"/>
        </w:rPr>
        <w:t>Addresses</w:t>
      </w:r>
    </w:p>
    <w:tbl>
      <w:tblPr>
        <w:tblW w:w="8292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1434"/>
        <w:gridCol w:w="1434"/>
        <w:gridCol w:w="2115"/>
        <w:gridCol w:w="1875"/>
      </w:tblGrid>
      <w:tr w:rsidR="6790B333" w:rsidTr="6906607C" w14:paraId="701980A5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4850FA7E" w:rsidP="6EDDA8FC" w:rsidRDefault="4850FA7E" w14:paraId="6E4D4460" w14:textId="3132436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4171634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Address_id</w:t>
            </w:r>
          </w:p>
        </w:tc>
        <w:tc>
          <w:tcPr>
            <w:tcW w:w="1434" w:type="dxa"/>
            <w:shd w:val="clear" w:color="auto" w:fill="76CDD8"/>
            <w:tcMar/>
          </w:tcPr>
          <w:p w:rsidR="49331950" w:rsidP="6EDDA8FC" w:rsidRDefault="49331950" w14:paraId="00305286" w14:textId="013348E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reet</w:t>
            </w:r>
          </w:p>
        </w:tc>
        <w:tc>
          <w:tcPr>
            <w:tcW w:w="1434" w:type="dxa"/>
            <w:shd w:val="clear" w:color="auto" w:fill="76CDD8"/>
            <w:tcMar/>
          </w:tcPr>
          <w:p w:rsidR="49331950" w:rsidP="6EDDA8FC" w:rsidRDefault="49331950" w14:paraId="1C92BF24" w14:textId="2BBD245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4933195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ity</w:t>
            </w:r>
            <w:r w:rsidRPr="6906607C" w:rsidR="1F4EE78B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_id</w:t>
            </w:r>
          </w:p>
        </w:tc>
        <w:tc>
          <w:tcPr>
            <w:tcW w:w="2115" w:type="dxa"/>
            <w:shd w:val="clear" w:color="auto" w:fill="76CDD8"/>
            <w:tcMar/>
          </w:tcPr>
          <w:p w:rsidR="270E6C40" w:rsidP="6906607C" w:rsidRDefault="270E6C40" w14:paraId="68CA05A5" w14:textId="6B587A87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270E6C4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uilding_number</w:t>
            </w:r>
          </w:p>
        </w:tc>
        <w:tc>
          <w:tcPr>
            <w:tcW w:w="1875" w:type="dxa"/>
            <w:shd w:val="clear" w:color="auto" w:fill="76CDD8"/>
            <w:tcMar/>
          </w:tcPr>
          <w:p w:rsidR="49331950" w:rsidP="6EDDA8FC" w:rsidRDefault="49331950" w14:paraId="1A7B5141" w14:textId="5C8930EF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ostal_code</w:t>
            </w:r>
          </w:p>
        </w:tc>
      </w:tr>
      <w:tr w:rsidR="6790B333" w:rsidTr="6906607C" w14:paraId="33136095">
        <w:trPr>
          <w:trHeight w:val="300"/>
        </w:trPr>
        <w:tc>
          <w:tcPr>
            <w:tcW w:w="1434" w:type="dxa"/>
            <w:tcMar/>
          </w:tcPr>
          <w:p w:rsidR="49331950" w:rsidP="6EDDA8FC" w:rsidRDefault="49331950" w14:paraId="4003F7ED" w14:textId="4A4CB33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434" w:type="dxa"/>
            <w:tcMar/>
          </w:tcPr>
          <w:p w:rsidR="49331950" w:rsidP="6EDDA8FC" w:rsidRDefault="49331950" w14:paraId="2BC5065F" w14:textId="16D5DCD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>5</w:t>
            </w:r>
            <w:r w:rsidRPr="6EDDA8FC" w:rsidR="49331950">
              <w:rPr>
                <w:rFonts w:ascii="Arial" w:hAnsi="Arial" w:eastAsia="Arial" w:cs="Arial"/>
                <w:sz w:val="22"/>
                <w:szCs w:val="22"/>
                <w:vertAlign w:val="superscript"/>
              </w:rPr>
              <w:t>th</w:t>
            </w: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 xml:space="preserve"> Avenue</w:t>
            </w:r>
          </w:p>
        </w:tc>
        <w:tc>
          <w:tcPr>
            <w:tcW w:w="1434" w:type="dxa"/>
            <w:tcMar/>
          </w:tcPr>
          <w:p w:rsidR="49331950" w:rsidP="6906607C" w:rsidRDefault="49331950" w14:paraId="60DEF3E3" w14:textId="7BC8C1E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6906607C" w:rsidR="41F1EBE5">
              <w:rPr>
                <w:rFonts w:ascii="Arial" w:hAnsi="Arial" w:eastAsia="Arial" w:cs="Arial"/>
                <w:sz w:val="22"/>
                <w:szCs w:val="22"/>
              </w:rPr>
              <w:t>24</w:t>
            </w:r>
          </w:p>
        </w:tc>
        <w:tc>
          <w:tcPr>
            <w:tcW w:w="2115" w:type="dxa"/>
            <w:tcMar/>
          </w:tcPr>
          <w:p w:rsidR="2128596B" w:rsidP="6906607C" w:rsidRDefault="2128596B" w14:paraId="6F398328" w14:textId="3F53FC88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2128596B">
              <w:rPr>
                <w:rFonts w:ascii="Arial" w:hAnsi="Arial" w:eastAsia="Arial" w:cs="Arial"/>
                <w:sz w:val="22"/>
                <w:szCs w:val="22"/>
              </w:rPr>
              <w:t>23</w:t>
            </w:r>
          </w:p>
        </w:tc>
        <w:tc>
          <w:tcPr>
            <w:tcW w:w="1875" w:type="dxa"/>
            <w:tcMar/>
          </w:tcPr>
          <w:p w:rsidR="49331950" w:rsidP="6EDDA8FC" w:rsidRDefault="49331950" w14:paraId="6709FBBC" w14:textId="6E80A37F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49331950">
              <w:rPr>
                <w:rFonts w:ascii="Arial" w:hAnsi="Arial" w:eastAsia="Arial" w:cs="Arial"/>
                <w:sz w:val="22"/>
                <w:szCs w:val="22"/>
              </w:rPr>
              <w:t>07008</w:t>
            </w:r>
          </w:p>
        </w:tc>
      </w:tr>
    </w:tbl>
    <w:p w:rsidRPr="006F645E" w:rsidR="00BE17E0" w:rsidP="6906607C" w:rsidRDefault="00BE17E0" w14:paraId="75BDBE74" w14:textId="0C297270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left="720" w:right="0" w:hanging="360"/>
        <w:jc w:val="left"/>
        <w:rPr>
          <w:rFonts w:ascii="Arial" w:hAnsi="Arial" w:eastAsia="Arial" w:cs="Arial"/>
          <w:color w:val="464547"/>
          <w:sz w:val="20"/>
          <w:szCs w:val="20"/>
        </w:rPr>
      </w:pPr>
      <w:r w:rsidRPr="6906607C" w:rsidR="5D480E76">
        <w:rPr>
          <w:rFonts w:ascii="Arial" w:hAnsi="Arial" w:eastAsia="Arial" w:cs="Arial"/>
          <w:sz w:val="22"/>
          <w:szCs w:val="22"/>
        </w:rPr>
        <w:t>City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1434"/>
        <w:gridCol w:w="1434"/>
      </w:tblGrid>
      <w:tr w:rsidR="6906607C" w:rsidTr="6906607C" w14:paraId="65B00EE0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540558A0" w:rsidP="6906607C" w:rsidRDefault="540558A0" w14:paraId="2098D7EC" w14:textId="6878B03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906607C" w:rsidR="540558A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ity_id</w:t>
            </w:r>
          </w:p>
        </w:tc>
        <w:tc>
          <w:tcPr>
            <w:tcW w:w="1434" w:type="dxa"/>
            <w:shd w:val="clear" w:color="auto" w:fill="76CDD8"/>
            <w:tcMar/>
          </w:tcPr>
          <w:p w:rsidR="540558A0" w:rsidP="6906607C" w:rsidRDefault="540558A0" w14:paraId="4AFEA573" w14:textId="7A0FD1C4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906607C" w:rsidR="540558A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ity_name</w:t>
            </w:r>
          </w:p>
        </w:tc>
        <w:tc>
          <w:tcPr>
            <w:tcW w:w="1434" w:type="dxa"/>
            <w:shd w:val="clear" w:color="auto" w:fill="76CDD8"/>
            <w:tcMar/>
          </w:tcPr>
          <w:p w:rsidR="540558A0" w:rsidP="6906607C" w:rsidRDefault="540558A0" w14:paraId="29240A6F" w14:textId="66E33B2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906607C" w:rsidR="540558A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_id</w:t>
            </w:r>
          </w:p>
        </w:tc>
      </w:tr>
      <w:tr w:rsidR="6906607C" w:rsidTr="6906607C" w14:paraId="5440AAFD">
        <w:trPr>
          <w:trHeight w:val="300"/>
        </w:trPr>
        <w:tc>
          <w:tcPr>
            <w:tcW w:w="1434" w:type="dxa"/>
            <w:tcMar/>
          </w:tcPr>
          <w:p w:rsidR="2DA0C2FF" w:rsidP="6906607C" w:rsidRDefault="2DA0C2FF" w14:paraId="3D0FE707" w14:textId="6AF7DE4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2DA0C2FF">
              <w:rPr>
                <w:rFonts w:ascii="Arial" w:hAnsi="Arial" w:eastAsia="Arial" w:cs="Arial"/>
                <w:sz w:val="22"/>
                <w:szCs w:val="22"/>
              </w:rPr>
              <w:t>24</w:t>
            </w:r>
          </w:p>
        </w:tc>
        <w:tc>
          <w:tcPr>
            <w:tcW w:w="1434" w:type="dxa"/>
            <w:tcMar/>
          </w:tcPr>
          <w:p w:rsidR="2DA0C2FF" w:rsidP="6906607C" w:rsidRDefault="2DA0C2FF" w14:paraId="2A434A92" w14:textId="127A947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6906607C" w:rsidR="2DA0C2FF">
              <w:rPr>
                <w:rFonts w:ascii="Arial" w:hAnsi="Arial" w:eastAsia="Arial" w:cs="Arial"/>
                <w:sz w:val="22"/>
                <w:szCs w:val="22"/>
              </w:rPr>
              <w:t>New York</w:t>
            </w:r>
          </w:p>
        </w:tc>
        <w:tc>
          <w:tcPr>
            <w:tcW w:w="1434" w:type="dxa"/>
            <w:tcMar/>
          </w:tcPr>
          <w:p w:rsidR="2DA0C2FF" w:rsidP="6906607C" w:rsidRDefault="2DA0C2FF" w14:paraId="5B534F78" w14:textId="2434A04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2DA0C2FF">
              <w:rPr>
                <w:rFonts w:ascii="Arial" w:hAnsi="Arial" w:eastAsia="Arial" w:cs="Arial"/>
                <w:sz w:val="22"/>
                <w:szCs w:val="22"/>
              </w:rPr>
              <w:t>2</w:t>
            </w:r>
          </w:p>
        </w:tc>
      </w:tr>
    </w:tbl>
    <w:p w:rsidRPr="006F645E" w:rsidR="00BE17E0" w:rsidP="6EDDA8FC" w:rsidRDefault="00BE17E0" w14:paraId="3D20E746" w14:textId="33794EA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906607C" w:rsidR="221A0705">
        <w:rPr>
          <w:rFonts w:ascii="Arial" w:hAnsi="Arial" w:eastAsia="Arial" w:cs="Arial"/>
          <w:sz w:val="22"/>
          <w:szCs w:val="22"/>
        </w:rPr>
        <w:t>Country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1935"/>
      </w:tblGrid>
      <w:tr w:rsidR="6906607C" w:rsidTr="6906607C" w14:paraId="0BC2B61E">
        <w:trPr>
          <w:trHeight w:val="300"/>
        </w:trPr>
        <w:tc>
          <w:tcPr>
            <w:tcW w:w="1434" w:type="dxa"/>
            <w:shd w:val="clear" w:color="auto" w:fill="76CDD8"/>
            <w:tcMar/>
          </w:tcPr>
          <w:p w:rsidR="3FD08023" w:rsidP="6906607C" w:rsidRDefault="3FD08023" w14:paraId="5E092DEB" w14:textId="07AD474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906607C" w:rsidR="3FD0802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_id</w:t>
            </w:r>
          </w:p>
        </w:tc>
        <w:tc>
          <w:tcPr>
            <w:tcW w:w="1935" w:type="dxa"/>
            <w:shd w:val="clear" w:color="auto" w:fill="76CDD8"/>
            <w:tcMar/>
          </w:tcPr>
          <w:p w:rsidR="7ACC6AB6" w:rsidP="6906607C" w:rsidRDefault="7ACC6AB6" w14:paraId="4BEF86D8" w14:textId="53328B1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7ACC6AB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ountry_name</w:t>
            </w:r>
          </w:p>
        </w:tc>
      </w:tr>
      <w:tr w:rsidR="6906607C" w:rsidTr="6906607C" w14:paraId="2E5B91CB">
        <w:trPr>
          <w:trHeight w:val="300"/>
        </w:trPr>
        <w:tc>
          <w:tcPr>
            <w:tcW w:w="1434" w:type="dxa"/>
            <w:tcMar/>
          </w:tcPr>
          <w:p w:rsidR="360DEB86" w:rsidP="6906607C" w:rsidRDefault="360DEB86" w14:paraId="647A8EC2" w14:textId="5395EBE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360DEB86">
              <w:rPr>
                <w:rFonts w:ascii="Arial" w:hAnsi="Arial" w:eastAsia="Arial" w:cs="Arial"/>
                <w:sz w:val="22"/>
                <w:szCs w:val="22"/>
              </w:rPr>
              <w:t>2</w:t>
            </w:r>
          </w:p>
        </w:tc>
        <w:tc>
          <w:tcPr>
            <w:tcW w:w="1935" w:type="dxa"/>
            <w:tcMar/>
          </w:tcPr>
          <w:p w:rsidR="360DEB86" w:rsidP="6906607C" w:rsidRDefault="360DEB86" w14:paraId="3CDCB202" w14:textId="626CCE5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360DEB86">
              <w:rPr>
                <w:rFonts w:ascii="Arial" w:hAnsi="Arial" w:eastAsia="Arial" w:cs="Arial"/>
                <w:sz w:val="22"/>
                <w:szCs w:val="22"/>
              </w:rPr>
              <w:t>USA</w:t>
            </w:r>
          </w:p>
        </w:tc>
      </w:tr>
      <w:tr w:rsidR="6906607C" w:rsidTr="6906607C" w14:paraId="236958C2">
        <w:trPr>
          <w:trHeight w:val="300"/>
        </w:trPr>
        <w:tc>
          <w:tcPr>
            <w:tcW w:w="1434" w:type="dxa"/>
            <w:tcMar/>
          </w:tcPr>
          <w:p w:rsidR="33BF6643" w:rsidP="6906607C" w:rsidRDefault="33BF6643" w14:paraId="0EEFD7CD" w14:textId="6F600751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33BF6643">
              <w:rPr>
                <w:rFonts w:ascii="Arial" w:hAnsi="Arial" w:eastAsia="Arial" w:cs="Arial"/>
                <w:sz w:val="22"/>
                <w:szCs w:val="22"/>
              </w:rPr>
              <w:t>7</w:t>
            </w:r>
          </w:p>
        </w:tc>
        <w:tc>
          <w:tcPr>
            <w:tcW w:w="1935" w:type="dxa"/>
            <w:tcMar/>
          </w:tcPr>
          <w:p w:rsidR="33BF6643" w:rsidP="6906607C" w:rsidRDefault="33BF6643" w14:paraId="399B4A2B" w14:textId="5F06EE03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33BF6643">
              <w:rPr>
                <w:rFonts w:ascii="Arial" w:hAnsi="Arial" w:eastAsia="Arial" w:cs="Arial"/>
                <w:sz w:val="22"/>
                <w:szCs w:val="22"/>
              </w:rPr>
              <w:t>Nepal</w:t>
            </w:r>
          </w:p>
        </w:tc>
      </w:tr>
    </w:tbl>
    <w:p w:rsidRPr="006F645E" w:rsidR="00BE17E0" w:rsidP="6EDDA8FC" w:rsidRDefault="00BE17E0" w14:paraId="2F7BE9C4" w14:textId="2B0A48AC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906607C" w:rsidR="49331950">
        <w:rPr>
          <w:rFonts w:ascii="Arial" w:hAnsi="Arial" w:eastAsia="Arial" w:cs="Arial"/>
          <w:sz w:val="22"/>
          <w:szCs w:val="22"/>
        </w:rPr>
        <w:t>Clubs</w:t>
      </w:r>
    </w:p>
    <w:tbl>
      <w:tblPr>
        <w:tblW w:w="7884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434"/>
        <w:gridCol w:w="2580"/>
        <w:gridCol w:w="2130"/>
        <w:gridCol w:w="1740"/>
      </w:tblGrid>
      <w:tr w:rsidR="6790B333" w:rsidTr="6906607C" w14:paraId="411DFC9D">
        <w:trPr>
          <w:trHeight w:val="525"/>
        </w:trPr>
        <w:tc>
          <w:tcPr>
            <w:tcW w:w="1434" w:type="dxa"/>
            <w:shd w:val="clear" w:color="auto" w:fill="76CDD8"/>
            <w:tcMar/>
          </w:tcPr>
          <w:p w:rsidR="61476D38" w:rsidP="6EDDA8FC" w:rsidRDefault="61476D38" w14:paraId="6FF0AAB3" w14:textId="126DBC64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ub_id</w:t>
            </w:r>
          </w:p>
        </w:tc>
        <w:tc>
          <w:tcPr>
            <w:tcW w:w="2580" w:type="dxa"/>
            <w:shd w:val="clear" w:color="auto" w:fill="76CDD8"/>
            <w:tcMar/>
          </w:tcPr>
          <w:p w:rsidR="61476D38" w:rsidP="6EDDA8FC" w:rsidRDefault="61476D38" w14:paraId="7AED9E5B" w14:textId="7B0D3E0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ub_name</w:t>
            </w:r>
          </w:p>
        </w:tc>
        <w:tc>
          <w:tcPr>
            <w:tcW w:w="2130" w:type="dxa"/>
            <w:shd w:val="clear" w:color="auto" w:fill="76CDD8"/>
            <w:tcMar/>
          </w:tcPr>
          <w:p w:rsidR="61476D38" w:rsidP="6EDDA8FC" w:rsidRDefault="61476D38" w14:paraId="7E572C44" w14:textId="50A27CE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embership_fee</w:t>
            </w:r>
          </w:p>
        </w:tc>
        <w:tc>
          <w:tcPr>
            <w:tcW w:w="1740" w:type="dxa"/>
            <w:shd w:val="clear" w:color="auto" w:fill="76CDD8"/>
            <w:tcMar/>
          </w:tcPr>
          <w:p w:rsidR="61476D38" w:rsidP="6EDDA8FC" w:rsidRDefault="61476D38" w14:paraId="5A77D786" w14:textId="131160C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reated_at</w:t>
            </w:r>
          </w:p>
        </w:tc>
      </w:tr>
      <w:tr w:rsidR="6790B333" w:rsidTr="6906607C" w14:paraId="44B3E745">
        <w:trPr>
          <w:trHeight w:val="300"/>
        </w:trPr>
        <w:tc>
          <w:tcPr>
            <w:tcW w:w="1434" w:type="dxa"/>
            <w:tcMar/>
          </w:tcPr>
          <w:p w:rsidR="61476D38" w:rsidP="6EDDA8FC" w:rsidRDefault="61476D38" w14:paraId="179689CE" w14:textId="0303E60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sz w:val="22"/>
                <w:szCs w:val="22"/>
              </w:rPr>
              <w:t>3</w:t>
            </w:r>
          </w:p>
        </w:tc>
        <w:tc>
          <w:tcPr>
            <w:tcW w:w="2580" w:type="dxa"/>
            <w:tcMar/>
          </w:tcPr>
          <w:p w:rsidR="61476D38" w:rsidP="6EDDA8FC" w:rsidRDefault="61476D38" w14:paraId="4BF26E5B" w14:textId="0569279B">
            <w:pPr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</w:pPr>
            <w:r w:rsidRPr="6EDDA8FC" w:rsidR="11AB60D6">
              <w:rPr>
                <w:rFonts w:ascii="Arial" w:hAnsi="Arial" w:eastAsia="Arial" w:cs="Arial"/>
                <w:noProof w:val="0"/>
                <w:sz w:val="22"/>
                <w:szCs w:val="22"/>
                <w:lang w:val="en-US"/>
              </w:rPr>
              <w:t>Everest Bound Club</w:t>
            </w:r>
          </w:p>
        </w:tc>
        <w:tc>
          <w:tcPr>
            <w:tcW w:w="2130" w:type="dxa"/>
            <w:tcMar/>
          </w:tcPr>
          <w:p w:rsidR="61476D38" w:rsidP="6EDDA8FC" w:rsidRDefault="61476D38" w14:paraId="4F4078BE" w14:textId="1C65839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sz w:val="22"/>
                <w:szCs w:val="22"/>
              </w:rPr>
              <w:t>100</w:t>
            </w:r>
            <w:r w:rsidRPr="6EDDA8FC" w:rsidR="0386E512">
              <w:rPr>
                <w:rFonts w:ascii="Arial" w:hAnsi="Arial" w:eastAsia="Arial" w:cs="Arial"/>
                <w:sz w:val="22"/>
                <w:szCs w:val="22"/>
              </w:rPr>
              <w:t>.00</w:t>
            </w:r>
          </w:p>
        </w:tc>
        <w:tc>
          <w:tcPr>
            <w:tcW w:w="1740" w:type="dxa"/>
            <w:tcMar/>
          </w:tcPr>
          <w:p w:rsidR="61476D38" w:rsidP="6EDDA8FC" w:rsidRDefault="61476D38" w14:paraId="0E683331" w14:textId="1CE44D8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AB60D6">
              <w:rPr>
                <w:rFonts w:ascii="Arial" w:hAnsi="Arial" w:eastAsia="Arial" w:cs="Arial"/>
                <w:sz w:val="22"/>
                <w:szCs w:val="22"/>
              </w:rPr>
              <w:t>10.02.2000</w:t>
            </w:r>
          </w:p>
        </w:tc>
      </w:tr>
    </w:tbl>
    <w:p w:rsidRPr="006F645E" w:rsidR="00BE17E0" w:rsidP="6EDDA8FC" w:rsidRDefault="00BE17E0" w14:paraId="7123D17B" w14:textId="51C6D9D5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020EE22">
        <w:rPr>
          <w:rFonts w:ascii="Arial" w:hAnsi="Arial" w:eastAsia="Arial" w:cs="Arial"/>
          <w:sz w:val="22"/>
          <w:szCs w:val="22"/>
        </w:rPr>
        <w:t>Club Climber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</w:tblGrid>
      <w:tr w:rsidR="6790B333" w:rsidTr="6EDDA8FC" w14:paraId="343CF3FC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4636921F" w14:textId="7B99884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</w:t>
            </w:r>
            <w:r w:rsidRPr="6EDDA8FC" w:rsidR="67B6E1B2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u</w:t>
            </w: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_id</w:t>
            </w:r>
          </w:p>
        </w:tc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70AFC619" w14:textId="6DDF06F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</w:tr>
      <w:tr w:rsidR="6790B333" w:rsidTr="6EDDA8FC" w14:paraId="354071E7">
        <w:trPr>
          <w:trHeight w:val="300"/>
        </w:trPr>
        <w:tc>
          <w:tcPr>
            <w:tcW w:w="1672" w:type="dxa"/>
            <w:tcMar/>
          </w:tcPr>
          <w:p w:rsidR="602A81EB" w:rsidP="6EDDA8FC" w:rsidRDefault="602A81EB" w14:paraId="52427953" w14:textId="76C16CB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6E04780">
              <w:rPr>
                <w:rFonts w:ascii="Arial" w:hAnsi="Arial" w:eastAsia="Arial" w:cs="Arial"/>
                <w:sz w:val="22"/>
                <w:szCs w:val="22"/>
              </w:rPr>
              <w:t>3</w:t>
            </w:r>
          </w:p>
        </w:tc>
        <w:tc>
          <w:tcPr>
            <w:tcW w:w="1672" w:type="dxa"/>
            <w:tcMar/>
          </w:tcPr>
          <w:p w:rsidR="602A81EB" w:rsidP="6EDDA8FC" w:rsidRDefault="602A81EB" w14:paraId="2979CA45" w14:textId="663DC90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6E04780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</w:tr>
    </w:tbl>
    <w:p w:rsidRPr="006F645E" w:rsidR="00BE17E0" w:rsidP="6EDDA8FC" w:rsidRDefault="00BE17E0" w14:paraId="5CE03D49" w14:textId="4A33E036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32EA8F51">
        <w:rPr>
          <w:rFonts w:ascii="Arial" w:hAnsi="Arial" w:eastAsia="Arial" w:cs="Arial"/>
          <w:sz w:val="22"/>
          <w:szCs w:val="22"/>
        </w:rPr>
        <w:t>Climb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</w:tblGrid>
      <w:tr w:rsidR="6790B333" w:rsidTr="6EDDA8FC" w14:paraId="382EFF31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7D137EB5" w14:textId="1D0AD70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79097AFB" w14:textId="0DF5FF8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ountain_id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5C54D1FF" w14:textId="2D54DEF2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art_date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5BFD88CF" w14:textId="099E9784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nd_date</w:t>
            </w:r>
          </w:p>
        </w:tc>
        <w:tc>
          <w:tcPr>
            <w:tcW w:w="1672" w:type="dxa"/>
            <w:shd w:val="clear" w:color="auto" w:fill="76CDD8"/>
            <w:tcMar/>
          </w:tcPr>
          <w:p w:rsidR="37521C55" w:rsidP="6EDDA8FC" w:rsidRDefault="37521C55" w14:paraId="1285BF81" w14:textId="24B4B81C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uccess</w:t>
            </w:r>
          </w:p>
        </w:tc>
      </w:tr>
      <w:tr w:rsidR="6790B333" w:rsidTr="6EDDA8FC" w14:paraId="5643A493">
        <w:trPr>
          <w:trHeight w:val="300"/>
        </w:trPr>
        <w:tc>
          <w:tcPr>
            <w:tcW w:w="1672" w:type="dxa"/>
            <w:tcMar/>
          </w:tcPr>
          <w:p w:rsidR="37521C55" w:rsidP="6EDDA8FC" w:rsidRDefault="37521C55" w14:paraId="11477C9D" w14:textId="1CF2645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37521C55" w:rsidP="6EDDA8FC" w:rsidRDefault="37521C55" w14:paraId="72A2BF68" w14:textId="2EC8776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4</w:t>
            </w:r>
          </w:p>
        </w:tc>
        <w:tc>
          <w:tcPr>
            <w:tcW w:w="1672" w:type="dxa"/>
            <w:tcMar/>
          </w:tcPr>
          <w:p w:rsidR="37521C55" w:rsidP="6EDDA8FC" w:rsidRDefault="37521C55" w14:paraId="11D6558C" w14:textId="044C4691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30.06.2014</w:t>
            </w:r>
          </w:p>
        </w:tc>
        <w:tc>
          <w:tcPr>
            <w:tcW w:w="1672" w:type="dxa"/>
            <w:tcMar/>
          </w:tcPr>
          <w:p w:rsidR="37521C55" w:rsidP="6EDDA8FC" w:rsidRDefault="37521C55" w14:paraId="622FB743" w14:textId="2EE262FF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31.07.2014</w:t>
            </w:r>
          </w:p>
        </w:tc>
        <w:tc>
          <w:tcPr>
            <w:tcW w:w="1672" w:type="dxa"/>
            <w:tcMar/>
          </w:tcPr>
          <w:p w:rsidR="37521C55" w:rsidP="6EDDA8FC" w:rsidRDefault="37521C55" w14:paraId="452AFFFF" w14:textId="188CD623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864260">
              <w:rPr>
                <w:rFonts w:ascii="Arial" w:hAnsi="Arial" w:eastAsia="Arial" w:cs="Arial"/>
                <w:sz w:val="22"/>
                <w:szCs w:val="22"/>
              </w:rPr>
              <w:t>True</w:t>
            </w:r>
          </w:p>
        </w:tc>
      </w:tr>
    </w:tbl>
    <w:p w:rsidRPr="006F645E" w:rsidR="00BE17E0" w:rsidP="6EDDA8FC" w:rsidRDefault="00BE17E0" w14:paraId="2B4B5ABC" w14:textId="45ABD79D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64C2798">
        <w:rPr>
          <w:rFonts w:ascii="Arial" w:hAnsi="Arial" w:eastAsia="Arial" w:cs="Arial"/>
          <w:sz w:val="22"/>
          <w:szCs w:val="22"/>
        </w:rPr>
        <w:t>Climb Participant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</w:tblGrid>
      <w:tr w:rsidR="6790B333" w:rsidTr="6EDDA8FC" w14:paraId="644A46C6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51ABE5A2" w14:textId="1D0AD70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57CBEE1F" w:rsidP="6EDDA8FC" w:rsidRDefault="57CBEE1F" w14:paraId="641A4829" w14:textId="6DDF06F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D701CD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</w:tr>
      <w:tr w:rsidR="6790B333" w:rsidTr="6EDDA8FC" w14:paraId="498978CD">
        <w:trPr>
          <w:trHeight w:val="300"/>
        </w:trPr>
        <w:tc>
          <w:tcPr>
            <w:tcW w:w="1672" w:type="dxa"/>
            <w:tcMar/>
          </w:tcPr>
          <w:p w:rsidR="03D07CD3" w:rsidP="6EDDA8FC" w:rsidRDefault="03D07CD3" w14:paraId="4230FFB1" w14:textId="4D4E4F6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D07CD3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03D07CD3" w:rsidP="6EDDA8FC" w:rsidRDefault="03D07CD3" w14:paraId="29417D8A" w14:textId="728CEFD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03D07CD3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</w:tr>
    </w:tbl>
    <w:p w:rsidRPr="006F645E" w:rsidR="00BE17E0" w:rsidP="6EDDA8FC" w:rsidRDefault="00BE17E0" w14:paraId="624B4665" w14:textId="4C699A49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03D07CD3">
        <w:rPr>
          <w:rFonts w:ascii="Arial" w:hAnsi="Arial" w:eastAsia="Arial" w:cs="Arial"/>
          <w:sz w:val="22"/>
          <w:szCs w:val="22"/>
        </w:rPr>
        <w:t>Mountain</w:t>
      </w:r>
    </w:p>
    <w:tbl>
      <w:tblPr>
        <w:tblW w:w="5016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</w:tblGrid>
      <w:tr w:rsidR="6790B333" w:rsidTr="6906607C" w14:paraId="42F91183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719486C8" w:rsidP="6EDDA8FC" w:rsidRDefault="719486C8" w14:paraId="2C01F4A2" w14:textId="431A2268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62A56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ountain_id</w:t>
            </w:r>
          </w:p>
        </w:tc>
        <w:tc>
          <w:tcPr>
            <w:tcW w:w="1672" w:type="dxa"/>
            <w:shd w:val="clear" w:color="auto" w:fill="76CDD8"/>
            <w:tcMar/>
          </w:tcPr>
          <w:p w:rsidR="719486C8" w:rsidP="6EDDA8FC" w:rsidRDefault="719486C8" w14:paraId="0DE7E8E3" w14:textId="60CDF4D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62A56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Name</w:t>
            </w:r>
          </w:p>
        </w:tc>
        <w:tc>
          <w:tcPr>
            <w:tcW w:w="1672" w:type="dxa"/>
            <w:shd w:val="clear" w:color="auto" w:fill="76CDD8"/>
            <w:tcMar/>
          </w:tcPr>
          <w:p w:rsidR="404B0303" w:rsidP="6EDDA8FC" w:rsidRDefault="404B0303" w14:paraId="628BD0D0" w14:textId="6717FB7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Height_cm</w:t>
            </w:r>
          </w:p>
        </w:tc>
      </w:tr>
      <w:tr w:rsidR="6790B333" w:rsidTr="6906607C" w14:paraId="37FA4FD5">
        <w:trPr>
          <w:trHeight w:val="300"/>
        </w:trPr>
        <w:tc>
          <w:tcPr>
            <w:tcW w:w="1672" w:type="dxa"/>
            <w:tcMar/>
          </w:tcPr>
          <w:p w:rsidR="404B0303" w:rsidP="6EDDA8FC" w:rsidRDefault="404B0303" w14:paraId="11CA89E9" w14:textId="3D4EDE7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4</w:t>
            </w:r>
          </w:p>
        </w:tc>
        <w:tc>
          <w:tcPr>
            <w:tcW w:w="1672" w:type="dxa"/>
            <w:tcMar/>
          </w:tcPr>
          <w:p w:rsidR="404B0303" w:rsidP="6EDDA8FC" w:rsidRDefault="404B0303" w14:paraId="7E9AC13A" w14:textId="122EF422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Everest</w:t>
            </w:r>
          </w:p>
        </w:tc>
        <w:tc>
          <w:tcPr>
            <w:tcW w:w="1672" w:type="dxa"/>
            <w:tcMar/>
          </w:tcPr>
          <w:p w:rsidR="404B0303" w:rsidP="6EDDA8FC" w:rsidRDefault="404B0303" w14:paraId="67911C77" w14:textId="0C09C71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4A1B969">
              <w:rPr>
                <w:rFonts w:ascii="Arial" w:hAnsi="Arial" w:eastAsia="Arial" w:cs="Arial"/>
                <w:sz w:val="22"/>
                <w:szCs w:val="22"/>
              </w:rPr>
              <w:t>884900</w:t>
            </w:r>
          </w:p>
        </w:tc>
      </w:tr>
    </w:tbl>
    <w:p w:rsidR="0D45360F" w:rsidP="6906607C" w:rsidRDefault="0D45360F" w14:paraId="63B5C603" w14:textId="6E307523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906607C" w:rsidR="0D45360F">
        <w:rPr>
          <w:rFonts w:ascii="Arial" w:hAnsi="Arial" w:eastAsia="Arial" w:cs="Arial"/>
          <w:sz w:val="22"/>
          <w:szCs w:val="22"/>
        </w:rPr>
        <w:t>Mountain Country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</w:tblGrid>
      <w:tr w:rsidR="6906607C" w:rsidTr="6906607C" w14:paraId="5EEACF99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0D45360F" w:rsidP="6906607C" w:rsidRDefault="0D45360F" w14:paraId="15872CB4" w14:textId="1B5D65D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0D45360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ountain</w:t>
            </w: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_id</w:t>
            </w:r>
          </w:p>
        </w:tc>
        <w:tc>
          <w:tcPr>
            <w:tcW w:w="1672" w:type="dxa"/>
            <w:shd w:val="clear" w:color="auto" w:fill="76CDD8"/>
            <w:tcMar/>
          </w:tcPr>
          <w:p w:rsidR="6906607C" w:rsidP="6906607C" w:rsidRDefault="6906607C" w14:paraId="1036E890" w14:textId="46C1DC25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</w:t>
            </w:r>
            <w:r w:rsidRPr="6906607C" w:rsidR="10FE63A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ountry</w:t>
            </w:r>
            <w:r w:rsidRPr="6906607C" w:rsidR="6906607C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_id</w:t>
            </w:r>
          </w:p>
        </w:tc>
      </w:tr>
      <w:tr w:rsidR="6906607C" w:rsidTr="6906607C" w14:paraId="307AF2B4">
        <w:trPr>
          <w:trHeight w:val="300"/>
        </w:trPr>
        <w:tc>
          <w:tcPr>
            <w:tcW w:w="1672" w:type="dxa"/>
            <w:tcMar/>
          </w:tcPr>
          <w:p w:rsidR="6906607C" w:rsidP="6906607C" w:rsidRDefault="6906607C" w14:paraId="06C061C2" w14:textId="4D4E4F6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785642CA" w:rsidP="6906607C" w:rsidRDefault="785642CA" w14:paraId="71DD615B" w14:textId="75092DC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785642CA">
              <w:rPr>
                <w:rFonts w:ascii="Arial" w:hAnsi="Arial" w:eastAsia="Arial" w:cs="Arial"/>
                <w:sz w:val="22"/>
                <w:szCs w:val="22"/>
              </w:rPr>
              <w:t>7</w:t>
            </w:r>
          </w:p>
        </w:tc>
      </w:tr>
    </w:tbl>
    <w:p w:rsidR="4B9B450F" w:rsidP="6906607C" w:rsidRDefault="4B9B450F" w14:paraId="7C69EB7E" w14:textId="2A4E3CE4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906607C" w:rsidR="4B9B450F">
        <w:rPr>
          <w:rFonts w:ascii="Arial" w:hAnsi="Arial" w:eastAsia="Arial" w:cs="Arial"/>
          <w:sz w:val="22"/>
          <w:szCs w:val="22"/>
        </w:rPr>
        <w:t>Difficulty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800"/>
        <w:gridCol w:w="1544"/>
      </w:tblGrid>
      <w:tr w:rsidR="6906607C" w:rsidTr="6906607C" w14:paraId="1CF83ABC">
        <w:trPr>
          <w:trHeight w:val="450"/>
        </w:trPr>
        <w:tc>
          <w:tcPr>
            <w:tcW w:w="1800" w:type="dxa"/>
            <w:shd w:val="clear" w:color="auto" w:fill="76CDD8"/>
            <w:tcMar/>
          </w:tcPr>
          <w:p w:rsidR="4B9B450F" w:rsidP="6906607C" w:rsidRDefault="4B9B450F" w14:paraId="281F2D3F" w14:textId="4101490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906607C" w:rsidR="4B9B450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ountain_id</w:t>
            </w:r>
          </w:p>
        </w:tc>
        <w:tc>
          <w:tcPr>
            <w:tcW w:w="1544" w:type="dxa"/>
            <w:shd w:val="clear" w:color="auto" w:fill="76CDD8"/>
            <w:tcMar/>
          </w:tcPr>
          <w:p w:rsidR="4B9B450F" w:rsidP="6906607C" w:rsidRDefault="4B9B450F" w14:paraId="52DA868E" w14:textId="6082B49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906607C" w:rsidR="4B9B450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ifficulty</w:t>
            </w:r>
          </w:p>
        </w:tc>
      </w:tr>
      <w:tr w:rsidR="6906607C" w:rsidTr="6906607C" w14:paraId="20A54A8C">
        <w:trPr>
          <w:trHeight w:val="300"/>
        </w:trPr>
        <w:tc>
          <w:tcPr>
            <w:tcW w:w="1800" w:type="dxa"/>
            <w:tcMar/>
          </w:tcPr>
          <w:p w:rsidR="59854900" w:rsidP="6906607C" w:rsidRDefault="59854900" w14:paraId="5B9A5C14" w14:textId="5291869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59854900">
              <w:rPr>
                <w:rFonts w:ascii="Arial" w:hAnsi="Arial" w:eastAsia="Arial" w:cs="Arial"/>
                <w:sz w:val="22"/>
                <w:szCs w:val="22"/>
              </w:rPr>
              <w:t>4</w:t>
            </w:r>
          </w:p>
        </w:tc>
        <w:tc>
          <w:tcPr>
            <w:tcW w:w="1544" w:type="dxa"/>
            <w:tcMar/>
          </w:tcPr>
          <w:p w:rsidR="59854900" w:rsidP="6906607C" w:rsidRDefault="59854900" w14:paraId="663391AA" w14:textId="742CA40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6906607C" w:rsidR="59854900">
              <w:rPr>
                <w:rFonts w:ascii="Arial" w:hAnsi="Arial" w:eastAsia="Arial" w:cs="Arial"/>
                <w:sz w:val="22"/>
                <w:szCs w:val="22"/>
              </w:rPr>
              <w:t>Hard</w:t>
            </w:r>
          </w:p>
        </w:tc>
      </w:tr>
    </w:tbl>
    <w:p w:rsidR="6906607C" w:rsidP="6906607C" w:rsidRDefault="6906607C" w14:paraId="28616992" w14:textId="0750A967">
      <w:pPr>
        <w:pStyle w:val="BodyText"/>
        <w:suppressLineNumbers w:val="0"/>
        <w:bidi w:val="0"/>
        <w:spacing w:before="120" w:beforeAutospacing="off" w:after="0" w:afterAutospacing="off" w:line="240" w:lineRule="auto"/>
        <w:ind w:left="720" w:right="0"/>
        <w:jc w:val="left"/>
        <w:rPr>
          <w:rFonts w:ascii="Arial" w:hAnsi="Arial" w:eastAsia="Arial" w:cs="Arial"/>
          <w:sz w:val="22"/>
          <w:szCs w:val="22"/>
        </w:rPr>
      </w:pPr>
    </w:p>
    <w:p w:rsidRPr="006F645E" w:rsidR="00BE17E0" w:rsidP="6EDDA8FC" w:rsidRDefault="00BE17E0" w14:paraId="47E1581E" w14:textId="3455DF77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1D96FEA6">
        <w:rPr>
          <w:rFonts w:ascii="Arial" w:hAnsi="Arial" w:eastAsia="Arial" w:cs="Arial"/>
          <w:sz w:val="22"/>
          <w:szCs w:val="22"/>
        </w:rPr>
        <w:t>Equipment</w:t>
      </w:r>
    </w:p>
    <w:tbl>
      <w:tblPr>
        <w:tblW w:w="7371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800"/>
        <w:gridCol w:w="1544"/>
        <w:gridCol w:w="1815"/>
        <w:gridCol w:w="2212"/>
      </w:tblGrid>
      <w:tr w:rsidR="6790B333" w:rsidTr="6906607C" w14:paraId="253B50E4">
        <w:trPr>
          <w:trHeight w:val="450"/>
        </w:trPr>
        <w:tc>
          <w:tcPr>
            <w:tcW w:w="1800" w:type="dxa"/>
            <w:shd w:val="clear" w:color="auto" w:fill="76CDD8"/>
            <w:tcMar/>
          </w:tcPr>
          <w:p w:rsidR="6F130DE4" w:rsidP="6EDDA8FC" w:rsidRDefault="6F130DE4" w14:paraId="7C4022A7" w14:textId="31D9002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  <w:tc>
          <w:tcPr>
            <w:tcW w:w="1544" w:type="dxa"/>
            <w:shd w:val="clear" w:color="auto" w:fill="76CDD8"/>
            <w:tcMar/>
          </w:tcPr>
          <w:p w:rsidR="6F130DE4" w:rsidP="6EDDA8FC" w:rsidRDefault="6F130DE4" w14:paraId="6D303CD4" w14:textId="599F33A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Name</w:t>
            </w:r>
          </w:p>
        </w:tc>
        <w:tc>
          <w:tcPr>
            <w:tcW w:w="1815" w:type="dxa"/>
            <w:shd w:val="clear" w:color="auto" w:fill="76CDD8"/>
            <w:tcMar/>
          </w:tcPr>
          <w:p w:rsidR="6F130DE4" w:rsidP="6EDDA8FC" w:rsidRDefault="6F130DE4" w14:paraId="38E74914" w14:textId="4E1F71F0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rice_per_day</w:t>
            </w:r>
          </w:p>
        </w:tc>
        <w:tc>
          <w:tcPr>
            <w:tcW w:w="2212" w:type="dxa"/>
            <w:shd w:val="clear" w:color="auto" w:fill="76CDD8"/>
            <w:tcMar/>
          </w:tcPr>
          <w:p w:rsidR="6F130DE4" w:rsidP="6EDDA8FC" w:rsidRDefault="6F130DE4" w14:paraId="0A400AE0" w14:textId="1370B93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Quantity_available</w:t>
            </w:r>
          </w:p>
        </w:tc>
      </w:tr>
      <w:tr w:rsidR="6790B333" w:rsidTr="6906607C" w14:paraId="4DD8C7BE">
        <w:trPr>
          <w:trHeight w:val="300"/>
        </w:trPr>
        <w:tc>
          <w:tcPr>
            <w:tcW w:w="1800" w:type="dxa"/>
            <w:tcMar/>
          </w:tcPr>
          <w:p w:rsidR="6F130DE4" w:rsidP="6EDDA8FC" w:rsidRDefault="6F130DE4" w14:paraId="733C5C68" w14:textId="5442E2C4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  <w:tc>
          <w:tcPr>
            <w:tcW w:w="1544" w:type="dxa"/>
            <w:tcMar/>
          </w:tcPr>
          <w:p w:rsidR="6F130DE4" w:rsidP="6EDDA8FC" w:rsidRDefault="6F130DE4" w14:paraId="31A5FB3A" w14:textId="1DB5D75B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Headlamp</w:t>
            </w:r>
          </w:p>
        </w:tc>
        <w:tc>
          <w:tcPr>
            <w:tcW w:w="1815" w:type="dxa"/>
            <w:tcMar/>
          </w:tcPr>
          <w:p w:rsidR="6F130DE4" w:rsidP="6EDDA8FC" w:rsidRDefault="6F130DE4" w14:paraId="757A9771" w14:textId="591DD75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10</w:t>
            </w:r>
            <w:r w:rsidRPr="6EDDA8FC" w:rsidR="6ABE2F82">
              <w:rPr>
                <w:rFonts w:ascii="Arial" w:hAnsi="Arial" w:eastAsia="Arial" w:cs="Arial"/>
                <w:sz w:val="22"/>
                <w:szCs w:val="22"/>
              </w:rPr>
              <w:t>.00</w:t>
            </w:r>
          </w:p>
        </w:tc>
        <w:tc>
          <w:tcPr>
            <w:tcW w:w="2212" w:type="dxa"/>
            <w:tcMar/>
          </w:tcPr>
          <w:p w:rsidR="6F130DE4" w:rsidP="6EDDA8FC" w:rsidRDefault="6F130DE4" w14:paraId="018C178E" w14:textId="6395CA3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1DBA74D">
              <w:rPr>
                <w:rFonts w:ascii="Arial" w:hAnsi="Arial" w:eastAsia="Arial" w:cs="Arial"/>
                <w:sz w:val="22"/>
                <w:szCs w:val="22"/>
              </w:rPr>
              <w:t>100</w:t>
            </w:r>
          </w:p>
        </w:tc>
      </w:tr>
    </w:tbl>
    <w:p w:rsidRPr="006F645E" w:rsidR="00BE17E0" w:rsidP="6EDDA8FC" w:rsidRDefault="00BE17E0" w14:paraId="3BD2B76F" w14:textId="45D73385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906607C" w:rsidR="69C5B549">
        <w:rPr>
          <w:rFonts w:ascii="Arial" w:hAnsi="Arial" w:eastAsia="Arial" w:cs="Arial"/>
          <w:sz w:val="22"/>
          <w:szCs w:val="22"/>
        </w:rPr>
        <w:t>Equipment Type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845"/>
      </w:tblGrid>
      <w:tr w:rsidR="6906607C" w:rsidTr="6906607C" w14:paraId="4FA6375C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9C5B549" w:rsidP="6906607C" w:rsidRDefault="69C5B549" w14:paraId="6BC367D0" w14:textId="3E7133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906607C" w:rsidR="69C5B54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ype_id</w:t>
            </w:r>
          </w:p>
        </w:tc>
        <w:tc>
          <w:tcPr>
            <w:tcW w:w="1672" w:type="dxa"/>
            <w:shd w:val="clear" w:color="auto" w:fill="76CDD8"/>
            <w:tcMar/>
          </w:tcPr>
          <w:p w:rsidR="69C5B549" w:rsidP="6906607C" w:rsidRDefault="69C5B549" w14:paraId="7B1287F5" w14:textId="5F2F64C2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906607C" w:rsidR="69C5B54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Type</w:t>
            </w:r>
          </w:p>
        </w:tc>
        <w:tc>
          <w:tcPr>
            <w:tcW w:w="1845" w:type="dxa"/>
            <w:shd w:val="clear" w:color="auto" w:fill="76CDD8"/>
            <w:tcMar/>
          </w:tcPr>
          <w:p w:rsidR="69C5B549" w:rsidP="6906607C" w:rsidRDefault="69C5B549" w14:paraId="0345B4A0" w14:textId="2F85404D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906607C" w:rsidR="69C5B549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</w:tr>
      <w:tr w:rsidR="6906607C" w:rsidTr="6906607C" w14:paraId="592FC105">
        <w:trPr>
          <w:trHeight w:val="300"/>
        </w:trPr>
        <w:tc>
          <w:tcPr>
            <w:tcW w:w="1672" w:type="dxa"/>
            <w:tcMar/>
          </w:tcPr>
          <w:p w:rsidR="6906607C" w:rsidP="6906607C" w:rsidRDefault="6906607C" w14:paraId="6771566F" w14:textId="7F6E6FB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6906607C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6C651EA8" w:rsidP="6906607C" w:rsidRDefault="6C651EA8" w14:paraId="32797C40" w14:textId="0822A4B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6C651EA8">
              <w:rPr>
                <w:rFonts w:ascii="Arial" w:hAnsi="Arial" w:eastAsia="Arial" w:cs="Arial"/>
                <w:sz w:val="22"/>
                <w:szCs w:val="22"/>
              </w:rPr>
              <w:t>Lamp</w:t>
            </w:r>
          </w:p>
        </w:tc>
        <w:tc>
          <w:tcPr>
            <w:tcW w:w="1845" w:type="dxa"/>
            <w:tcMar/>
          </w:tcPr>
          <w:p w:rsidR="6C651EA8" w:rsidP="6906607C" w:rsidRDefault="6C651EA8" w14:paraId="76E968E7" w14:textId="278FABA9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6C651EA8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</w:tr>
    </w:tbl>
    <w:p w:rsidRPr="006F645E" w:rsidR="00BE17E0" w:rsidP="6EDDA8FC" w:rsidRDefault="00BE17E0" w14:paraId="1BD8576C" w14:textId="7CB96CF4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906607C" w:rsidR="70325793">
        <w:rPr>
          <w:rFonts w:ascii="Arial" w:hAnsi="Arial" w:eastAsia="Arial" w:cs="Arial"/>
          <w:sz w:val="22"/>
          <w:szCs w:val="22"/>
        </w:rPr>
        <w:t xml:space="preserve">Climb </w:t>
      </w:r>
      <w:r w:rsidRPr="6906607C" w:rsidR="31BCC48B">
        <w:rPr>
          <w:rFonts w:ascii="Arial" w:hAnsi="Arial" w:eastAsia="Arial" w:cs="Arial"/>
          <w:sz w:val="22"/>
          <w:szCs w:val="22"/>
        </w:rPr>
        <w:t>Equipment</w:t>
      </w:r>
    </w:p>
    <w:tbl>
      <w:tblPr>
        <w:tblW w:w="5189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845"/>
      </w:tblGrid>
      <w:tr w:rsidR="6790B333" w:rsidTr="6906607C" w14:paraId="5CDD8F6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790B333" w:rsidP="6EDDA8FC" w:rsidRDefault="6790B333" w14:paraId="23197BA5" w14:textId="7D25744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2B5BE111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_id</w:t>
            </w:r>
          </w:p>
        </w:tc>
        <w:tc>
          <w:tcPr>
            <w:tcW w:w="1672" w:type="dxa"/>
            <w:shd w:val="clear" w:color="auto" w:fill="76CDD8"/>
            <w:tcMar/>
          </w:tcPr>
          <w:p w:rsidR="127E4CBF" w:rsidP="6EDDA8FC" w:rsidRDefault="127E4CBF" w14:paraId="581E183A" w14:textId="224BBF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  <w:tc>
          <w:tcPr>
            <w:tcW w:w="1845" w:type="dxa"/>
            <w:shd w:val="clear" w:color="auto" w:fill="76CDD8"/>
            <w:tcMar/>
          </w:tcPr>
          <w:p w:rsidR="127E4CBF" w:rsidP="6EDDA8FC" w:rsidRDefault="127E4CBF" w14:paraId="1F30B5F0" w14:textId="02FC9F4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Quantity_used</w:t>
            </w:r>
          </w:p>
        </w:tc>
      </w:tr>
      <w:tr w:rsidR="6790B333" w:rsidTr="6906607C" w14:paraId="5FE6B683">
        <w:trPr>
          <w:trHeight w:val="300"/>
        </w:trPr>
        <w:tc>
          <w:tcPr>
            <w:tcW w:w="1672" w:type="dxa"/>
            <w:tcMar/>
          </w:tcPr>
          <w:p w:rsidR="127E4CBF" w:rsidP="6EDDA8FC" w:rsidRDefault="127E4CBF" w14:paraId="58753572" w14:textId="7F6E6FB7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sz w:val="22"/>
                <w:szCs w:val="22"/>
              </w:rPr>
              <w:t>5</w:t>
            </w:r>
          </w:p>
        </w:tc>
        <w:tc>
          <w:tcPr>
            <w:tcW w:w="1672" w:type="dxa"/>
            <w:tcMar/>
          </w:tcPr>
          <w:p w:rsidR="127E4CBF" w:rsidP="6EDDA8FC" w:rsidRDefault="127E4CBF" w14:paraId="524C2BBF" w14:textId="423179C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  <w:tc>
          <w:tcPr>
            <w:tcW w:w="1845" w:type="dxa"/>
            <w:tcMar/>
          </w:tcPr>
          <w:p w:rsidR="127E4CBF" w:rsidP="6EDDA8FC" w:rsidRDefault="127E4CBF" w14:paraId="3B3CCBB3" w14:textId="5B83B10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876EE4A">
              <w:rPr>
                <w:rFonts w:ascii="Arial" w:hAnsi="Arial" w:eastAsia="Arial" w:cs="Arial"/>
                <w:sz w:val="22"/>
                <w:szCs w:val="22"/>
              </w:rPr>
              <w:t>23</w:t>
            </w:r>
          </w:p>
        </w:tc>
      </w:tr>
    </w:tbl>
    <w:p w:rsidRPr="006F645E" w:rsidR="00BE17E0" w:rsidP="6EDDA8FC" w:rsidRDefault="00BE17E0" w14:paraId="5A9825A0" w14:textId="2CFDC16B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295A8990">
        <w:rPr>
          <w:rFonts w:ascii="Arial" w:hAnsi="Arial" w:eastAsia="Arial" w:cs="Arial"/>
          <w:sz w:val="22"/>
          <w:szCs w:val="22"/>
        </w:rPr>
        <w:t>Equipment Rental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  <w:gridCol w:w="1672"/>
      </w:tblGrid>
      <w:tr w:rsidR="6790B333" w:rsidTr="6EDDA8FC" w14:paraId="01ED53BB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7BC88059" w14:textId="61D1937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1CC08F96" w14:textId="6F830D8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57CAA258" w14:textId="38F0539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Equipment_id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342453E9" w14:textId="747766F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date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3B8EB5D0" w14:textId="6E543509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turn_date</w:t>
            </w:r>
          </w:p>
        </w:tc>
        <w:tc>
          <w:tcPr>
            <w:tcW w:w="1672" w:type="dxa"/>
            <w:shd w:val="clear" w:color="auto" w:fill="76CDD8"/>
            <w:tcMar/>
          </w:tcPr>
          <w:p w:rsidR="5472E0A2" w:rsidP="6EDDA8FC" w:rsidRDefault="5472E0A2" w14:paraId="320C08A6" w14:textId="3BA9CB04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0A775F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fee</w:t>
            </w:r>
          </w:p>
        </w:tc>
      </w:tr>
      <w:tr w:rsidR="6790B333" w:rsidTr="6EDDA8FC" w14:paraId="4D059187">
        <w:trPr>
          <w:trHeight w:val="300"/>
        </w:trPr>
        <w:tc>
          <w:tcPr>
            <w:tcW w:w="1672" w:type="dxa"/>
            <w:tcMar/>
          </w:tcPr>
          <w:p w:rsidR="462D6728" w:rsidP="6EDDA8FC" w:rsidRDefault="462D6728" w14:paraId="0DB04E1C" w14:textId="52B87E58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E7BE765">
              <w:rPr>
                <w:rFonts w:ascii="Arial" w:hAnsi="Arial" w:eastAsia="Arial" w:cs="Arial"/>
                <w:sz w:val="22"/>
                <w:szCs w:val="22"/>
              </w:rPr>
              <w:t>12</w:t>
            </w:r>
          </w:p>
        </w:tc>
        <w:tc>
          <w:tcPr>
            <w:tcW w:w="1672" w:type="dxa"/>
            <w:tcMar/>
          </w:tcPr>
          <w:p w:rsidR="6F3FDEC5" w:rsidP="6EDDA8FC" w:rsidRDefault="6F3FDEC5" w14:paraId="548EFF16" w14:textId="5808AD9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DFE58D5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672" w:type="dxa"/>
            <w:tcMar/>
          </w:tcPr>
          <w:p w:rsidR="710D954E" w:rsidP="6EDDA8FC" w:rsidRDefault="710D954E" w14:paraId="2D48DAE2" w14:textId="45F8C6AD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8</w:t>
            </w:r>
          </w:p>
        </w:tc>
        <w:tc>
          <w:tcPr>
            <w:tcW w:w="1672" w:type="dxa"/>
            <w:tcMar/>
          </w:tcPr>
          <w:p w:rsidR="710D954E" w:rsidP="6EDDA8FC" w:rsidRDefault="710D954E" w14:paraId="1BCEFF19" w14:textId="4A66F416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28.06.2014</w:t>
            </w:r>
          </w:p>
        </w:tc>
        <w:tc>
          <w:tcPr>
            <w:tcW w:w="1672" w:type="dxa"/>
            <w:tcMar/>
          </w:tcPr>
          <w:p w:rsidR="710D954E" w:rsidP="6EDDA8FC" w:rsidRDefault="710D954E" w14:paraId="748AFF47" w14:textId="65B48BCE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03.08.2014</w:t>
            </w:r>
          </w:p>
        </w:tc>
        <w:tc>
          <w:tcPr>
            <w:tcW w:w="1672" w:type="dxa"/>
            <w:tcMar/>
          </w:tcPr>
          <w:p w:rsidR="710D954E" w:rsidP="6EDDA8FC" w:rsidRDefault="710D954E" w14:paraId="1E25DC9E" w14:textId="71D0546B">
            <w:pPr>
              <w:pStyle w:val="BodyTex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65EBECDE">
              <w:rPr>
                <w:rFonts w:ascii="Arial" w:hAnsi="Arial" w:eastAsia="Arial" w:cs="Arial"/>
                <w:sz w:val="22"/>
                <w:szCs w:val="22"/>
              </w:rPr>
              <w:t>370.00</w:t>
            </w:r>
          </w:p>
        </w:tc>
      </w:tr>
    </w:tbl>
    <w:p w:rsidRPr="006F645E" w:rsidR="00BE17E0" w:rsidP="6EDDA8FC" w:rsidRDefault="00BE17E0" w14:paraId="35121BF1" w14:textId="788972FE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60FF4100">
        <w:rPr>
          <w:rFonts w:ascii="Arial" w:hAnsi="Arial" w:eastAsia="Arial" w:cs="Arial"/>
          <w:sz w:val="22"/>
          <w:szCs w:val="22"/>
        </w:rPr>
        <w:t>Payments</w:t>
      </w:r>
    </w:p>
    <w:tbl>
      <w:tblPr>
        <w:tblW w:w="10211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170"/>
        <w:gridCol w:w="1050"/>
        <w:gridCol w:w="1050"/>
        <w:gridCol w:w="1680"/>
        <w:gridCol w:w="1380"/>
        <w:gridCol w:w="1350"/>
        <w:gridCol w:w="1170"/>
        <w:gridCol w:w="1361"/>
      </w:tblGrid>
      <w:tr w:rsidR="6790B333" w:rsidTr="6906607C" w14:paraId="2CA2B976">
        <w:trPr>
          <w:trHeight w:val="300"/>
        </w:trPr>
        <w:tc>
          <w:tcPr>
            <w:tcW w:w="1170" w:type="dxa"/>
            <w:shd w:val="clear" w:color="auto" w:fill="76CDD8"/>
            <w:tcMar/>
          </w:tcPr>
          <w:p w:rsidR="461AB242" w:rsidP="6EDDA8FC" w:rsidRDefault="461AB242" w14:paraId="66361678" w14:textId="203D275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32D2171A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ayment_id</w:t>
            </w:r>
          </w:p>
        </w:tc>
        <w:tc>
          <w:tcPr>
            <w:tcW w:w="1050" w:type="dxa"/>
            <w:shd w:val="clear" w:color="auto" w:fill="76CDD8"/>
            <w:tcMar/>
          </w:tcPr>
          <w:p w:rsidR="5410F421" w:rsidP="6EDDA8FC" w:rsidRDefault="5410F421" w14:paraId="1C4ABD70" w14:textId="45FA287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050" w:type="dxa"/>
            <w:shd w:val="clear" w:color="auto" w:fill="76CDD8"/>
            <w:tcMar/>
          </w:tcPr>
          <w:p w:rsidR="5410F421" w:rsidP="6EDDA8FC" w:rsidRDefault="5410F421" w14:paraId="01850026" w14:textId="4D8133D6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Amount</w:t>
            </w:r>
          </w:p>
        </w:tc>
        <w:tc>
          <w:tcPr>
            <w:tcW w:w="1680" w:type="dxa"/>
            <w:shd w:val="clear" w:color="auto" w:fill="76CDD8"/>
            <w:tcMar/>
          </w:tcPr>
          <w:p w:rsidR="5410F421" w:rsidP="6EDDA8FC" w:rsidRDefault="5410F421" w14:paraId="78BFDD38" w14:textId="67B3008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ayment_date</w:t>
            </w:r>
          </w:p>
        </w:tc>
        <w:tc>
          <w:tcPr>
            <w:tcW w:w="1380" w:type="dxa"/>
            <w:shd w:val="clear" w:color="auto" w:fill="76CDD8"/>
            <w:tcMar/>
          </w:tcPr>
          <w:p w:rsidR="5410F421" w:rsidP="6EDDA8FC" w:rsidRDefault="5410F421" w14:paraId="622B1324" w14:textId="728FA7BC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24DCFC1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ayment_method</w:t>
            </w:r>
            <w:r w:rsidRPr="6906607C" w:rsidR="0C47BFD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_id</w:t>
            </w:r>
          </w:p>
        </w:tc>
        <w:tc>
          <w:tcPr>
            <w:tcW w:w="1350" w:type="dxa"/>
            <w:shd w:val="clear" w:color="auto" w:fill="76CDD8"/>
            <w:tcMar/>
          </w:tcPr>
          <w:p w:rsidR="5410F421" w:rsidP="6EDDA8FC" w:rsidRDefault="5410F421" w14:paraId="658CE9F4" w14:textId="58A4136A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3E8D0CF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atus</w:t>
            </w:r>
          </w:p>
        </w:tc>
        <w:tc>
          <w:tcPr>
            <w:tcW w:w="1170" w:type="dxa"/>
            <w:shd w:val="clear" w:color="auto" w:fill="76CDD8"/>
            <w:tcMar/>
          </w:tcPr>
          <w:p w:rsidR="06B9CA06" w:rsidP="6906607C" w:rsidRDefault="06B9CA06" w14:paraId="48AC88CD" w14:textId="4AAC6974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06B9CA06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Rental_id</w:t>
            </w:r>
          </w:p>
        </w:tc>
        <w:tc>
          <w:tcPr>
            <w:tcW w:w="1361" w:type="dxa"/>
            <w:shd w:val="clear" w:color="auto" w:fill="76CDD8"/>
            <w:tcMar/>
          </w:tcPr>
          <w:p w:rsidR="0FAEB713" w:rsidP="6906607C" w:rsidRDefault="0FAEB713" w14:paraId="2033751D" w14:textId="11E7A6D7">
            <w:pPr>
              <w:pStyle w:val="BodyText"/>
              <w:spacing w:line="360" w:lineRule="auto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906607C" w:rsidR="0FAEB713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ooking_id</w:t>
            </w:r>
          </w:p>
        </w:tc>
      </w:tr>
      <w:tr w:rsidR="6790B333" w:rsidTr="6906607C" w14:paraId="66BF3DF5">
        <w:trPr>
          <w:trHeight w:val="300"/>
        </w:trPr>
        <w:tc>
          <w:tcPr>
            <w:tcW w:w="1170" w:type="dxa"/>
            <w:tcMar/>
          </w:tcPr>
          <w:p w:rsidR="385BF836" w:rsidP="6EDDA8FC" w:rsidRDefault="385BF836" w14:paraId="6645C1D5" w14:textId="64BEED3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A53A7A6">
              <w:rPr>
                <w:rFonts w:ascii="Arial" w:hAnsi="Arial" w:eastAsia="Arial" w:cs="Arial"/>
                <w:sz w:val="22"/>
                <w:szCs w:val="22"/>
              </w:rPr>
              <w:t>12</w:t>
            </w:r>
          </w:p>
        </w:tc>
        <w:tc>
          <w:tcPr>
            <w:tcW w:w="1050" w:type="dxa"/>
            <w:tcMar/>
          </w:tcPr>
          <w:p w:rsidR="2BFD1C1C" w:rsidP="6EDDA8FC" w:rsidRDefault="2BFD1C1C" w14:paraId="470A678C" w14:textId="26147B3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99B7F81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050" w:type="dxa"/>
            <w:tcMar/>
          </w:tcPr>
          <w:p w:rsidR="2BFD1C1C" w:rsidP="6EDDA8FC" w:rsidRDefault="2BFD1C1C" w14:paraId="2E22668F" w14:textId="0B2F89D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99B7F81">
              <w:rPr>
                <w:rFonts w:ascii="Arial" w:hAnsi="Arial" w:eastAsia="Arial" w:cs="Arial"/>
                <w:sz w:val="22"/>
                <w:szCs w:val="22"/>
              </w:rPr>
              <w:t>370.00</w:t>
            </w:r>
          </w:p>
        </w:tc>
        <w:tc>
          <w:tcPr>
            <w:tcW w:w="1680" w:type="dxa"/>
            <w:tcMar/>
          </w:tcPr>
          <w:p w:rsidR="6AA8BE22" w:rsidP="6EDDA8FC" w:rsidRDefault="6AA8BE22" w14:paraId="4B480687" w14:textId="09799AD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7AFD349D">
              <w:rPr>
                <w:rFonts w:ascii="Arial" w:hAnsi="Arial" w:eastAsia="Arial" w:cs="Arial"/>
                <w:sz w:val="22"/>
                <w:szCs w:val="22"/>
              </w:rPr>
              <w:t>01</w:t>
            </w:r>
            <w:r w:rsidRPr="6EDDA8FC" w:rsidR="299B7F81">
              <w:rPr>
                <w:rFonts w:ascii="Arial" w:hAnsi="Arial" w:eastAsia="Arial" w:cs="Arial"/>
                <w:sz w:val="22"/>
                <w:szCs w:val="22"/>
              </w:rPr>
              <w:t>.06.2014</w:t>
            </w:r>
          </w:p>
        </w:tc>
        <w:tc>
          <w:tcPr>
            <w:tcW w:w="1380" w:type="dxa"/>
            <w:tcMar/>
          </w:tcPr>
          <w:p w:rsidR="2BFD1C1C" w:rsidP="6906607C" w:rsidRDefault="2BFD1C1C" w14:paraId="40075D71" w14:textId="2A9B655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6906607C" w:rsidR="63E8B5DC">
              <w:rPr>
                <w:rFonts w:ascii="Arial" w:hAnsi="Arial" w:eastAsia="Arial" w:cs="Arial"/>
                <w:sz w:val="22"/>
                <w:szCs w:val="22"/>
              </w:rPr>
              <w:t>9</w:t>
            </w:r>
          </w:p>
        </w:tc>
        <w:tc>
          <w:tcPr>
            <w:tcW w:w="1350" w:type="dxa"/>
            <w:tcMar/>
          </w:tcPr>
          <w:p w:rsidR="1F3E8744" w:rsidP="6EDDA8FC" w:rsidRDefault="1F3E8744" w14:paraId="4D7EFC8D" w14:textId="2DE2D9D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F4BAFBE">
              <w:rPr>
                <w:rFonts w:ascii="Arial" w:hAnsi="Arial" w:eastAsia="Arial" w:cs="Arial"/>
                <w:sz w:val="22"/>
                <w:szCs w:val="22"/>
              </w:rPr>
              <w:t>Pending</w:t>
            </w:r>
          </w:p>
        </w:tc>
        <w:tc>
          <w:tcPr>
            <w:tcW w:w="1170" w:type="dxa"/>
            <w:tcMar/>
          </w:tcPr>
          <w:p w:rsidR="6756E8C5" w:rsidP="6906607C" w:rsidRDefault="6756E8C5" w14:paraId="0444BA6D" w14:textId="6FB5A75E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6756E8C5">
              <w:rPr>
                <w:rFonts w:ascii="Arial" w:hAnsi="Arial" w:eastAsia="Arial" w:cs="Arial"/>
                <w:sz w:val="22"/>
                <w:szCs w:val="22"/>
              </w:rPr>
              <w:t>NULL</w:t>
            </w:r>
          </w:p>
        </w:tc>
        <w:tc>
          <w:tcPr>
            <w:tcW w:w="1361" w:type="dxa"/>
            <w:tcMar/>
          </w:tcPr>
          <w:p w:rsidR="240541B0" w:rsidP="6906607C" w:rsidRDefault="240541B0" w14:paraId="60161497" w14:textId="122E57B7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240541B0">
              <w:rPr>
                <w:rFonts w:ascii="Arial" w:hAnsi="Arial" w:eastAsia="Arial" w:cs="Arial"/>
                <w:sz w:val="22"/>
                <w:szCs w:val="22"/>
              </w:rPr>
              <w:t>10</w:t>
            </w:r>
          </w:p>
        </w:tc>
      </w:tr>
      <w:tr w:rsidR="6906607C" w:rsidTr="6906607C" w14:paraId="0D512674">
        <w:trPr>
          <w:trHeight w:val="300"/>
        </w:trPr>
        <w:tc>
          <w:tcPr>
            <w:tcW w:w="1170" w:type="dxa"/>
            <w:tcMar/>
          </w:tcPr>
          <w:p w:rsidR="0B8722E4" w:rsidP="6906607C" w:rsidRDefault="0B8722E4" w14:paraId="0B666A2C" w14:textId="221B8148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0B8722E4">
              <w:rPr>
                <w:rFonts w:ascii="Arial" w:hAnsi="Arial" w:eastAsia="Arial" w:cs="Arial"/>
                <w:sz w:val="22"/>
                <w:szCs w:val="22"/>
              </w:rPr>
              <w:t>13</w:t>
            </w:r>
          </w:p>
        </w:tc>
        <w:tc>
          <w:tcPr>
            <w:tcW w:w="1050" w:type="dxa"/>
            <w:tcMar/>
          </w:tcPr>
          <w:p w:rsidR="0B8722E4" w:rsidP="6906607C" w:rsidRDefault="0B8722E4" w14:paraId="231E3202" w14:textId="5D042F1D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0B8722E4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050" w:type="dxa"/>
            <w:tcMar/>
          </w:tcPr>
          <w:p w:rsidR="6906607C" w:rsidP="6906607C" w:rsidRDefault="6906607C" w14:paraId="19CEEF22" w14:textId="4A5981E4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1680" w:type="dxa"/>
            <w:tcMar/>
          </w:tcPr>
          <w:p w:rsidR="6906607C" w:rsidP="6906607C" w:rsidRDefault="6906607C" w14:paraId="488210F0" w14:textId="0096787B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1380" w:type="dxa"/>
            <w:tcMar/>
          </w:tcPr>
          <w:p w:rsidR="6906607C" w:rsidP="6906607C" w:rsidRDefault="6906607C" w14:paraId="0209C01F" w14:textId="6E0AA7C3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</w:p>
        </w:tc>
        <w:tc>
          <w:tcPr>
            <w:tcW w:w="1350" w:type="dxa"/>
            <w:tcMar/>
          </w:tcPr>
          <w:p w:rsidR="64A09571" w:rsidP="6906607C" w:rsidRDefault="64A09571" w14:paraId="04FE7804" w14:textId="7947C58A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64A09571">
              <w:rPr>
                <w:rFonts w:ascii="Arial" w:hAnsi="Arial" w:eastAsia="Arial" w:cs="Arial"/>
                <w:sz w:val="22"/>
                <w:szCs w:val="22"/>
              </w:rPr>
              <w:t>Completed</w:t>
            </w:r>
          </w:p>
        </w:tc>
        <w:tc>
          <w:tcPr>
            <w:tcW w:w="1170" w:type="dxa"/>
            <w:tcMar/>
          </w:tcPr>
          <w:p w:rsidR="64A09571" w:rsidP="6906607C" w:rsidRDefault="64A09571" w14:paraId="0AD22868" w14:textId="6BD67895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64A09571">
              <w:rPr>
                <w:rFonts w:ascii="Arial" w:hAnsi="Arial" w:eastAsia="Arial" w:cs="Arial"/>
                <w:sz w:val="22"/>
                <w:szCs w:val="22"/>
              </w:rPr>
              <w:t>12</w:t>
            </w:r>
          </w:p>
        </w:tc>
        <w:tc>
          <w:tcPr>
            <w:tcW w:w="1361" w:type="dxa"/>
            <w:tcMar/>
          </w:tcPr>
          <w:p w:rsidR="64A09571" w:rsidP="6906607C" w:rsidRDefault="64A09571" w14:paraId="30F96B22" w14:textId="14AD14C4">
            <w:pPr>
              <w:pStyle w:val="BodyText"/>
              <w:spacing w:line="240" w:lineRule="auto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64A09571">
              <w:rPr>
                <w:rFonts w:ascii="Arial" w:hAnsi="Arial" w:eastAsia="Arial" w:cs="Arial"/>
                <w:sz w:val="22"/>
                <w:szCs w:val="22"/>
              </w:rPr>
              <w:t>NULL</w:t>
            </w:r>
          </w:p>
        </w:tc>
      </w:tr>
    </w:tbl>
    <w:p w:rsidRPr="006F645E" w:rsidR="00BE17E0" w:rsidP="6EDDA8FC" w:rsidRDefault="00BE17E0" w14:paraId="4E8053E8" w14:textId="4AADF030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906607C" w:rsidR="240541B0">
        <w:rPr>
          <w:rFonts w:ascii="Arial" w:hAnsi="Arial" w:eastAsia="Arial" w:cs="Arial"/>
          <w:sz w:val="22"/>
          <w:szCs w:val="22"/>
        </w:rPr>
        <w:t>Payment Methods</w:t>
      </w:r>
    </w:p>
    <w:tbl>
      <w:tblPr>
        <w:tblW w:w="0" w:type="auto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2505"/>
      </w:tblGrid>
      <w:tr w:rsidR="6906607C" w:rsidTr="6906607C" w14:paraId="1572FC0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240541B0" w:rsidP="6906607C" w:rsidRDefault="240541B0" w14:paraId="14ED0345" w14:textId="6049D3C3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906607C" w:rsidR="240541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ethod_id</w:t>
            </w:r>
          </w:p>
        </w:tc>
        <w:tc>
          <w:tcPr>
            <w:tcW w:w="2505" w:type="dxa"/>
            <w:shd w:val="clear" w:color="auto" w:fill="76CDD8"/>
            <w:tcMar/>
          </w:tcPr>
          <w:p w:rsidR="240541B0" w:rsidP="6906607C" w:rsidRDefault="240541B0" w14:paraId="7EF6BFA9" w14:textId="21540EBE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</w:pPr>
            <w:r w:rsidRPr="6906607C" w:rsidR="240541B0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Method</w:t>
            </w:r>
          </w:p>
        </w:tc>
      </w:tr>
      <w:tr w:rsidR="6906607C" w:rsidTr="6906607C" w14:paraId="73B8F1F8">
        <w:trPr>
          <w:trHeight w:val="300"/>
        </w:trPr>
        <w:tc>
          <w:tcPr>
            <w:tcW w:w="1672" w:type="dxa"/>
            <w:tcMar/>
          </w:tcPr>
          <w:p w:rsidR="2E1A3FC8" w:rsidP="6906607C" w:rsidRDefault="2E1A3FC8" w14:paraId="02D2AFE3" w14:textId="1DFC4A80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906607C" w:rsidR="2E1A3FC8">
              <w:rPr>
                <w:rFonts w:ascii="Arial" w:hAnsi="Arial" w:eastAsia="Arial" w:cs="Arial"/>
                <w:sz w:val="22"/>
                <w:szCs w:val="22"/>
              </w:rPr>
              <w:t>9</w:t>
            </w:r>
          </w:p>
        </w:tc>
        <w:tc>
          <w:tcPr>
            <w:tcW w:w="2505" w:type="dxa"/>
            <w:tcMar/>
          </w:tcPr>
          <w:p w:rsidR="2E1A3FC8" w:rsidP="6906607C" w:rsidRDefault="2E1A3FC8" w14:paraId="5066AD8D" w14:textId="3D147DB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</w:pPr>
            <w:r w:rsidRPr="6906607C" w:rsidR="2E1A3FC8">
              <w:rPr>
                <w:rFonts w:ascii="Arial" w:hAnsi="Arial" w:eastAsia="Arial" w:cs="Arial"/>
                <w:sz w:val="22"/>
                <w:szCs w:val="22"/>
              </w:rPr>
              <w:t>Paypal</w:t>
            </w:r>
          </w:p>
        </w:tc>
      </w:tr>
    </w:tbl>
    <w:p w:rsidRPr="006F645E" w:rsidR="00BE17E0" w:rsidP="6EDDA8FC" w:rsidRDefault="00BE17E0" w14:paraId="69127F62" w14:textId="7320FDF0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906607C" w:rsidR="0B2EE62E">
        <w:rPr>
          <w:rFonts w:ascii="Arial" w:hAnsi="Arial" w:eastAsia="Arial" w:cs="Arial"/>
          <w:sz w:val="22"/>
          <w:szCs w:val="22"/>
        </w:rPr>
        <w:t>Services</w:t>
      </w:r>
    </w:p>
    <w:tbl>
      <w:tblPr>
        <w:tblW w:w="9502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2505"/>
        <w:gridCol w:w="2415"/>
        <w:gridCol w:w="1020"/>
        <w:gridCol w:w="1890"/>
      </w:tblGrid>
      <w:tr w:rsidR="6790B333" w:rsidTr="6EDDA8FC" w14:paraId="178D4B6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20D3ABB1" w:rsidP="6EDDA8FC" w:rsidRDefault="20D3ABB1" w14:paraId="0E54614A" w14:textId="272B7109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ervice_id</w:t>
            </w:r>
          </w:p>
        </w:tc>
        <w:tc>
          <w:tcPr>
            <w:tcW w:w="2505" w:type="dxa"/>
            <w:shd w:val="clear" w:color="auto" w:fill="76CDD8"/>
            <w:tcMar/>
          </w:tcPr>
          <w:p w:rsidR="20D3ABB1" w:rsidP="6EDDA8FC" w:rsidRDefault="20D3ABB1" w14:paraId="2C5548A2" w14:textId="7EED6E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ervice_name</w:t>
            </w:r>
          </w:p>
        </w:tc>
        <w:tc>
          <w:tcPr>
            <w:tcW w:w="2415" w:type="dxa"/>
            <w:shd w:val="clear" w:color="auto" w:fill="76CDD8"/>
            <w:tcMar/>
          </w:tcPr>
          <w:p w:rsidR="20D3ABB1" w:rsidP="6EDDA8FC" w:rsidRDefault="20D3ABB1" w14:paraId="616AC3EA" w14:textId="2B1F6C2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escription</w:t>
            </w:r>
          </w:p>
        </w:tc>
        <w:tc>
          <w:tcPr>
            <w:tcW w:w="1020" w:type="dxa"/>
            <w:shd w:val="clear" w:color="auto" w:fill="76CDD8"/>
            <w:tcMar/>
          </w:tcPr>
          <w:p w:rsidR="20D3ABB1" w:rsidP="6EDDA8FC" w:rsidRDefault="20D3ABB1" w14:paraId="6037CB16" w14:textId="7CB817D1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Price</w:t>
            </w:r>
          </w:p>
        </w:tc>
        <w:tc>
          <w:tcPr>
            <w:tcW w:w="1890" w:type="dxa"/>
            <w:shd w:val="clear" w:color="auto" w:fill="76CDD8"/>
            <w:tcMar/>
          </w:tcPr>
          <w:p w:rsidR="20D3ABB1" w:rsidP="6EDDA8FC" w:rsidRDefault="20D3ABB1" w14:paraId="4698BD87" w14:textId="3F39B4A5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4BCFB6B7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Duration_days</w:t>
            </w:r>
          </w:p>
        </w:tc>
      </w:tr>
      <w:tr w:rsidR="6790B333" w:rsidTr="6EDDA8FC" w14:paraId="4344AFC8">
        <w:trPr>
          <w:trHeight w:val="300"/>
        </w:trPr>
        <w:tc>
          <w:tcPr>
            <w:tcW w:w="1672" w:type="dxa"/>
            <w:tcMar/>
          </w:tcPr>
          <w:p w:rsidR="6419CB74" w:rsidP="6EDDA8FC" w:rsidRDefault="6419CB74" w14:paraId="45B9B15C" w14:textId="78201F8A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6</w:t>
            </w:r>
          </w:p>
        </w:tc>
        <w:tc>
          <w:tcPr>
            <w:tcW w:w="2505" w:type="dxa"/>
            <w:tcMar/>
          </w:tcPr>
          <w:p w:rsidR="6419CB74" w:rsidP="6EDDA8FC" w:rsidRDefault="6419CB74" w14:paraId="11BE93D3" w14:textId="54ABBF61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High-Altitude Acclimatization Program</w:t>
            </w:r>
          </w:p>
        </w:tc>
        <w:tc>
          <w:tcPr>
            <w:tcW w:w="2415" w:type="dxa"/>
            <w:tcMar/>
          </w:tcPr>
          <w:p w:rsidR="6419CB74" w:rsidP="6EDDA8FC" w:rsidRDefault="6419CB74" w14:paraId="54735D2B" w14:textId="4DC3CFB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Helps climbers adjust to high elevations before a major climb</w:t>
            </w:r>
          </w:p>
        </w:tc>
        <w:tc>
          <w:tcPr>
            <w:tcW w:w="1020" w:type="dxa"/>
            <w:tcMar/>
          </w:tcPr>
          <w:p w:rsidR="6419CB74" w:rsidP="6EDDA8FC" w:rsidRDefault="6419CB74" w14:paraId="6F2996F3" w14:textId="2FC4BDE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190.00</w:t>
            </w:r>
          </w:p>
        </w:tc>
        <w:tc>
          <w:tcPr>
            <w:tcW w:w="1890" w:type="dxa"/>
            <w:tcMar/>
          </w:tcPr>
          <w:p w:rsidR="6419CB74" w:rsidP="6EDDA8FC" w:rsidRDefault="6419CB74" w14:paraId="46F620AA" w14:textId="470E6F33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262A0DF4">
              <w:rPr>
                <w:rFonts w:ascii="Arial" w:hAnsi="Arial" w:eastAsia="Arial" w:cs="Arial"/>
                <w:sz w:val="22"/>
                <w:szCs w:val="22"/>
              </w:rPr>
              <w:t>14</w:t>
            </w:r>
          </w:p>
        </w:tc>
      </w:tr>
    </w:tbl>
    <w:p w:rsidRPr="006F645E" w:rsidR="00BE17E0" w:rsidP="6EDDA8FC" w:rsidRDefault="00BE17E0" w14:paraId="066EEB1D" w14:textId="29FE6F67">
      <w:pPr>
        <w:pStyle w:val="BodyText"/>
        <w:numPr>
          <w:ilvl w:val="0"/>
          <w:numId w:val="28"/>
        </w:numPr>
        <w:suppressLineNumbers w:val="0"/>
        <w:bidi w:val="0"/>
        <w:spacing w:before="120" w:beforeAutospacing="off" w:after="0" w:afterAutospacing="off" w:line="240" w:lineRule="auto"/>
        <w:ind w:right="0"/>
        <w:jc w:val="left"/>
        <w:rPr>
          <w:rFonts w:ascii="Arial" w:hAnsi="Arial" w:eastAsia="Arial" w:cs="Arial"/>
          <w:sz w:val="22"/>
          <w:szCs w:val="22"/>
        </w:rPr>
      </w:pPr>
      <w:r w:rsidRPr="6EDDA8FC" w:rsidR="31C2F4D6">
        <w:rPr>
          <w:rFonts w:ascii="Arial" w:hAnsi="Arial" w:eastAsia="Arial" w:cs="Arial"/>
          <w:sz w:val="22"/>
          <w:szCs w:val="22"/>
        </w:rPr>
        <w:t>Bookings</w:t>
      </w:r>
    </w:p>
    <w:tbl>
      <w:tblPr>
        <w:tblW w:w="8360" w:type="dxa"/>
        <w:tblInd w:w="-108" w:type="dxa"/>
        <w:tblBorders>
          <w:top w:val="single" w:color="76CDD8" w:sz="4"/>
          <w:left w:val="single" w:color="76CDD8" w:sz="4"/>
          <w:bottom w:val="single" w:color="76CDD8" w:sz="4"/>
          <w:right w:val="single" w:color="76CDD8" w:sz="4"/>
          <w:insideH w:val="single" w:color="76CDD8" w:sz="4"/>
          <w:insideV w:val="single" w:color="76CDD8" w:sz="4"/>
        </w:tblBorders>
        <w:tblLook w:val="0000" w:firstRow="0" w:lastRow="0" w:firstColumn="0" w:lastColumn="0" w:noHBand="0" w:noVBand="0"/>
      </w:tblPr>
      <w:tblGrid>
        <w:gridCol w:w="1672"/>
        <w:gridCol w:w="1672"/>
        <w:gridCol w:w="1672"/>
        <w:gridCol w:w="1672"/>
        <w:gridCol w:w="1672"/>
      </w:tblGrid>
      <w:tr w:rsidR="6790B333" w:rsidTr="6906607C" w14:paraId="5187B742">
        <w:trPr>
          <w:trHeight w:val="300"/>
        </w:trPr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0F9EB7CC" w14:textId="16231687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ooking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1D41BE9E" w14:textId="132E34FC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Climber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1F889EDB" w14:textId="380AA22A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ervice_id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2E26E6D9" w14:textId="2754494F">
            <w:pPr>
              <w:pStyle w:val="BodyText"/>
              <w:widowControl w:val="0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Booking_date</w:t>
            </w:r>
          </w:p>
        </w:tc>
        <w:tc>
          <w:tcPr>
            <w:tcW w:w="1672" w:type="dxa"/>
            <w:shd w:val="clear" w:color="auto" w:fill="76CDD8"/>
            <w:tcMar/>
          </w:tcPr>
          <w:p w:rsidR="66F4EFFC" w:rsidP="6EDDA8FC" w:rsidRDefault="66F4EFFC" w14:paraId="7011614E" w14:textId="7F4B6540">
            <w:pPr>
              <w:pStyle w:val="BodyText"/>
              <w:suppressLineNumbers w:val="0"/>
              <w:bidi w:val="0"/>
              <w:spacing w:before="120" w:beforeAutospacing="off" w:after="0" w:afterAutospacing="off" w:line="360" w:lineRule="auto"/>
              <w:ind w:left="0" w:right="0"/>
              <w:jc w:val="center"/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color w:val="FFFFFF" w:themeColor="background1" w:themeTint="FF" w:themeShade="FF"/>
                <w:sz w:val="22"/>
                <w:szCs w:val="22"/>
              </w:rPr>
              <w:t>Status</w:t>
            </w:r>
          </w:p>
        </w:tc>
      </w:tr>
      <w:tr w:rsidR="6790B333" w:rsidTr="6906607C" w14:paraId="20D73793">
        <w:trPr>
          <w:trHeight w:val="300"/>
        </w:trPr>
        <w:tc>
          <w:tcPr>
            <w:tcW w:w="1672" w:type="dxa"/>
            <w:tcMar/>
          </w:tcPr>
          <w:p w:rsidR="66F4EFFC" w:rsidP="6EDDA8FC" w:rsidRDefault="66F4EFFC" w14:paraId="50B28C9A" w14:textId="042DA7EC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10</w:t>
            </w:r>
          </w:p>
        </w:tc>
        <w:tc>
          <w:tcPr>
            <w:tcW w:w="1672" w:type="dxa"/>
            <w:tcMar/>
          </w:tcPr>
          <w:p w:rsidR="66F4EFFC" w:rsidP="6EDDA8FC" w:rsidRDefault="66F4EFFC" w14:paraId="4DC362EC" w14:textId="4B9C3C2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1</w:t>
            </w:r>
          </w:p>
        </w:tc>
        <w:tc>
          <w:tcPr>
            <w:tcW w:w="1672" w:type="dxa"/>
            <w:tcMar/>
          </w:tcPr>
          <w:p w:rsidR="66F4EFFC" w:rsidP="6EDDA8FC" w:rsidRDefault="66F4EFFC" w14:paraId="01A1DE60" w14:textId="6B3280FF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6</w:t>
            </w:r>
          </w:p>
        </w:tc>
        <w:tc>
          <w:tcPr>
            <w:tcW w:w="1672" w:type="dxa"/>
            <w:tcMar/>
          </w:tcPr>
          <w:p w:rsidR="66F4EFFC" w:rsidP="6EDDA8FC" w:rsidRDefault="66F4EFFC" w14:paraId="35895D75" w14:textId="547C299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50C72078">
              <w:rPr>
                <w:rFonts w:ascii="Arial" w:hAnsi="Arial" w:eastAsia="Arial" w:cs="Arial"/>
                <w:sz w:val="22"/>
                <w:szCs w:val="22"/>
              </w:rPr>
              <w:t>01.06.2014</w:t>
            </w:r>
          </w:p>
        </w:tc>
        <w:tc>
          <w:tcPr>
            <w:tcW w:w="1672" w:type="dxa"/>
            <w:tcMar/>
          </w:tcPr>
          <w:p w:rsidR="52750135" w:rsidP="6EDDA8FC" w:rsidRDefault="52750135" w14:paraId="68B37188" w14:textId="560DA805">
            <w:pPr>
              <w:pStyle w:val="BodyText"/>
              <w:suppressLineNumbers w:val="0"/>
              <w:bidi w:val="0"/>
              <w:spacing w:before="120" w:beforeAutospacing="off" w:after="0" w:afterAutospacing="off" w:line="240" w:lineRule="auto"/>
              <w:ind w:left="0" w:right="0"/>
              <w:jc w:val="left"/>
              <w:rPr>
                <w:rFonts w:ascii="Arial" w:hAnsi="Arial" w:eastAsia="Arial" w:cs="Arial"/>
                <w:sz w:val="22"/>
                <w:szCs w:val="22"/>
              </w:rPr>
            </w:pPr>
            <w:r w:rsidRPr="6EDDA8FC" w:rsidR="1BF3448F">
              <w:rPr>
                <w:rFonts w:ascii="Arial" w:hAnsi="Arial" w:eastAsia="Arial" w:cs="Arial"/>
                <w:sz w:val="22"/>
                <w:szCs w:val="22"/>
              </w:rPr>
              <w:t>Confirmed</w:t>
            </w:r>
          </w:p>
        </w:tc>
      </w:tr>
    </w:tbl>
    <w:p w:rsidRPr="006F645E" w:rsidR="00BE17E0" w:rsidP="6790B333" w:rsidRDefault="00BE17E0" w14:paraId="1C8B7E32" w14:textId="11CB3F2F">
      <w:pPr>
        <w:pStyle w:val="Normal"/>
        <w:rPr>
          <w:rFonts w:ascii="Arial" w:hAnsi="Arial" w:eastAsia="Arial" w:cs="Arial"/>
        </w:rPr>
      </w:pPr>
    </w:p>
    <w:sectPr w:rsidRPr="006F645E" w:rsidR="00BE17E0" w:rsidSect="0076784B">
      <w:headerReference w:type="default" r:id="rId11"/>
      <w:footerReference w:type="default" r:id="rId12"/>
      <w:footerReference w:type="first" r:id="rId13"/>
      <w:pgSz w:w="11909" w:h="16834" w:orient="portrait" w:code="9"/>
      <w:pgMar w:top="1134" w:right="851" w:bottom="1134" w:left="1134" w:header="720" w:footer="720" w:gutter="567"/>
      <w:cols w:space="720"/>
      <w:titlePg/>
      <w:docGrid w:linePitch="272"/>
      <w:headerReference w:type="first" r:id="Rdbf07d34fb034c8d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D46DA3" w:rsidP="00500742" w:rsidRDefault="00D46DA3" w14:paraId="5823B2CF" w14:textId="77777777">
      <w:pPr>
        <w:spacing w:line="240" w:lineRule="auto"/>
      </w:pPr>
      <w:r>
        <w:separator/>
      </w:r>
    </w:p>
  </w:endnote>
  <w:endnote w:type="continuationSeparator" w:id="0">
    <w:p w:rsidR="00D46DA3" w:rsidP="00500742" w:rsidRDefault="00D46DA3" w14:paraId="5B9FBE40" w14:textId="77777777">
      <w:pPr>
        <w:spacing w:line="240" w:lineRule="auto"/>
      </w:pPr>
      <w:r>
        <w:continuationSeparator/>
      </w:r>
    </w:p>
  </w:endnote>
  <w:endnote w:type="continuationNotice" w:id="1">
    <w:p w:rsidR="00D46DA3" w:rsidRDefault="00D46DA3" w14:paraId="68BAFE82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p w:rsidRPr="00851FAD" w:rsidR="009914D0" w:rsidP="005B4AE6" w:rsidRDefault="005D1735" w14:paraId="4A071C10" w14:textId="77777777">
    <w:pPr>
      <w:framePr w:wrap="around" w:hAnchor="page" w:v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:rsidTr="002A572B" w14:paraId="75EEBB7A" w14:textId="77777777">
      <w:tc>
        <w:tcPr>
          <w:tcW w:w="8472" w:type="dxa"/>
        </w:tcPr>
        <w:p w:rsidR="009914D0" w:rsidP="002A572B" w:rsidRDefault="000370D4" w14:paraId="0DCC6942" w14:textId="75EEB5E5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  <w:r w:rsidR="005D1735">
            <w:tab/>
          </w:r>
        </w:p>
      </w:tc>
    </w:tr>
  </w:tbl>
  <w:p w:rsidRPr="00205D53" w:rsidR="009914D0" w:rsidP="007F4104" w:rsidRDefault="005D1735" w14:paraId="629B217E" w14:textId="77777777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8719DE3"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:rsidTr="002A572B" w14:paraId="3EB886D1" w14:textId="77777777">
      <w:tc>
        <w:tcPr>
          <w:tcW w:w="1526" w:type="dxa"/>
          <w:vAlign w:val="center"/>
          <w:hideMark/>
        </w:tcPr>
        <w:p w:rsidR="009914D0" w:rsidP="0076784B" w:rsidRDefault="005D1735" w14:paraId="3FD0571A" w14:textId="77777777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:rsidR="009914D0" w:rsidP="0076784B" w:rsidRDefault="005D1735" w14:paraId="36AA4F7F" w14:textId="77777777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:rsidTr="002A572B" w14:paraId="7947E9D3" w14:textId="77777777">
      <w:tc>
        <w:tcPr>
          <w:tcW w:w="9139" w:type="dxa"/>
          <w:gridSpan w:val="2"/>
          <w:hideMark/>
        </w:tcPr>
        <w:p w:rsidR="009914D0" w:rsidP="0076784B" w:rsidRDefault="000370D4" w14:paraId="4818C4EF" w14:textId="612E7520">
          <w:pPr>
            <w:pStyle w:val="Footer"/>
          </w:pPr>
          <w:r>
            <w:fldChar w:fldCharType="begin"/>
          </w:r>
          <w:r>
            <w:instrText> DOCPROPERTY  Classification  \* MERGEFORMAT </w:instrText>
          </w:r>
          <w:r>
            <w:fldChar w:fldCharType="separate"/>
          </w:r>
          <w:r>
            <w:t>Confidential</w:t>
          </w:r>
          <w:r>
            <w:fldChar w:fldCharType="end"/>
          </w:r>
        </w:p>
      </w:tc>
    </w:tr>
  </w:tbl>
  <w:p w:rsidR="009914D0" w:rsidP="002A572B" w:rsidRDefault="005D1735" w14:paraId="56E23E29" w14:textId="77777777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57055F3C"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D46DA3" w:rsidP="00500742" w:rsidRDefault="00D46DA3" w14:paraId="4814096A" w14:textId="77777777">
      <w:pPr>
        <w:spacing w:line="240" w:lineRule="auto"/>
      </w:pPr>
      <w:r>
        <w:separator/>
      </w:r>
    </w:p>
  </w:footnote>
  <w:footnote w:type="continuationSeparator" w:id="0">
    <w:p w:rsidR="00D46DA3" w:rsidP="00500742" w:rsidRDefault="00D46DA3" w14:paraId="53EEECB1" w14:textId="77777777">
      <w:pPr>
        <w:spacing w:line="240" w:lineRule="auto"/>
      </w:pPr>
      <w:r>
        <w:continuationSeparator/>
      </w:r>
    </w:p>
  </w:footnote>
  <w:footnote w:type="continuationNotice" w:id="1">
    <w:p w:rsidR="00D46DA3" w:rsidRDefault="00D46DA3" w14:paraId="2E42B076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:rsidTr="006366F2" w14:paraId="7DBDC9F3" w14:textId="77777777">
      <w:tc>
        <w:tcPr>
          <w:tcW w:w="8121" w:type="dxa"/>
          <w:vAlign w:val="center"/>
          <w:hideMark/>
        </w:tcPr>
        <w:p w:rsidR="009914D0" w:rsidP="002A572B" w:rsidRDefault="007C4361" w14:paraId="703F688A" w14:textId="2BC4AD91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:rsidR="009914D0" w:rsidP="002A572B" w:rsidRDefault="009914D0" w14:paraId="4B9A6913" w14:textId="77777777">
          <w:pPr>
            <w:pStyle w:val="Header"/>
          </w:pPr>
        </w:p>
      </w:tc>
    </w:tr>
    <w:tr w:rsidR="002A572B" w:rsidTr="006366F2" w14:paraId="7634FCD1" w14:textId="77777777">
      <w:trPr>
        <w:trHeight w:val="340"/>
      </w:trPr>
      <w:tc>
        <w:tcPr>
          <w:tcW w:w="8121" w:type="dxa"/>
          <w:vAlign w:val="center"/>
          <w:hideMark/>
        </w:tcPr>
        <w:p w:rsidR="009914D0" w:rsidP="002A19FA" w:rsidRDefault="00426215" w14:paraId="74F97D7D" w14:textId="543EBFF4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:rsidR="009914D0" w:rsidP="002A572B" w:rsidRDefault="005D1735" w14:paraId="22501B53" w14:textId="77777777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:rsidRPr="002A572B" w:rsidR="009914D0" w:rsidP="002A572B" w:rsidRDefault="005D1735" w14:paraId="69D3CA92" w14:textId="77777777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 w14:anchorId="018F9EA3"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header2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305"/>
      <w:gridCol w:w="3305"/>
      <w:gridCol w:w="3305"/>
    </w:tblGrid>
    <w:tr w:rsidR="61D6AC24" w:rsidTr="61D6AC24" w14:paraId="6394DD0C">
      <w:trPr>
        <w:trHeight w:val="300"/>
      </w:trPr>
      <w:tc>
        <w:tcPr>
          <w:tcW w:w="3305" w:type="dxa"/>
          <w:tcMar/>
        </w:tcPr>
        <w:p w:rsidR="61D6AC24" w:rsidP="61D6AC24" w:rsidRDefault="61D6AC24" w14:paraId="6C0F2EBE" w14:textId="1E621A24">
          <w:pPr>
            <w:pStyle w:val="Header"/>
            <w:bidi w:val="0"/>
            <w:ind w:left="-115"/>
            <w:jc w:val="left"/>
          </w:pPr>
        </w:p>
      </w:tc>
      <w:tc>
        <w:tcPr>
          <w:tcW w:w="3305" w:type="dxa"/>
          <w:tcMar/>
        </w:tcPr>
        <w:p w:rsidR="61D6AC24" w:rsidP="61D6AC24" w:rsidRDefault="61D6AC24" w14:paraId="6194E035" w14:textId="5B41F4C0">
          <w:pPr>
            <w:pStyle w:val="Header"/>
            <w:bidi w:val="0"/>
            <w:jc w:val="center"/>
          </w:pPr>
        </w:p>
      </w:tc>
      <w:tc>
        <w:tcPr>
          <w:tcW w:w="3305" w:type="dxa"/>
          <w:tcMar/>
        </w:tcPr>
        <w:p w:rsidR="61D6AC24" w:rsidP="61D6AC24" w:rsidRDefault="61D6AC24" w14:paraId="12F97F66" w14:textId="4E23644F">
          <w:pPr>
            <w:pStyle w:val="Header"/>
            <w:bidi w:val="0"/>
            <w:ind w:right="-115"/>
            <w:jc w:val="right"/>
          </w:pPr>
        </w:p>
      </w:tc>
    </w:tr>
  </w:tbl>
  <w:p w:rsidR="61D6AC24" w:rsidP="61D6AC24" w:rsidRDefault="61D6AC24" w14:paraId="5CC69162" w14:textId="518CFF5E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>
    <int2:textHash int2:hashCode="/K7H31rfnKxAjG" int2:id="vEMv7oND">
      <int2:state int2:type="AugLoop_Text_Critique" int2:value="Rejected"/>
    </int2:textHash>
    <int2:textHash int2:hashCode="DUJEmf1UUpyn3/" int2:id="dM7WY2Dl">
      <int2:state int2:type="AugLoop_Text_Critique" int2:value="Rejected"/>
    </int2:textHash>
    <int2:textHash int2:hashCode="TZABIAog0isvPR" int2:id="dKFonHCe">
      <int2:state int2:type="AugLoop_Text_Critique" int2:value="Rejected"/>
    </int2:textHash>
    <int2:textHash int2:hashCode="eAahTULDJEBktK" int2:id="Hntv4632">
      <int2:state int2:type="AugLoop_Text_Critique" int2:value="Rejected"/>
    </int2:textHash>
    <int2:textHash int2:hashCode="haIVWMAGZHzXb9" int2:id="uuutoumf">
      <int2:state int2:type="AugLoop_Text_Critique" int2:value="Rejected"/>
    </int2:textHash>
    <int2:textHash int2:hashCode="SRce/GlwLthMgS" int2:id="oGzvDMqU">
      <int2:state int2:type="AugLoop_Text_Critique" int2:value="Rejected"/>
    </int2:textHash>
    <int2:textHash int2:hashCode="d0TCst2TLJz0Ly" int2:id="tUtn6E4e">
      <int2:state int2:type="AugLoop_Text_Critique" int2:value="Rejected"/>
    </int2:textHash>
    <int2:textHash int2:hashCode="3vazPLmAn7S4rE" int2:id="sQYDRgCL">
      <int2:state int2:type="AugLoop_Text_Critique" int2:value="Rejected"/>
    </int2:textHash>
    <int2:textHash int2:hashCode="v243wjHE9OpW3N" int2:id="LO6E5StI">
      <int2:state int2:type="AugLoop_Text_Critique" int2:value="Rejected"/>
    </int2:textHash>
    <int2:textHash int2:hashCode="4r2vgdrXAksUXH" int2:id="riGWirXB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xmlns:w="http://schemas.openxmlformats.org/wordprocessingml/2006/main" w:abstractNumId="19">
    <w:nsid w:val="666064b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7a01176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7">
    <w:nsid w:val="1855b6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7efc8a6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hint="default" w:ascii="Trebuchet MS" w:hAnsi="Trebuchet MS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hint="default" w:ascii="Arial Black" w:hAnsi="Arial Black"/>
        <w:b w:val="0"/>
        <w:i w:val="0"/>
        <w:color w:val="464547"/>
        <w:sz w:val="28"/>
      </w:rPr>
    </w:lvl>
    <w:lvl w:ilvl="1">
      <w:start w:val="1"/>
      <w:numFmt w:val="bullet"/>
      <w:pStyle w:val="Heading2"/>
      <w:lvlText w:val=""/>
      <w:lvlJc w:val="left"/>
      <w:pPr>
        <w:ind w:left="720" w:hanging="360"/>
      </w:pPr>
      <w:rPr>
        <w:rFonts w:hint="default" w:ascii="Arial Black" w:hAnsi="Arial Black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hint="default" w:ascii="Arial Black" w:hAnsi="Arial Black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hint="default" w:ascii="Arial Black" w:hAnsi="Arial Black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hint="default" w:ascii="Trebuchet MS" w:hAnsi="Trebuchet MS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hint="default" w:ascii="Trebuchet MS" w:hAnsi="Trebuchet MS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hint="default" w:ascii="Symbol" w:hAnsi="Symbol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hint="default" w:ascii="Symbol" w:hAnsi="Symbol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hint="default" w:ascii="Symbol" w:hAnsi="Symbol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29">
    <w:abstractNumId w:val="19"/>
  </w:num>
  <w:num w:numId="28">
    <w:abstractNumId w:val="18"/>
  </w:num>
  <w:num w:numId="27">
    <w:abstractNumId w:val="17"/>
  </w:num>
  <w:num w:numId="26">
    <w:abstractNumId w:val="16"/>
  </w: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25E85"/>
    <w:rsid w:val="00173F65"/>
    <w:rsid w:val="00192D26"/>
    <w:rsid w:val="00205CFE"/>
    <w:rsid w:val="00269429"/>
    <w:rsid w:val="002B3847"/>
    <w:rsid w:val="002C76CC"/>
    <w:rsid w:val="002E6935"/>
    <w:rsid w:val="00308A80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1EBD2"/>
    <w:rsid w:val="00666408"/>
    <w:rsid w:val="006C5206"/>
    <w:rsid w:val="006F645E"/>
    <w:rsid w:val="00796A13"/>
    <w:rsid w:val="007B27B1"/>
    <w:rsid w:val="007C4361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3A431"/>
    <w:rsid w:val="00AA68CA"/>
    <w:rsid w:val="00AD64ED"/>
    <w:rsid w:val="00AF17B0"/>
    <w:rsid w:val="00B00FF6"/>
    <w:rsid w:val="00B072EA"/>
    <w:rsid w:val="00B63965"/>
    <w:rsid w:val="00B83E56"/>
    <w:rsid w:val="00BE17E0"/>
    <w:rsid w:val="00C403FF"/>
    <w:rsid w:val="00C901A0"/>
    <w:rsid w:val="00CA3310"/>
    <w:rsid w:val="00CE6020"/>
    <w:rsid w:val="00D04DA9"/>
    <w:rsid w:val="00D20F53"/>
    <w:rsid w:val="00D46DA3"/>
    <w:rsid w:val="00D5A373"/>
    <w:rsid w:val="00D61C9C"/>
    <w:rsid w:val="00D84345"/>
    <w:rsid w:val="00DD31D9"/>
    <w:rsid w:val="00E016A3"/>
    <w:rsid w:val="00E15F7E"/>
    <w:rsid w:val="00E43D86"/>
    <w:rsid w:val="00EB54C0"/>
    <w:rsid w:val="00F55A25"/>
    <w:rsid w:val="0108D4D0"/>
    <w:rsid w:val="0108D4D0"/>
    <w:rsid w:val="021D2EC5"/>
    <w:rsid w:val="027E6957"/>
    <w:rsid w:val="03372954"/>
    <w:rsid w:val="03430C9F"/>
    <w:rsid w:val="03864260"/>
    <w:rsid w:val="0386E512"/>
    <w:rsid w:val="038FC988"/>
    <w:rsid w:val="039D8874"/>
    <w:rsid w:val="03C3C9A4"/>
    <w:rsid w:val="03D07CD3"/>
    <w:rsid w:val="0411AC4F"/>
    <w:rsid w:val="041ABB7E"/>
    <w:rsid w:val="04258601"/>
    <w:rsid w:val="04F08B25"/>
    <w:rsid w:val="053211B0"/>
    <w:rsid w:val="056B5CDB"/>
    <w:rsid w:val="056E8BC9"/>
    <w:rsid w:val="05E305D8"/>
    <w:rsid w:val="05F50912"/>
    <w:rsid w:val="060A57E6"/>
    <w:rsid w:val="0695B025"/>
    <w:rsid w:val="06B9CA06"/>
    <w:rsid w:val="06E04780"/>
    <w:rsid w:val="07041FA1"/>
    <w:rsid w:val="07193F48"/>
    <w:rsid w:val="071DD5C0"/>
    <w:rsid w:val="0740E559"/>
    <w:rsid w:val="0766E713"/>
    <w:rsid w:val="0803ED9E"/>
    <w:rsid w:val="0803ED9E"/>
    <w:rsid w:val="08234BAB"/>
    <w:rsid w:val="0849A5CF"/>
    <w:rsid w:val="08C5DA12"/>
    <w:rsid w:val="08F687FA"/>
    <w:rsid w:val="08F7C297"/>
    <w:rsid w:val="08F8EA98"/>
    <w:rsid w:val="09773494"/>
    <w:rsid w:val="09A1F693"/>
    <w:rsid w:val="09A7CB4C"/>
    <w:rsid w:val="09A7CB4C"/>
    <w:rsid w:val="09C4C4D3"/>
    <w:rsid w:val="09DFF68D"/>
    <w:rsid w:val="09FD75DA"/>
    <w:rsid w:val="09FD75DA"/>
    <w:rsid w:val="0A14B7C6"/>
    <w:rsid w:val="0A176E36"/>
    <w:rsid w:val="0A775FB0"/>
    <w:rsid w:val="0A9A3A1C"/>
    <w:rsid w:val="0ADBD121"/>
    <w:rsid w:val="0B2EE62E"/>
    <w:rsid w:val="0B540F54"/>
    <w:rsid w:val="0B8722E4"/>
    <w:rsid w:val="0BD29B2E"/>
    <w:rsid w:val="0BEF5126"/>
    <w:rsid w:val="0C22E65B"/>
    <w:rsid w:val="0C47BFDF"/>
    <w:rsid w:val="0C6DCF43"/>
    <w:rsid w:val="0C854CF4"/>
    <w:rsid w:val="0C854CF4"/>
    <w:rsid w:val="0CE8DC7C"/>
    <w:rsid w:val="0D45360F"/>
    <w:rsid w:val="0D8CE5DB"/>
    <w:rsid w:val="0DE26FAF"/>
    <w:rsid w:val="0DE5BCAF"/>
    <w:rsid w:val="0E1EC930"/>
    <w:rsid w:val="0E4D3AE4"/>
    <w:rsid w:val="0E73BF12"/>
    <w:rsid w:val="0ED6C077"/>
    <w:rsid w:val="0ED6C077"/>
    <w:rsid w:val="0F0456FC"/>
    <w:rsid w:val="0F11FF1B"/>
    <w:rsid w:val="0F3B6D46"/>
    <w:rsid w:val="0FAEB713"/>
    <w:rsid w:val="0FB6B1ED"/>
    <w:rsid w:val="0FD44BAE"/>
    <w:rsid w:val="1069544F"/>
    <w:rsid w:val="10B14977"/>
    <w:rsid w:val="10F56E9B"/>
    <w:rsid w:val="10FD8A8A"/>
    <w:rsid w:val="10FE63A0"/>
    <w:rsid w:val="112AE9B3"/>
    <w:rsid w:val="112CE160"/>
    <w:rsid w:val="117467E7"/>
    <w:rsid w:val="117467E7"/>
    <w:rsid w:val="118A01C6"/>
    <w:rsid w:val="11AB60D6"/>
    <w:rsid w:val="11B16E87"/>
    <w:rsid w:val="11BAD085"/>
    <w:rsid w:val="11BAD085"/>
    <w:rsid w:val="11DBA74D"/>
    <w:rsid w:val="11E3ABA5"/>
    <w:rsid w:val="11EA458D"/>
    <w:rsid w:val="11F49AC6"/>
    <w:rsid w:val="12021BD2"/>
    <w:rsid w:val="1203AB0A"/>
    <w:rsid w:val="122910B2"/>
    <w:rsid w:val="127999B5"/>
    <w:rsid w:val="127E4CBF"/>
    <w:rsid w:val="1280D762"/>
    <w:rsid w:val="12D50DBB"/>
    <w:rsid w:val="12D94DC2"/>
    <w:rsid w:val="12EB3B06"/>
    <w:rsid w:val="139D531C"/>
    <w:rsid w:val="1439A2DA"/>
    <w:rsid w:val="143D98F7"/>
    <w:rsid w:val="143D98F7"/>
    <w:rsid w:val="1487555C"/>
    <w:rsid w:val="149DDA83"/>
    <w:rsid w:val="14C02E3F"/>
    <w:rsid w:val="14D409B4"/>
    <w:rsid w:val="14D409B4"/>
    <w:rsid w:val="14D444C4"/>
    <w:rsid w:val="14F0658B"/>
    <w:rsid w:val="14F0DD44"/>
    <w:rsid w:val="1514EF36"/>
    <w:rsid w:val="1530292D"/>
    <w:rsid w:val="15C0D401"/>
    <w:rsid w:val="16244C40"/>
    <w:rsid w:val="164356FC"/>
    <w:rsid w:val="1694C270"/>
    <w:rsid w:val="1696EECA"/>
    <w:rsid w:val="1696EECA"/>
    <w:rsid w:val="16B2DEC8"/>
    <w:rsid w:val="16B9EC69"/>
    <w:rsid w:val="16DBD41A"/>
    <w:rsid w:val="16F76DD6"/>
    <w:rsid w:val="1710244E"/>
    <w:rsid w:val="1787CDC0"/>
    <w:rsid w:val="17A3EDB3"/>
    <w:rsid w:val="17B7F36E"/>
    <w:rsid w:val="17C2BF7B"/>
    <w:rsid w:val="17C2BF7B"/>
    <w:rsid w:val="17C6DF9E"/>
    <w:rsid w:val="17C95F23"/>
    <w:rsid w:val="17D4852E"/>
    <w:rsid w:val="18035699"/>
    <w:rsid w:val="185F9DE8"/>
    <w:rsid w:val="186865F0"/>
    <w:rsid w:val="18C8EFA2"/>
    <w:rsid w:val="18FEF784"/>
    <w:rsid w:val="19456388"/>
    <w:rsid w:val="19559B49"/>
    <w:rsid w:val="1988C449"/>
    <w:rsid w:val="199E3DAC"/>
    <w:rsid w:val="199E3DAC"/>
    <w:rsid w:val="19E9218D"/>
    <w:rsid w:val="19FD972F"/>
    <w:rsid w:val="1A24FD71"/>
    <w:rsid w:val="1A68B471"/>
    <w:rsid w:val="1A75B71E"/>
    <w:rsid w:val="1ADCF6C4"/>
    <w:rsid w:val="1B01E376"/>
    <w:rsid w:val="1B01E376"/>
    <w:rsid w:val="1B26C161"/>
    <w:rsid w:val="1BF3448F"/>
    <w:rsid w:val="1C78E82C"/>
    <w:rsid w:val="1C8B1F4F"/>
    <w:rsid w:val="1C9E053D"/>
    <w:rsid w:val="1C9EF67E"/>
    <w:rsid w:val="1CA8013C"/>
    <w:rsid w:val="1CBEB36F"/>
    <w:rsid w:val="1CD08A29"/>
    <w:rsid w:val="1CDB9F7F"/>
    <w:rsid w:val="1D18DDAD"/>
    <w:rsid w:val="1D1E1E09"/>
    <w:rsid w:val="1D28DB07"/>
    <w:rsid w:val="1D6FADB4"/>
    <w:rsid w:val="1D9320C3"/>
    <w:rsid w:val="1D96FEA6"/>
    <w:rsid w:val="1D987BDF"/>
    <w:rsid w:val="1DDEDD10"/>
    <w:rsid w:val="1E0E3438"/>
    <w:rsid w:val="1E1335F1"/>
    <w:rsid w:val="1E2006A6"/>
    <w:rsid w:val="1E2D7777"/>
    <w:rsid w:val="1E7E8DB9"/>
    <w:rsid w:val="1F2B2EEC"/>
    <w:rsid w:val="1F3760C6"/>
    <w:rsid w:val="1F3E8744"/>
    <w:rsid w:val="1F4EE78B"/>
    <w:rsid w:val="1F9F34DF"/>
    <w:rsid w:val="1FA8DAB3"/>
    <w:rsid w:val="1FB1F8F6"/>
    <w:rsid w:val="1FE93C8B"/>
    <w:rsid w:val="2038838D"/>
    <w:rsid w:val="2043AF63"/>
    <w:rsid w:val="2048C9FB"/>
    <w:rsid w:val="20611024"/>
    <w:rsid w:val="20D3ABB1"/>
    <w:rsid w:val="20E3D869"/>
    <w:rsid w:val="20FFD1FD"/>
    <w:rsid w:val="20FFD1FD"/>
    <w:rsid w:val="212273F7"/>
    <w:rsid w:val="2128596B"/>
    <w:rsid w:val="214FC0B7"/>
    <w:rsid w:val="2188D2C6"/>
    <w:rsid w:val="221A0705"/>
    <w:rsid w:val="224AD16E"/>
    <w:rsid w:val="2260E3A9"/>
    <w:rsid w:val="22675EF5"/>
    <w:rsid w:val="229F19A0"/>
    <w:rsid w:val="22D1CFC5"/>
    <w:rsid w:val="22D1CFC5"/>
    <w:rsid w:val="22FBD638"/>
    <w:rsid w:val="2325D59D"/>
    <w:rsid w:val="23294E09"/>
    <w:rsid w:val="232A79C4"/>
    <w:rsid w:val="234BC1A0"/>
    <w:rsid w:val="239B4A9F"/>
    <w:rsid w:val="239D4323"/>
    <w:rsid w:val="23BF6ABD"/>
    <w:rsid w:val="23E413D0"/>
    <w:rsid w:val="240541B0"/>
    <w:rsid w:val="240B1690"/>
    <w:rsid w:val="241B552E"/>
    <w:rsid w:val="24A6F0CA"/>
    <w:rsid w:val="24CD0E7C"/>
    <w:rsid w:val="24DCFC18"/>
    <w:rsid w:val="25212C7D"/>
    <w:rsid w:val="25863F79"/>
    <w:rsid w:val="25D7F4DC"/>
    <w:rsid w:val="25E368A5"/>
    <w:rsid w:val="262A0DF4"/>
    <w:rsid w:val="2641132A"/>
    <w:rsid w:val="26D3FF5A"/>
    <w:rsid w:val="26FD0F9B"/>
    <w:rsid w:val="270E6C40"/>
    <w:rsid w:val="271BF28F"/>
    <w:rsid w:val="2733431A"/>
    <w:rsid w:val="273EA1BE"/>
    <w:rsid w:val="2799938B"/>
    <w:rsid w:val="27AEA39F"/>
    <w:rsid w:val="28058D32"/>
    <w:rsid w:val="280A47F0"/>
    <w:rsid w:val="284179E7"/>
    <w:rsid w:val="28618468"/>
    <w:rsid w:val="28618468"/>
    <w:rsid w:val="28ACDD9B"/>
    <w:rsid w:val="28E50327"/>
    <w:rsid w:val="28FC219E"/>
    <w:rsid w:val="295A8990"/>
    <w:rsid w:val="299B7F81"/>
    <w:rsid w:val="29F36794"/>
    <w:rsid w:val="29FCE79F"/>
    <w:rsid w:val="2A052283"/>
    <w:rsid w:val="2AADD973"/>
    <w:rsid w:val="2AE3F3B8"/>
    <w:rsid w:val="2B1806A4"/>
    <w:rsid w:val="2B5B03D8"/>
    <w:rsid w:val="2B5BE111"/>
    <w:rsid w:val="2B94D23B"/>
    <w:rsid w:val="2B9D4932"/>
    <w:rsid w:val="2BFD1C1C"/>
    <w:rsid w:val="2BFDB2E1"/>
    <w:rsid w:val="2C108A6D"/>
    <w:rsid w:val="2C2965A5"/>
    <w:rsid w:val="2C31764A"/>
    <w:rsid w:val="2C5EE075"/>
    <w:rsid w:val="2C8A3173"/>
    <w:rsid w:val="2C8A3173"/>
    <w:rsid w:val="2CD6841D"/>
    <w:rsid w:val="2D011863"/>
    <w:rsid w:val="2D7CD326"/>
    <w:rsid w:val="2D88ABA9"/>
    <w:rsid w:val="2DA0C2FF"/>
    <w:rsid w:val="2DE6CDEA"/>
    <w:rsid w:val="2E1A3FC8"/>
    <w:rsid w:val="2E39A208"/>
    <w:rsid w:val="2E5C2956"/>
    <w:rsid w:val="2E636FCB"/>
    <w:rsid w:val="2E68590C"/>
    <w:rsid w:val="2EEF04E3"/>
    <w:rsid w:val="2F2FA597"/>
    <w:rsid w:val="2F2FA597"/>
    <w:rsid w:val="2F34D9BB"/>
    <w:rsid w:val="2F50B572"/>
    <w:rsid w:val="2FA60932"/>
    <w:rsid w:val="2FBDA898"/>
    <w:rsid w:val="30528D94"/>
    <w:rsid w:val="306E20ED"/>
    <w:rsid w:val="310937B3"/>
    <w:rsid w:val="3170EEAF"/>
    <w:rsid w:val="31BCC48B"/>
    <w:rsid w:val="31C2F4D6"/>
    <w:rsid w:val="31E193AB"/>
    <w:rsid w:val="31EFCFBD"/>
    <w:rsid w:val="32071E6F"/>
    <w:rsid w:val="321DC189"/>
    <w:rsid w:val="32577CFE"/>
    <w:rsid w:val="329780B3"/>
    <w:rsid w:val="32A9269F"/>
    <w:rsid w:val="32D2171A"/>
    <w:rsid w:val="32DA6374"/>
    <w:rsid w:val="32E512AE"/>
    <w:rsid w:val="32EA8F51"/>
    <w:rsid w:val="3307593D"/>
    <w:rsid w:val="332CAF3D"/>
    <w:rsid w:val="33430C6B"/>
    <w:rsid w:val="33A75DF9"/>
    <w:rsid w:val="33BA2814"/>
    <w:rsid w:val="33BF6643"/>
    <w:rsid w:val="33D6D9E5"/>
    <w:rsid w:val="33DA27FE"/>
    <w:rsid w:val="33EC6002"/>
    <w:rsid w:val="34171634"/>
    <w:rsid w:val="3421BC90"/>
    <w:rsid w:val="34425985"/>
    <w:rsid w:val="34606C0E"/>
    <w:rsid w:val="34780DBA"/>
    <w:rsid w:val="34BB5CC2"/>
    <w:rsid w:val="34E19581"/>
    <w:rsid w:val="35199111"/>
    <w:rsid w:val="352D0009"/>
    <w:rsid w:val="35329662"/>
    <w:rsid w:val="3554B025"/>
    <w:rsid w:val="356C0798"/>
    <w:rsid w:val="35B32C8F"/>
    <w:rsid w:val="360DEB86"/>
    <w:rsid w:val="36317114"/>
    <w:rsid w:val="374A841B"/>
    <w:rsid w:val="37521C55"/>
    <w:rsid w:val="378017E3"/>
    <w:rsid w:val="378FCF43"/>
    <w:rsid w:val="3804BB10"/>
    <w:rsid w:val="385BF836"/>
    <w:rsid w:val="386AA6ED"/>
    <w:rsid w:val="386FB126"/>
    <w:rsid w:val="388B05BD"/>
    <w:rsid w:val="38AF081F"/>
    <w:rsid w:val="38D405B3"/>
    <w:rsid w:val="3916A964"/>
    <w:rsid w:val="39355100"/>
    <w:rsid w:val="3993CF3A"/>
    <w:rsid w:val="39CA4503"/>
    <w:rsid w:val="3A605129"/>
    <w:rsid w:val="3A605129"/>
    <w:rsid w:val="3AF4D2F1"/>
    <w:rsid w:val="3B048F41"/>
    <w:rsid w:val="3B277981"/>
    <w:rsid w:val="3B8B811A"/>
    <w:rsid w:val="3BC24EEF"/>
    <w:rsid w:val="3C817CF9"/>
    <w:rsid w:val="3CCCCAF8"/>
    <w:rsid w:val="3D4DB819"/>
    <w:rsid w:val="3D701CD8"/>
    <w:rsid w:val="3D984609"/>
    <w:rsid w:val="3DCA19DF"/>
    <w:rsid w:val="3E2300E5"/>
    <w:rsid w:val="3E40C0B9"/>
    <w:rsid w:val="3E561619"/>
    <w:rsid w:val="3E561619"/>
    <w:rsid w:val="3E94E9BC"/>
    <w:rsid w:val="3EAC9BDD"/>
    <w:rsid w:val="3ECEA2B9"/>
    <w:rsid w:val="3F2330C1"/>
    <w:rsid w:val="3F38ECA9"/>
    <w:rsid w:val="3F6E40FA"/>
    <w:rsid w:val="3FCB7BF5"/>
    <w:rsid w:val="3FD08023"/>
    <w:rsid w:val="3FD53B52"/>
    <w:rsid w:val="3FFD9EE1"/>
    <w:rsid w:val="404B0303"/>
    <w:rsid w:val="405681B3"/>
    <w:rsid w:val="40A90C2C"/>
    <w:rsid w:val="40C3C66F"/>
    <w:rsid w:val="414C8675"/>
    <w:rsid w:val="41693F38"/>
    <w:rsid w:val="41B039FD"/>
    <w:rsid w:val="41B1191A"/>
    <w:rsid w:val="41DB1269"/>
    <w:rsid w:val="41ECDA60"/>
    <w:rsid w:val="41F1EBE5"/>
    <w:rsid w:val="42279DE0"/>
    <w:rsid w:val="430D25E9"/>
    <w:rsid w:val="4315D9BF"/>
    <w:rsid w:val="434AEE69"/>
    <w:rsid w:val="43C97FF6"/>
    <w:rsid w:val="43E8D0CF"/>
    <w:rsid w:val="444D4406"/>
    <w:rsid w:val="444EBC0A"/>
    <w:rsid w:val="4452D075"/>
    <w:rsid w:val="44775699"/>
    <w:rsid w:val="44E64A29"/>
    <w:rsid w:val="45190D13"/>
    <w:rsid w:val="4524B880"/>
    <w:rsid w:val="45259589"/>
    <w:rsid w:val="45668AB6"/>
    <w:rsid w:val="45BC7D16"/>
    <w:rsid w:val="461AB242"/>
    <w:rsid w:val="462D6728"/>
    <w:rsid w:val="463A1C8A"/>
    <w:rsid w:val="467690A2"/>
    <w:rsid w:val="46934700"/>
    <w:rsid w:val="46A8D5DD"/>
    <w:rsid w:val="46F37F6C"/>
    <w:rsid w:val="47378E74"/>
    <w:rsid w:val="47BE35F9"/>
    <w:rsid w:val="480DFDED"/>
    <w:rsid w:val="4850FA7E"/>
    <w:rsid w:val="4867FE60"/>
    <w:rsid w:val="48D79358"/>
    <w:rsid w:val="4912FF89"/>
    <w:rsid w:val="49331950"/>
    <w:rsid w:val="495CDECB"/>
    <w:rsid w:val="495CDECB"/>
    <w:rsid w:val="49A93D7C"/>
    <w:rsid w:val="4A227B9A"/>
    <w:rsid w:val="4A3BF311"/>
    <w:rsid w:val="4A827D12"/>
    <w:rsid w:val="4AA610BD"/>
    <w:rsid w:val="4AA610BD"/>
    <w:rsid w:val="4AB1B50D"/>
    <w:rsid w:val="4ABBFC9B"/>
    <w:rsid w:val="4B2CD074"/>
    <w:rsid w:val="4B476E78"/>
    <w:rsid w:val="4B9B450F"/>
    <w:rsid w:val="4BBF07B8"/>
    <w:rsid w:val="4BCFB6B7"/>
    <w:rsid w:val="4CA96DAB"/>
    <w:rsid w:val="4CED5422"/>
    <w:rsid w:val="4D22A616"/>
    <w:rsid w:val="4D289B43"/>
    <w:rsid w:val="4D3EB423"/>
    <w:rsid w:val="4D3FE98B"/>
    <w:rsid w:val="4D4F4D49"/>
    <w:rsid w:val="4D4F4D49"/>
    <w:rsid w:val="4D96BDDA"/>
    <w:rsid w:val="4DC7997B"/>
    <w:rsid w:val="4DCF16E7"/>
    <w:rsid w:val="4E7D094A"/>
    <w:rsid w:val="4E9832B4"/>
    <w:rsid w:val="4EA81496"/>
    <w:rsid w:val="4EC74712"/>
    <w:rsid w:val="4F094042"/>
    <w:rsid w:val="4F2C6D40"/>
    <w:rsid w:val="4F51A2CE"/>
    <w:rsid w:val="4F764CF2"/>
    <w:rsid w:val="4F811014"/>
    <w:rsid w:val="4F8B4083"/>
    <w:rsid w:val="4FC48CFC"/>
    <w:rsid w:val="4FFD45A1"/>
    <w:rsid w:val="4FFD45A1"/>
    <w:rsid w:val="50554B41"/>
    <w:rsid w:val="50562ECB"/>
    <w:rsid w:val="50C72078"/>
    <w:rsid w:val="512695BC"/>
    <w:rsid w:val="51FAC851"/>
    <w:rsid w:val="520C6579"/>
    <w:rsid w:val="5210DFA7"/>
    <w:rsid w:val="5222761A"/>
    <w:rsid w:val="52371A89"/>
    <w:rsid w:val="525E63A8"/>
    <w:rsid w:val="52750135"/>
    <w:rsid w:val="52945EB4"/>
    <w:rsid w:val="53174255"/>
    <w:rsid w:val="533A236D"/>
    <w:rsid w:val="533A236D"/>
    <w:rsid w:val="539BE2B5"/>
    <w:rsid w:val="53C78D33"/>
    <w:rsid w:val="540558A0"/>
    <w:rsid w:val="5410F421"/>
    <w:rsid w:val="546D1CCE"/>
    <w:rsid w:val="546E3132"/>
    <w:rsid w:val="5472E0A2"/>
    <w:rsid w:val="5476ECB5"/>
    <w:rsid w:val="54A1B969"/>
    <w:rsid w:val="54BAA841"/>
    <w:rsid w:val="54BC3892"/>
    <w:rsid w:val="54E7B807"/>
    <w:rsid w:val="552ED5CD"/>
    <w:rsid w:val="5548747C"/>
    <w:rsid w:val="5555E4D5"/>
    <w:rsid w:val="556F5DDD"/>
    <w:rsid w:val="557DF4BF"/>
    <w:rsid w:val="558D60C4"/>
    <w:rsid w:val="55DB46BD"/>
    <w:rsid w:val="55F898F3"/>
    <w:rsid w:val="560A6ACE"/>
    <w:rsid w:val="5655121B"/>
    <w:rsid w:val="56950444"/>
    <w:rsid w:val="56973409"/>
    <w:rsid w:val="56FCD251"/>
    <w:rsid w:val="57466C33"/>
    <w:rsid w:val="575738DC"/>
    <w:rsid w:val="575C2792"/>
    <w:rsid w:val="575D4D88"/>
    <w:rsid w:val="575D4D88"/>
    <w:rsid w:val="575FA1FA"/>
    <w:rsid w:val="579E58C1"/>
    <w:rsid w:val="57C78696"/>
    <w:rsid w:val="57CBEE1F"/>
    <w:rsid w:val="581EB0EC"/>
    <w:rsid w:val="58579B3D"/>
    <w:rsid w:val="585DAD4E"/>
    <w:rsid w:val="5862A56A"/>
    <w:rsid w:val="5876EE4A"/>
    <w:rsid w:val="58B13928"/>
    <w:rsid w:val="58B508F1"/>
    <w:rsid w:val="58E31750"/>
    <w:rsid w:val="58E34BCC"/>
    <w:rsid w:val="5948666E"/>
    <w:rsid w:val="5948666E"/>
    <w:rsid w:val="59830237"/>
    <w:rsid w:val="59854900"/>
    <w:rsid w:val="59B1461B"/>
    <w:rsid w:val="59B306F6"/>
    <w:rsid w:val="59B3649B"/>
    <w:rsid w:val="59B90839"/>
    <w:rsid w:val="59BB167D"/>
    <w:rsid w:val="59CBA3B9"/>
    <w:rsid w:val="5A2E2253"/>
    <w:rsid w:val="5A53A7A6"/>
    <w:rsid w:val="5A6F407C"/>
    <w:rsid w:val="5A94FBA7"/>
    <w:rsid w:val="5AF93A70"/>
    <w:rsid w:val="5B63479D"/>
    <w:rsid w:val="5B70DF96"/>
    <w:rsid w:val="5B7F9E01"/>
    <w:rsid w:val="5C17EC45"/>
    <w:rsid w:val="5C572AC1"/>
    <w:rsid w:val="5C5997A8"/>
    <w:rsid w:val="5C65C73F"/>
    <w:rsid w:val="5C96823B"/>
    <w:rsid w:val="5CBFF59A"/>
    <w:rsid w:val="5D091E48"/>
    <w:rsid w:val="5D24BCCF"/>
    <w:rsid w:val="5D31A517"/>
    <w:rsid w:val="5D480E76"/>
    <w:rsid w:val="5D996653"/>
    <w:rsid w:val="5DF8BD23"/>
    <w:rsid w:val="5E0DBFCC"/>
    <w:rsid w:val="5E287D2C"/>
    <w:rsid w:val="5E550270"/>
    <w:rsid w:val="5E7BE765"/>
    <w:rsid w:val="5E818307"/>
    <w:rsid w:val="5EB9DAAA"/>
    <w:rsid w:val="5ED3F6DF"/>
    <w:rsid w:val="5ED7E1AE"/>
    <w:rsid w:val="5EF4C303"/>
    <w:rsid w:val="5EF8CD94"/>
    <w:rsid w:val="5F4BAFBE"/>
    <w:rsid w:val="5F70F25C"/>
    <w:rsid w:val="5FE9A60F"/>
    <w:rsid w:val="5FFD0589"/>
    <w:rsid w:val="60010531"/>
    <w:rsid w:val="6020EE22"/>
    <w:rsid w:val="602A81EB"/>
    <w:rsid w:val="6078256D"/>
    <w:rsid w:val="6078256D"/>
    <w:rsid w:val="60FF4100"/>
    <w:rsid w:val="61476D38"/>
    <w:rsid w:val="615B145D"/>
    <w:rsid w:val="6191C5B9"/>
    <w:rsid w:val="61936867"/>
    <w:rsid w:val="61971061"/>
    <w:rsid w:val="61A888D3"/>
    <w:rsid w:val="61D6AC24"/>
    <w:rsid w:val="620123A4"/>
    <w:rsid w:val="6258C59E"/>
    <w:rsid w:val="63266A49"/>
    <w:rsid w:val="63551289"/>
    <w:rsid w:val="63764F1D"/>
    <w:rsid w:val="63E4097B"/>
    <w:rsid w:val="63E52DB2"/>
    <w:rsid w:val="63E8B5DC"/>
    <w:rsid w:val="6419CB74"/>
    <w:rsid w:val="646D661F"/>
    <w:rsid w:val="647B4522"/>
    <w:rsid w:val="64A09571"/>
    <w:rsid w:val="64D067CD"/>
    <w:rsid w:val="64F99D38"/>
    <w:rsid w:val="64FBD022"/>
    <w:rsid w:val="653482B4"/>
    <w:rsid w:val="653482B4"/>
    <w:rsid w:val="6537DE7F"/>
    <w:rsid w:val="655F917C"/>
    <w:rsid w:val="65E7551B"/>
    <w:rsid w:val="65EBECDE"/>
    <w:rsid w:val="663D7685"/>
    <w:rsid w:val="664C2798"/>
    <w:rsid w:val="668C8EF3"/>
    <w:rsid w:val="66977545"/>
    <w:rsid w:val="66CA76FC"/>
    <w:rsid w:val="66EA8DC9"/>
    <w:rsid w:val="66F4EFFC"/>
    <w:rsid w:val="66FEABB5"/>
    <w:rsid w:val="67103823"/>
    <w:rsid w:val="6756E8C5"/>
    <w:rsid w:val="675BE9A4"/>
    <w:rsid w:val="678D9C24"/>
    <w:rsid w:val="6790B333"/>
    <w:rsid w:val="679AB393"/>
    <w:rsid w:val="67B43CD1"/>
    <w:rsid w:val="67B6E1B2"/>
    <w:rsid w:val="67BDF2ED"/>
    <w:rsid w:val="67F944D6"/>
    <w:rsid w:val="6805A0F4"/>
    <w:rsid w:val="68D0E262"/>
    <w:rsid w:val="68DD3067"/>
    <w:rsid w:val="68ED35C6"/>
    <w:rsid w:val="68FB356B"/>
    <w:rsid w:val="6905433C"/>
    <w:rsid w:val="6906607C"/>
    <w:rsid w:val="6932882A"/>
    <w:rsid w:val="6947E2C7"/>
    <w:rsid w:val="698E374A"/>
    <w:rsid w:val="69959C06"/>
    <w:rsid w:val="69C5B549"/>
    <w:rsid w:val="6A012848"/>
    <w:rsid w:val="6A1727B9"/>
    <w:rsid w:val="6A188782"/>
    <w:rsid w:val="6A22A910"/>
    <w:rsid w:val="6A563AE5"/>
    <w:rsid w:val="6AA8BE22"/>
    <w:rsid w:val="6ABE2F82"/>
    <w:rsid w:val="6B1A82ED"/>
    <w:rsid w:val="6B3F731E"/>
    <w:rsid w:val="6B5DE46B"/>
    <w:rsid w:val="6B8363DA"/>
    <w:rsid w:val="6C651EA8"/>
    <w:rsid w:val="6CCBD6B9"/>
    <w:rsid w:val="6CE22C1E"/>
    <w:rsid w:val="6D2AF2D0"/>
    <w:rsid w:val="6D4B84C2"/>
    <w:rsid w:val="6E38B20C"/>
    <w:rsid w:val="6E39FF20"/>
    <w:rsid w:val="6E415FD7"/>
    <w:rsid w:val="6E473F2A"/>
    <w:rsid w:val="6E5637A7"/>
    <w:rsid w:val="6E6874FF"/>
    <w:rsid w:val="6E736831"/>
    <w:rsid w:val="6EDDA8FC"/>
    <w:rsid w:val="6F130DE4"/>
    <w:rsid w:val="6F3FDEC5"/>
    <w:rsid w:val="6F5DC1B2"/>
    <w:rsid w:val="6FBF5A5B"/>
    <w:rsid w:val="6FBF5A5B"/>
    <w:rsid w:val="6FD477C6"/>
    <w:rsid w:val="701D6FD5"/>
    <w:rsid w:val="702834CF"/>
    <w:rsid w:val="70325793"/>
    <w:rsid w:val="703C3363"/>
    <w:rsid w:val="70A1D155"/>
    <w:rsid w:val="70E60F1C"/>
    <w:rsid w:val="70E61F8C"/>
    <w:rsid w:val="70FF6DCC"/>
    <w:rsid w:val="710D954E"/>
    <w:rsid w:val="71115F1C"/>
    <w:rsid w:val="712D4586"/>
    <w:rsid w:val="7177C208"/>
    <w:rsid w:val="7186B204"/>
    <w:rsid w:val="719486C8"/>
    <w:rsid w:val="71A641BF"/>
    <w:rsid w:val="71EA8C80"/>
    <w:rsid w:val="72DFA89D"/>
    <w:rsid w:val="7306FB12"/>
    <w:rsid w:val="73628BF8"/>
    <w:rsid w:val="737BE221"/>
    <w:rsid w:val="73E337B3"/>
    <w:rsid w:val="73ECD035"/>
    <w:rsid w:val="73F04A7F"/>
    <w:rsid w:val="7435023C"/>
    <w:rsid w:val="746E1F00"/>
    <w:rsid w:val="7480DC3D"/>
    <w:rsid w:val="7480E053"/>
    <w:rsid w:val="74BF6C6D"/>
    <w:rsid w:val="74FDCBD0"/>
    <w:rsid w:val="7503D8A1"/>
    <w:rsid w:val="751946A3"/>
    <w:rsid w:val="758C1EC0"/>
    <w:rsid w:val="75CC955D"/>
    <w:rsid w:val="75EC6891"/>
    <w:rsid w:val="76ACF531"/>
    <w:rsid w:val="76C656B8"/>
    <w:rsid w:val="7703DCC6"/>
    <w:rsid w:val="7721DA89"/>
    <w:rsid w:val="7738725E"/>
    <w:rsid w:val="77AB1A5E"/>
    <w:rsid w:val="77E24F9F"/>
    <w:rsid w:val="7822940B"/>
    <w:rsid w:val="785642CA"/>
    <w:rsid w:val="786C7E7D"/>
    <w:rsid w:val="78D88BD2"/>
    <w:rsid w:val="78E808EB"/>
    <w:rsid w:val="78F11D1E"/>
    <w:rsid w:val="78F6DBFF"/>
    <w:rsid w:val="7955697D"/>
    <w:rsid w:val="795E2FBF"/>
    <w:rsid w:val="796181FF"/>
    <w:rsid w:val="7A148144"/>
    <w:rsid w:val="7A1E1F74"/>
    <w:rsid w:val="7A53E960"/>
    <w:rsid w:val="7A7AED17"/>
    <w:rsid w:val="7ACC6AB6"/>
    <w:rsid w:val="7AD43655"/>
    <w:rsid w:val="7AF349BD"/>
    <w:rsid w:val="7AFD349D"/>
    <w:rsid w:val="7B12B2C1"/>
    <w:rsid w:val="7BD0CD3E"/>
    <w:rsid w:val="7C4D08F7"/>
    <w:rsid w:val="7D02FEC9"/>
    <w:rsid w:val="7D0713FF"/>
    <w:rsid w:val="7D0CD388"/>
    <w:rsid w:val="7D51A85F"/>
    <w:rsid w:val="7D6988C4"/>
    <w:rsid w:val="7DE63E37"/>
    <w:rsid w:val="7DE86A94"/>
    <w:rsid w:val="7DF23EBC"/>
    <w:rsid w:val="7DFBD2B5"/>
    <w:rsid w:val="7DFE58D5"/>
    <w:rsid w:val="7E1494B1"/>
    <w:rsid w:val="7E1494B1"/>
    <w:rsid w:val="7E68C4F3"/>
    <w:rsid w:val="7E6B99F6"/>
    <w:rsid w:val="7EB41400"/>
    <w:rsid w:val="7EF64B4C"/>
    <w:rsid w:val="7F1D5290"/>
    <w:rsid w:val="7F4C3310"/>
    <w:rsid w:val="7F9D38F9"/>
    <w:rsid w:val="7FBCE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uiPriority="0" w:semiHidden="1" w:unhideWhenUsed="1" w:qFormat="1"/>
    <w:lsdException w:name="heading 3" w:uiPriority="0" w:semiHidden="1" w:unhideWhenUsed="1" w:qFormat="1"/>
    <w:lsdException w:name="heading 4" w:uiPriority="0" w:semiHidden="1" w:unhideWhenUsed="1" w:qFormat="1"/>
    <w:lsdException w:name="heading 5" w:uiPriority="0" w:semiHidden="1" w:unhideWhenUsed="1" w:qFormat="1"/>
    <w:lsdException w:name="heading 6" w:uiPriority="0" w:semiHidden="1" w:unhideWhenUsed="1" w:qFormat="1"/>
    <w:lsdException w:name="heading 7" w:uiPriority="0" w:semiHidden="1" w:unhideWhenUsed="1" w:qFormat="1"/>
    <w:lsdException w:name="heading 8" w:uiPriority="9" w:semiHidden="1" w:unhideWhenUsed="1" w:qFormat="1"/>
    <w:lsdException w:name="heading 9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0" w:semiHidden="1" w:unhideWhenUsed="1" w:qFormat="1"/>
    <w:lsdException w:name="footer" w:uiPriority="0" w:semiHidden="1" w:unhideWhenUsed="1" w:qFormat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uiPriority="1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0" w:semiHidden="1" w:unhideWhenUsed="1" w:qFormat="1"/>
    <w:lsdException w:name="List Number" w:uiPriority="0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0" w:semiHidden="1" w:unhideWhenUsed="1" w:qFormat="1"/>
    <w:lsdException w:name="List Bullet 3" w:uiPriority="0" w:semiHidden="1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iPriority="0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uiPriority="0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hAnsi="Arial Black" w:eastAsia="Times New Roman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hAnsi="Arial Black" w:eastAsia="Times New Roman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hAnsi="Arial Black" w:eastAsia="Times New Roman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hAnsi="Arial Black" w:eastAsia="Times New Roman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hAnsi="Arial" w:eastAsia="Times New Roman" w:cs="Times New Roman"/>
      <w:b/>
      <w:color w:val="auto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Attribute Heading 1 Char,Section Char"/>
    <w:basedOn w:val="DefaultParagraphFont"/>
    <w:link w:val="Heading1"/>
    <w:rsid w:val="00500742"/>
    <w:rPr>
      <w:rFonts w:ascii="Arial Black" w:hAnsi="Arial Black" w:eastAsia="Times New Roman" w:cs="Times New Roman"/>
      <w:caps/>
      <w:color w:val="464547"/>
      <w:sz w:val="28"/>
      <w:szCs w:val="20"/>
    </w:rPr>
  </w:style>
  <w:style w:type="character" w:styleId="Heading2Char" w:customStyle="1">
    <w:name w:val="Heading 2 Char"/>
    <w:aliases w:val="Attribute Heading 2 Char,Major Char"/>
    <w:basedOn w:val="DefaultParagraphFont"/>
    <w:link w:val="Heading2"/>
    <w:rsid w:val="00500742"/>
    <w:rPr>
      <w:rFonts w:ascii="Arial Black" w:hAnsi="Arial Black" w:eastAsia="Times New Roman" w:cs="Times New Roman"/>
      <w:caps/>
      <w:color w:val="1A9CB0"/>
      <w:sz w:val="24"/>
      <w:szCs w:val="20"/>
    </w:rPr>
  </w:style>
  <w:style w:type="character" w:styleId="Heading3Char" w:customStyle="1">
    <w:name w:val="Heading 3 Char"/>
    <w:aliases w:val="Table Attribute Heading Char"/>
    <w:basedOn w:val="DefaultParagraphFont"/>
    <w:link w:val="Heading3"/>
    <w:rsid w:val="00500742"/>
    <w:rPr>
      <w:rFonts w:ascii="Arial Black" w:hAnsi="Arial Black" w:eastAsia="Times New Roman" w:cs="Times New Roman"/>
      <w:b/>
      <w:color w:val="1A9CB0"/>
      <w:sz w:val="24"/>
      <w:szCs w:val="20"/>
    </w:rPr>
  </w:style>
  <w:style w:type="character" w:styleId="Heading4Char" w:customStyle="1">
    <w:name w:val="Heading 4 Char"/>
    <w:basedOn w:val="DefaultParagraphFont"/>
    <w:link w:val="Heading4"/>
    <w:rsid w:val="00500742"/>
    <w:rPr>
      <w:rFonts w:ascii="Arial Black" w:hAnsi="Arial Black" w:eastAsia="Times New Roman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hAnsi="Trebuchet MS" w:eastAsia="Times New Roman" w:cs="Times New Roman"/>
      <w:color w:val="464547"/>
      <w:sz w:val="20"/>
      <w:szCs w:val="20"/>
    </w:rPr>
  </w:style>
  <w:style w:type="character" w:styleId="BodyTextChar" w:customStyle="1">
    <w:name w:val="Body Text Char"/>
    <w:basedOn w:val="DefaultParagraphFont"/>
    <w:link w:val="BodyText"/>
    <w:rsid w:val="00500742"/>
    <w:rPr>
      <w:rFonts w:ascii="Trebuchet MS" w:hAnsi="Trebuchet MS" w:eastAsia="Times New Roman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hAnsi="Trebuchet MS" w:eastAsia="Times New Roman" w:cs="Times New Roman"/>
      <w:color w:val="464547"/>
      <w:sz w:val="18"/>
      <w:szCs w:val="18"/>
    </w:rPr>
  </w:style>
  <w:style w:type="character" w:styleId="FooterChar" w:customStyle="1">
    <w:name w:val="Footer Char"/>
    <w:basedOn w:val="DefaultParagraphFont"/>
    <w:link w:val="Footer"/>
    <w:rsid w:val="00500742"/>
    <w:rPr>
      <w:rFonts w:ascii="Trebuchet MS" w:hAnsi="Trebuchet MS" w:eastAsia="Times New Roman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hAnsi="Trebuchet MS" w:eastAsia="MS Gothic" w:cs="Times New Roman"/>
      <w:color w:val="464547"/>
      <w:sz w:val="18"/>
      <w:szCs w:val="20"/>
    </w:rPr>
  </w:style>
  <w:style w:type="character" w:styleId="HeaderChar" w:customStyle="1">
    <w:name w:val="Header Char"/>
    <w:basedOn w:val="DefaultParagraphFont"/>
    <w:link w:val="Header"/>
    <w:rsid w:val="00500742"/>
    <w:rPr>
      <w:rFonts w:ascii="Trebuchet MS" w:hAnsi="Trebuchet MS" w:eastAsia="MS Gothic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color="A5A5A5" w:themeColor="accent3" w:sz="4" w:space="1"/>
      </w:pBdr>
      <w:spacing w:before="240" w:after="300" w:line="240" w:lineRule="auto"/>
      <w:outlineLvl w:val="0"/>
    </w:pPr>
    <w:rPr>
      <w:rFonts w:ascii="Arial Black" w:hAnsi="Arial Black" w:cs="Times New Roman" w:eastAsiaTheme="minorEastAsia"/>
      <w:caps/>
      <w:color w:val="464547"/>
      <w:sz w:val="40"/>
      <w:szCs w:val="20"/>
    </w:rPr>
  </w:style>
  <w:style w:type="character" w:styleId="TitleChar" w:customStyle="1">
    <w:name w:val="Title Char"/>
    <w:basedOn w:val="DefaultParagraphFont"/>
    <w:link w:val="Title"/>
    <w:rsid w:val="00500742"/>
    <w:rPr>
      <w:rFonts w:ascii="Arial Black" w:hAnsi="Arial Black" w:cs="Times New Roman" w:eastAsiaTheme="minorEastAsia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hAnsi="Trebuchet MS" w:eastAsia="Times New Roman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styleId="CommentTextChar" w:customStyle="1">
    <w:name w:val="Comment Text Char"/>
    <w:basedOn w:val="DefaultParagraphFont"/>
    <w:link w:val="CommentText"/>
    <w:uiPriority w:val="99"/>
    <w:rsid w:val="00500742"/>
    <w:rPr>
      <w:rFonts w:ascii="Times New Roman" w:hAnsi="Times New Roman" w:eastAsia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hAnsi="Arial Black" w:eastAsia="Times New Roman" w:cs="Times New Roman"/>
      <w:bCs/>
      <w:color w:val="464547"/>
      <w:sz w:val="28"/>
      <w:szCs w:val="20"/>
    </w:rPr>
  </w:style>
  <w:style w:type="character" w:styleId="CommentSubjectChar" w:customStyle="1">
    <w:name w:val="Comment Subject Char"/>
    <w:basedOn w:val="CommentTextChar"/>
    <w:link w:val="CommentSubject"/>
    <w:rsid w:val="00500742"/>
    <w:rPr>
      <w:rFonts w:ascii="Arial Black" w:hAnsi="Arial Black" w:eastAsia="Times New Roman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hAnsi="Arial Black" w:eastAsiaTheme="majorEastAsia" w:cstheme="majorBidi"/>
      <w:b/>
      <w:caps/>
      <w:color w:val="464547"/>
      <w:sz w:val="28"/>
      <w:szCs w:val="32"/>
    </w:rPr>
  </w:style>
  <w:style w:type="paragraph" w:styleId="ProjectName" w:customStyle="1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character" w:styleId="ProjectNameChar" w:customStyle="1">
    <w:name w:val="ProjectName Char"/>
    <w:basedOn w:val="DefaultParagraphFont"/>
    <w:link w:val="ProjectName"/>
    <w:rsid w:val="00500742"/>
    <w:rPr>
      <w:rFonts w:ascii="Arial Black" w:hAnsi="Arial Black" w:eastAsia="Times New Roman" w:cs="Times New Roman"/>
      <w:color w:val="464547"/>
      <w:kern w:val="28"/>
      <w:sz w:val="28"/>
      <w:szCs w:val="28"/>
    </w:rPr>
  </w:style>
  <w:style w:type="numbering" w:styleId="Headings" w:customStyle="1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hAnsi="Trebuchet MS" w:eastAsia="Times New Roman" w:cs="Times New Roman"/>
      <w:color w:val="3B3838" w:themeColor="background2" w:themeShade="40"/>
      <w:sz w:val="20"/>
      <w:szCs w:val="20"/>
    </w:rPr>
  </w:style>
  <w:style w:type="numbering" w:styleId="BulletList" w:customStyle="1">
    <w:name w:val="BulletList"/>
    <w:uiPriority w:val="99"/>
    <w:rsid w:val="00D61C9C"/>
    <w:pPr>
      <w:numPr>
        <w:numId w:val="10"/>
      </w:numPr>
    </w:pPr>
  </w:style>
  <w:style w:type="numbering" w:styleId="NumberList" w:customStyle="1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styleId="TableText" w:customStyle="1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styleId="TableHeading" w:customStyle="1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hAnsi="Times New Roman" w:eastAsia="Times New Roman" w:cs="Times New Roman"/>
      <w:sz w:val="20"/>
      <w:szCs w:val="20"/>
    </w:rPr>
    <w:tblPr>
      <w:tblBorders>
        <w:top w:val="single" w:color="000000" w:sz="12" w:space="0"/>
        <w:left w:val="single" w:color="000000" w:sz="12" w:space="0"/>
        <w:bottom w:val="single" w:color="000000" w:sz="12" w:space="0"/>
        <w:right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color="000000" w:sz="12" w:space="0"/>
          <w:tl2br w:val="none" w:color="auto" w:sz="0" w:space="0"/>
          <w:tr2bl w:val="none" w:color="auto" w:sz="0" w:space="0"/>
        </w:tcBorders>
        <w:shd w:val="solid" w:color="808080" w:fill="FFFFFF"/>
      </w:tcPr>
    </w:tblStylePr>
  </w:style>
  <w:style w:type="character" w:styleId="Heading5Char" w:customStyle="1">
    <w:name w:val="Heading 5 Char"/>
    <w:basedOn w:val="DefaultParagraphFont"/>
    <w:link w:val="Heading5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6Char" w:customStyle="1">
    <w:name w:val="Heading 6 Char"/>
    <w:basedOn w:val="DefaultParagraphFont"/>
    <w:link w:val="Heading6"/>
    <w:rsid w:val="00C403FF"/>
    <w:rPr>
      <w:rFonts w:ascii="Arial" w:hAnsi="Arial" w:eastAsia="Times New Roman" w:cs="Times New Roman"/>
      <w:sz w:val="20"/>
      <w:szCs w:val="20"/>
    </w:rPr>
  </w:style>
  <w:style w:type="character" w:styleId="Heading7Char" w:customStyle="1">
    <w:name w:val="Heading 7 Char"/>
    <w:basedOn w:val="DefaultParagraphFont"/>
    <w:link w:val="Heading7"/>
    <w:rsid w:val="00C403FF"/>
    <w:rPr>
      <w:rFonts w:ascii="Arial" w:hAnsi="Arial" w:eastAsia="Times New Roman" w:cs="Times New Roman"/>
      <w:sz w:val="20"/>
      <w:szCs w:val="20"/>
    </w:rPr>
  </w:style>
  <w:style w:type="character" w:styleId="Heading9Char" w:customStyle="1">
    <w:name w:val="Heading 9 Char"/>
    <w:basedOn w:val="DefaultParagraphFont"/>
    <w:link w:val="Heading9"/>
    <w:rsid w:val="00C403FF"/>
    <w:rPr>
      <w:rFonts w:ascii="Arial" w:hAnsi="Arial" w:eastAsia="Times New Roman" w:cs="Times New Roman"/>
      <w:b/>
      <w:sz w:val="20"/>
      <w:szCs w:val="20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C403FF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Default" w:customStyle="1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1.xml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emf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Relationship Type="http://schemas.openxmlformats.org/officeDocument/2006/relationships/header" Target="header2.xml" Id="Rdbf07d34fb034c8d" /><Relationship Type="http://schemas.openxmlformats.org/officeDocument/2006/relationships/image" Target="/media/image3.png" Id="Rfc1155a08155486d" /><Relationship Type="http://schemas.microsoft.com/office/2020/10/relationships/intelligence" Target="intelligence2.xml" Id="R0b3439515de4485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iarhei Drazdou</dc:creator>
  <keywords/>
  <dc:description/>
  <lastModifiedBy>Sona Kalantaryan</lastModifiedBy>
  <revision>28</revision>
  <lastPrinted>2021-02-26T07:14:00.0000000Z</lastPrinted>
  <dcterms:created xsi:type="dcterms:W3CDTF">2021-01-22T08:29:00.0000000Z</dcterms:created>
  <dcterms:modified xsi:type="dcterms:W3CDTF">2025-03-22T10:26:47.959035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